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46430" w14:textId="693E6E63" w:rsidR="00F87859" w:rsidRDefault="00123BDF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44608" behindDoc="0" locked="0" layoutInCell="1" allowOverlap="1" wp14:anchorId="2F8AA2DB" wp14:editId="57169696">
            <wp:simplePos x="0" y="0"/>
            <wp:positionH relativeFrom="margin">
              <wp:posOffset>0</wp:posOffset>
            </wp:positionH>
            <wp:positionV relativeFrom="paragraph">
              <wp:posOffset>-228600</wp:posOffset>
            </wp:positionV>
            <wp:extent cx="2088046" cy="1452356"/>
            <wp:effectExtent l="19050" t="19050" r="26670" b="14605"/>
            <wp:wrapNone/>
            <wp:docPr id="1058521307" name="Picture 36" descr="Disabled People's Organisations Coalition logo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521307" name="Picture 36" descr="Disabled People's Organisations Coalition logo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46" cy="1452356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3120" behindDoc="0" locked="0" layoutInCell="1" allowOverlap="1" wp14:anchorId="102437DC" wp14:editId="0157EE7B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C46640" w14:textId="77777777" w:rsidR="00F87859" w:rsidRDefault="00F87859" w:rsidP="00F87859">
      <w:pPr>
        <w:rPr>
          <w:rFonts w:cs="Arial"/>
          <w:szCs w:val="32"/>
        </w:rPr>
      </w:pPr>
    </w:p>
    <w:p w14:paraId="20934C71" w14:textId="62B114DA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DE83E73" w14:textId="61ED1EDC" w:rsidR="00F87859" w:rsidRDefault="00F87859" w:rsidP="00F87859">
      <w:pPr>
        <w:rPr>
          <w:rFonts w:cs="Arial"/>
          <w:szCs w:val="32"/>
        </w:rPr>
      </w:pPr>
    </w:p>
    <w:p w14:paraId="61B0B2D8" w14:textId="17B7E5B9" w:rsidR="00F87859" w:rsidRDefault="00F87859" w:rsidP="00F87859">
      <w:pPr>
        <w:rPr>
          <w:rFonts w:cs="Arial"/>
          <w:szCs w:val="32"/>
        </w:rPr>
      </w:pPr>
    </w:p>
    <w:p w14:paraId="27C18BA3" w14:textId="77777777" w:rsidR="00527404" w:rsidRPr="00527404" w:rsidRDefault="005748D7" w:rsidP="00F87859">
      <w:pPr>
        <w:pStyle w:val="Title"/>
        <w:rPr>
          <w:sz w:val="56"/>
          <w:szCs w:val="56"/>
        </w:rPr>
      </w:pPr>
      <w:r w:rsidRPr="00527404">
        <w:rPr>
          <w:sz w:val="56"/>
          <w:szCs w:val="56"/>
        </w:rPr>
        <w:t xml:space="preserve">Disabled People’s </w:t>
      </w:r>
    </w:p>
    <w:p w14:paraId="15593D34" w14:textId="1B8DBE12" w:rsidR="00527404" w:rsidRPr="00527404" w:rsidRDefault="005748D7" w:rsidP="00F87859">
      <w:pPr>
        <w:pStyle w:val="Title"/>
        <w:rPr>
          <w:sz w:val="56"/>
          <w:szCs w:val="56"/>
        </w:rPr>
      </w:pPr>
      <w:r w:rsidRPr="00527404">
        <w:rPr>
          <w:sz w:val="56"/>
          <w:szCs w:val="56"/>
        </w:rPr>
        <w:t xml:space="preserve">Organisations Coalition: </w:t>
      </w:r>
    </w:p>
    <w:p w14:paraId="26889C09" w14:textId="0A70B940" w:rsidR="00887F23" w:rsidRPr="00527404" w:rsidRDefault="005748D7" w:rsidP="00F87859">
      <w:pPr>
        <w:pStyle w:val="Title"/>
        <w:rPr>
          <w:sz w:val="56"/>
          <w:szCs w:val="56"/>
        </w:rPr>
      </w:pPr>
      <w:r w:rsidRPr="00527404">
        <w:rPr>
          <w:sz w:val="56"/>
          <w:szCs w:val="56"/>
        </w:rPr>
        <w:t>Key Messages</w:t>
      </w:r>
      <w:r w:rsidR="00EF4A04" w:rsidRPr="00527404">
        <w:rPr>
          <w:sz w:val="56"/>
          <w:szCs w:val="56"/>
        </w:rPr>
        <w:t xml:space="preserve"> </w:t>
      </w:r>
      <w:r w:rsidRPr="00527404">
        <w:rPr>
          <w:sz w:val="56"/>
          <w:szCs w:val="56"/>
        </w:rPr>
        <w:t>February 2025</w:t>
      </w:r>
    </w:p>
    <w:p w14:paraId="61D6D48B" w14:textId="55093E74" w:rsidR="00887F23" w:rsidRDefault="005F479C" w:rsidP="00F87859">
      <w:pPr>
        <w:pStyle w:val="Title"/>
      </w:pPr>
      <w:r>
        <w:rPr>
          <w:noProof/>
        </w:rPr>
        <w:drawing>
          <wp:anchor distT="0" distB="0" distL="114300" distR="114300" simplePos="0" relativeHeight="252042240" behindDoc="0" locked="0" layoutInCell="1" allowOverlap="1" wp14:anchorId="1B80305F" wp14:editId="0DD9DF3D">
            <wp:simplePos x="0" y="0"/>
            <wp:positionH relativeFrom="column">
              <wp:posOffset>502920</wp:posOffset>
            </wp:positionH>
            <wp:positionV relativeFrom="paragraph">
              <wp:posOffset>491490</wp:posOffset>
            </wp:positionV>
            <wp:extent cx="4681668" cy="3276600"/>
            <wp:effectExtent l="0" t="0" r="0" b="0"/>
            <wp:wrapNone/>
            <wp:docPr id="1349671046" name="Picture 55" descr="A picture of a group of 5 people. They are all sitting down with 4 turned to a person talking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671046" name="Picture 55" descr="A picture of a group of 5 people. They are all sitting down with 4 turned to a person talking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668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25B5DF" w14:textId="77777777" w:rsidR="00123BDF" w:rsidRDefault="00123BDF" w:rsidP="00123BDF">
      <w:pPr>
        <w:rPr>
          <w:lang w:val="en-NZ" w:eastAsia="en-GB"/>
        </w:rPr>
      </w:pPr>
    </w:p>
    <w:p w14:paraId="606CB58D" w14:textId="77777777" w:rsidR="00123BDF" w:rsidRDefault="00123BDF" w:rsidP="00123BDF">
      <w:pPr>
        <w:rPr>
          <w:lang w:val="en-NZ" w:eastAsia="en-GB"/>
        </w:rPr>
      </w:pPr>
    </w:p>
    <w:p w14:paraId="08394EB9" w14:textId="77777777" w:rsidR="00123BDF" w:rsidRDefault="00123BDF" w:rsidP="00123BDF">
      <w:pPr>
        <w:rPr>
          <w:lang w:val="en-NZ" w:eastAsia="en-GB"/>
        </w:rPr>
      </w:pPr>
    </w:p>
    <w:p w14:paraId="6F5E3AA4" w14:textId="77777777" w:rsidR="00123BDF" w:rsidRDefault="00123BDF" w:rsidP="00123BDF">
      <w:pPr>
        <w:rPr>
          <w:lang w:val="en-NZ" w:eastAsia="en-GB"/>
        </w:rPr>
      </w:pPr>
    </w:p>
    <w:p w14:paraId="4EB971B8" w14:textId="77777777" w:rsidR="00123BDF" w:rsidRDefault="00123BDF" w:rsidP="00123BDF">
      <w:pPr>
        <w:rPr>
          <w:lang w:val="en-NZ" w:eastAsia="en-GB"/>
        </w:rPr>
      </w:pPr>
    </w:p>
    <w:p w14:paraId="018B8D3D" w14:textId="77777777" w:rsidR="00123BDF" w:rsidRDefault="00123BDF" w:rsidP="00123BDF">
      <w:pPr>
        <w:rPr>
          <w:lang w:val="en-NZ" w:eastAsia="en-GB"/>
        </w:rPr>
      </w:pPr>
    </w:p>
    <w:p w14:paraId="21CB61D4" w14:textId="77777777" w:rsidR="00123BDF" w:rsidRDefault="00123BDF" w:rsidP="00123BDF">
      <w:pPr>
        <w:rPr>
          <w:lang w:val="en-NZ" w:eastAsia="en-GB"/>
        </w:rPr>
      </w:pPr>
    </w:p>
    <w:p w14:paraId="24E7577A" w14:textId="77777777" w:rsidR="00123BDF" w:rsidRDefault="00123BDF" w:rsidP="00123BDF">
      <w:pPr>
        <w:rPr>
          <w:lang w:val="en-NZ" w:eastAsia="en-GB"/>
        </w:rPr>
      </w:pPr>
    </w:p>
    <w:p w14:paraId="396DD8F8" w14:textId="77777777" w:rsidR="00527404" w:rsidRDefault="00527404" w:rsidP="00BF5DDC">
      <w:pPr>
        <w:pStyle w:val="Datepublished"/>
      </w:pPr>
    </w:p>
    <w:p w14:paraId="5F6E1987" w14:textId="3CD10306" w:rsidR="00F87859" w:rsidRPr="00570380" w:rsidRDefault="00500C36" w:rsidP="00BF5DDC">
      <w:pPr>
        <w:pStyle w:val="Datepublished"/>
      </w:pPr>
      <w:r>
        <w:br/>
      </w:r>
      <w:r w:rsidR="00887F23" w:rsidRPr="00570380">
        <w:t xml:space="preserve">Published: </w:t>
      </w:r>
      <w:r w:rsidR="00814BAA">
        <w:t xml:space="preserve">April </w:t>
      </w:r>
      <w:r w:rsidR="00B31199">
        <w:t>2025</w:t>
      </w:r>
    </w:p>
    <w:p w14:paraId="0D144A17" w14:textId="295DC29C" w:rsidR="005748D7" w:rsidRDefault="00F87859" w:rsidP="005748D7">
      <w:pPr>
        <w:pStyle w:val="Heading1"/>
      </w:pPr>
      <w:r w:rsidRPr="00153863">
        <w:br w:type="page"/>
      </w:r>
      <w:r w:rsidR="005748D7">
        <w:lastRenderedPageBreak/>
        <w:t>What is in this document</w:t>
      </w:r>
    </w:p>
    <w:p w14:paraId="5E6B1DB5" w14:textId="19CCC105" w:rsidR="005748D7" w:rsidRDefault="005748D7" w:rsidP="005748D7"/>
    <w:p w14:paraId="4E5FA249" w14:textId="669A3EA7" w:rsidR="005748D7" w:rsidRDefault="005748D7" w:rsidP="005748D7"/>
    <w:p w14:paraId="45E1BC30" w14:textId="0281B7A3" w:rsidR="005748D7" w:rsidRPr="000A3C46" w:rsidRDefault="005748D7" w:rsidP="005748D7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7FFD45F7" w14:textId="24BA3A48" w:rsidR="005748D7" w:rsidRPr="00F94E7B" w:rsidRDefault="005748D7" w:rsidP="005748D7">
      <w:pPr>
        <w:tabs>
          <w:tab w:val="left" w:leader="dot" w:pos="8505"/>
        </w:tabs>
        <w:ind w:left="3402" w:right="-188"/>
        <w:rPr>
          <w:rFonts w:cs="Arial"/>
          <w:bCs/>
          <w:color w:val="000000" w:themeColor="text1"/>
          <w:szCs w:val="32"/>
        </w:rPr>
      </w:pPr>
    </w:p>
    <w:p w14:paraId="32720E57" w14:textId="175AA5D0" w:rsidR="005748D7" w:rsidRPr="00F94E7B" w:rsidRDefault="00123BDF" w:rsidP="005748D7">
      <w:pPr>
        <w:tabs>
          <w:tab w:val="left" w:leader="dot" w:pos="8505"/>
        </w:tabs>
        <w:ind w:left="3402" w:right="-188"/>
        <w:rPr>
          <w:rFonts w:cs="Arial"/>
          <w:bCs/>
          <w:color w:val="000000" w:themeColor="text1"/>
          <w:szCs w:val="32"/>
        </w:rPr>
      </w:pPr>
      <w:r w:rsidRPr="00F94E7B">
        <w:rPr>
          <w:noProof/>
          <w:color w:val="000000" w:themeColor="text1"/>
        </w:rPr>
        <w:drawing>
          <wp:anchor distT="0" distB="0" distL="114300" distR="114300" simplePos="0" relativeHeight="252026880" behindDoc="0" locked="0" layoutInCell="1" allowOverlap="1" wp14:anchorId="143279D7" wp14:editId="3FC90D68">
            <wp:simplePos x="0" y="0"/>
            <wp:positionH relativeFrom="margin">
              <wp:posOffset>13335</wp:posOffset>
            </wp:positionH>
            <wp:positionV relativeFrom="paragraph">
              <wp:posOffset>26670</wp:posOffset>
            </wp:positionV>
            <wp:extent cx="1619885" cy="1126490"/>
            <wp:effectExtent l="12700" t="12700" r="18415" b="16510"/>
            <wp:wrapNone/>
            <wp:docPr id="85608655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08655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12649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9CF1F3" w14:textId="6CDDCC51" w:rsidR="005748D7" w:rsidRPr="00F94E7B" w:rsidRDefault="005748D7" w:rsidP="005748D7">
      <w:pPr>
        <w:pStyle w:val="contentspage"/>
        <w:rPr>
          <w:color w:val="000000" w:themeColor="text1"/>
        </w:rPr>
      </w:pPr>
      <w:hyperlink w:anchor="_The_Disabled_People’s" w:history="1">
        <w:r w:rsidRPr="00F94E7B">
          <w:rPr>
            <w:rStyle w:val="Hyperlink"/>
            <w:color w:val="000000" w:themeColor="text1"/>
            <w:u w:val="none"/>
          </w:rPr>
          <w:t xml:space="preserve">The Disabled People’s </w:t>
        </w:r>
        <w:r w:rsidRPr="00F94E7B">
          <w:rPr>
            <w:rStyle w:val="Hyperlink"/>
            <w:color w:val="000000" w:themeColor="text1"/>
            <w:u w:val="none"/>
          </w:rPr>
          <w:br/>
          <w:t>Organisations Coalition</w:t>
        </w:r>
        <w:r w:rsidRPr="00F94E7B">
          <w:rPr>
            <w:rStyle w:val="Hyperlink"/>
            <w:color w:val="000000" w:themeColor="text1"/>
            <w:u w:val="none"/>
          </w:rPr>
          <w:tab/>
          <w:t>3</w:t>
        </w:r>
      </w:hyperlink>
    </w:p>
    <w:p w14:paraId="663E97B8" w14:textId="1F6AE3E4" w:rsidR="005748D7" w:rsidRPr="00F94E7B" w:rsidRDefault="005748D7" w:rsidP="005748D7">
      <w:pPr>
        <w:pStyle w:val="contentspage"/>
        <w:rPr>
          <w:color w:val="000000" w:themeColor="text1"/>
        </w:rPr>
      </w:pPr>
    </w:p>
    <w:p w14:paraId="212FB736" w14:textId="62B55A53" w:rsidR="005748D7" w:rsidRPr="00F94E7B" w:rsidRDefault="00123BDF" w:rsidP="005748D7">
      <w:pPr>
        <w:pStyle w:val="contentspage"/>
        <w:rPr>
          <w:color w:val="000000" w:themeColor="text1"/>
        </w:rPr>
      </w:pPr>
      <w:r w:rsidRPr="00F94E7B">
        <w:rPr>
          <w:noProof/>
          <w:color w:val="000000" w:themeColor="text1"/>
        </w:rPr>
        <w:drawing>
          <wp:anchor distT="0" distB="0" distL="114300" distR="114300" simplePos="0" relativeHeight="251842560" behindDoc="0" locked="0" layoutInCell="1" allowOverlap="1" wp14:anchorId="1DF5D4CE" wp14:editId="59B38588">
            <wp:simplePos x="0" y="0"/>
            <wp:positionH relativeFrom="margin">
              <wp:posOffset>9525</wp:posOffset>
            </wp:positionH>
            <wp:positionV relativeFrom="paragraph">
              <wp:posOffset>41910</wp:posOffset>
            </wp:positionV>
            <wp:extent cx="1260000" cy="913517"/>
            <wp:effectExtent l="0" t="0" r="0" b="1270"/>
            <wp:wrapNone/>
            <wp:docPr id="2117498833" name="Picture 21174988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9135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828AAE" w14:textId="5376F254" w:rsidR="005748D7" w:rsidRPr="00F94E7B" w:rsidRDefault="005748D7" w:rsidP="005748D7">
      <w:pPr>
        <w:pStyle w:val="contentspage"/>
        <w:rPr>
          <w:color w:val="000000" w:themeColor="text1"/>
        </w:rPr>
      </w:pPr>
      <w:hyperlink w:anchor="_What_this_document" w:history="1">
        <w:r w:rsidRPr="00F94E7B">
          <w:rPr>
            <w:rStyle w:val="Hyperlink"/>
            <w:color w:val="000000" w:themeColor="text1"/>
            <w:u w:val="none"/>
          </w:rPr>
          <w:t xml:space="preserve">What this document </w:t>
        </w:r>
        <w:r w:rsidR="00D154D1" w:rsidRPr="00F94E7B">
          <w:rPr>
            <w:rStyle w:val="Hyperlink"/>
            <w:color w:val="000000" w:themeColor="text1"/>
            <w:u w:val="none"/>
          </w:rPr>
          <w:t xml:space="preserve">is </w:t>
        </w:r>
        <w:r w:rsidRPr="00F94E7B">
          <w:rPr>
            <w:rStyle w:val="Hyperlink"/>
            <w:color w:val="000000" w:themeColor="text1"/>
            <w:u w:val="none"/>
          </w:rPr>
          <w:t>about</w:t>
        </w:r>
        <w:r w:rsidRPr="00F94E7B">
          <w:rPr>
            <w:rStyle w:val="Hyperlink"/>
            <w:color w:val="000000" w:themeColor="text1"/>
            <w:u w:val="none"/>
          </w:rPr>
          <w:tab/>
        </w:r>
        <w:r w:rsidR="00F94E7B" w:rsidRPr="00F94E7B">
          <w:rPr>
            <w:rStyle w:val="Hyperlink"/>
            <w:color w:val="000000" w:themeColor="text1"/>
            <w:u w:val="none"/>
          </w:rPr>
          <w:t>6</w:t>
        </w:r>
      </w:hyperlink>
    </w:p>
    <w:p w14:paraId="0BFAE906" w14:textId="6788A01C" w:rsidR="005748D7" w:rsidRPr="00F94E7B" w:rsidRDefault="005748D7" w:rsidP="005748D7">
      <w:pPr>
        <w:pStyle w:val="contentspage"/>
        <w:rPr>
          <w:color w:val="000000" w:themeColor="text1"/>
        </w:rPr>
      </w:pPr>
    </w:p>
    <w:p w14:paraId="33CA3451" w14:textId="4008AF26" w:rsidR="005748D7" w:rsidRPr="00F94E7B" w:rsidRDefault="00B31199" w:rsidP="005748D7">
      <w:pPr>
        <w:pStyle w:val="contentspage"/>
        <w:rPr>
          <w:color w:val="000000" w:themeColor="text1"/>
        </w:rPr>
      </w:pPr>
      <w:r w:rsidRPr="00F94E7B">
        <w:rPr>
          <w:noProof/>
          <w:color w:val="000000" w:themeColor="text1"/>
        </w:rPr>
        <w:drawing>
          <wp:anchor distT="0" distB="0" distL="114300" distR="114300" simplePos="0" relativeHeight="252030976" behindDoc="0" locked="0" layoutInCell="1" allowOverlap="1" wp14:anchorId="2B8BADE9" wp14:editId="2446917B">
            <wp:simplePos x="0" y="0"/>
            <wp:positionH relativeFrom="column">
              <wp:posOffset>15433</wp:posOffset>
            </wp:positionH>
            <wp:positionV relativeFrom="paragraph">
              <wp:posOffset>139700</wp:posOffset>
            </wp:positionV>
            <wp:extent cx="1440000" cy="901161"/>
            <wp:effectExtent l="0" t="0" r="0" b="635"/>
            <wp:wrapNone/>
            <wp:docPr id="153180041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81685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01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779280" w14:textId="3A57B2A4" w:rsidR="00B31199" w:rsidRPr="00F94E7B" w:rsidRDefault="00B31199" w:rsidP="005748D7">
      <w:pPr>
        <w:pStyle w:val="contentspage"/>
        <w:rPr>
          <w:color w:val="000000" w:themeColor="text1"/>
        </w:rPr>
      </w:pPr>
      <w:hyperlink w:anchor="_Disability_Support_Services" w:history="1">
        <w:r w:rsidRPr="00F94E7B">
          <w:rPr>
            <w:rStyle w:val="Hyperlink"/>
            <w:color w:val="000000" w:themeColor="text1"/>
            <w:u w:val="none"/>
          </w:rPr>
          <w:t>Disability Support Services Taskforce –Ministry of Social Development</w:t>
        </w:r>
        <w:r w:rsidRPr="00F94E7B">
          <w:rPr>
            <w:rStyle w:val="Hyperlink"/>
            <w:color w:val="000000" w:themeColor="text1"/>
            <w:u w:val="none"/>
          </w:rPr>
          <w:tab/>
        </w:r>
        <w:r w:rsidR="00F94E7B" w:rsidRPr="00F94E7B">
          <w:rPr>
            <w:rStyle w:val="Hyperlink"/>
            <w:color w:val="000000" w:themeColor="text1"/>
            <w:u w:val="none"/>
          </w:rPr>
          <w:t>8</w:t>
        </w:r>
      </w:hyperlink>
    </w:p>
    <w:p w14:paraId="0A61DAFB" w14:textId="77777777" w:rsidR="00B31199" w:rsidRPr="00F94E7B" w:rsidRDefault="00B31199" w:rsidP="005748D7">
      <w:pPr>
        <w:pStyle w:val="contentspage"/>
        <w:rPr>
          <w:color w:val="000000" w:themeColor="text1"/>
        </w:rPr>
      </w:pPr>
    </w:p>
    <w:p w14:paraId="013B463D" w14:textId="4A12D13A" w:rsidR="00B31199" w:rsidRPr="00F94E7B" w:rsidRDefault="00B31199" w:rsidP="005748D7">
      <w:pPr>
        <w:pStyle w:val="contentspage"/>
        <w:rPr>
          <w:color w:val="000000" w:themeColor="text1"/>
        </w:rPr>
      </w:pPr>
    </w:p>
    <w:p w14:paraId="264CF7D6" w14:textId="1B88A716" w:rsidR="00B31199" w:rsidRPr="00F94E7B" w:rsidRDefault="00B31199" w:rsidP="005748D7">
      <w:pPr>
        <w:pStyle w:val="contentspage"/>
        <w:rPr>
          <w:color w:val="000000" w:themeColor="text1"/>
        </w:rPr>
      </w:pPr>
      <w:r w:rsidRPr="00F94E7B">
        <w:rPr>
          <w:noProof/>
          <w:color w:val="000000" w:themeColor="text1"/>
        </w:rPr>
        <w:drawing>
          <wp:anchor distT="0" distB="0" distL="114300" distR="114300" simplePos="0" relativeHeight="252033024" behindDoc="0" locked="0" layoutInCell="1" allowOverlap="1" wp14:anchorId="5125A9D4" wp14:editId="5205BEBD">
            <wp:simplePos x="0" y="0"/>
            <wp:positionH relativeFrom="column">
              <wp:posOffset>8779</wp:posOffset>
            </wp:positionH>
            <wp:positionV relativeFrom="paragraph">
              <wp:posOffset>69850</wp:posOffset>
            </wp:positionV>
            <wp:extent cx="1620000" cy="316957"/>
            <wp:effectExtent l="0" t="0" r="5715" b="635"/>
            <wp:wrapNone/>
            <wp:docPr id="1706978782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78782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316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Whaikaha_–_Ministry" w:history="1">
        <w:r w:rsidRPr="00F94E7B">
          <w:rPr>
            <w:rStyle w:val="Hyperlink"/>
            <w:color w:val="000000" w:themeColor="text1"/>
            <w:u w:val="none"/>
          </w:rPr>
          <w:t xml:space="preserve">Whaikaha – Ministry of </w:t>
        </w:r>
        <w:r w:rsidRPr="00F94E7B">
          <w:rPr>
            <w:rStyle w:val="Hyperlink"/>
            <w:color w:val="000000" w:themeColor="text1"/>
            <w:u w:val="none"/>
          </w:rPr>
          <w:br/>
          <w:t>Disabled People</w:t>
        </w:r>
        <w:r w:rsidRPr="00F94E7B">
          <w:rPr>
            <w:rStyle w:val="Hyperlink"/>
            <w:color w:val="000000" w:themeColor="text1"/>
            <w:u w:val="none"/>
          </w:rPr>
          <w:tab/>
        </w:r>
        <w:r w:rsidR="00F94E7B" w:rsidRPr="00F94E7B">
          <w:rPr>
            <w:rStyle w:val="Hyperlink"/>
            <w:color w:val="000000" w:themeColor="text1"/>
            <w:u w:val="none"/>
          </w:rPr>
          <w:t>13</w:t>
        </w:r>
      </w:hyperlink>
    </w:p>
    <w:p w14:paraId="727F3F6B" w14:textId="708C22DE" w:rsidR="00B31199" w:rsidRPr="00F94E7B" w:rsidRDefault="007009BB" w:rsidP="005748D7">
      <w:pPr>
        <w:pStyle w:val="contentspage"/>
        <w:rPr>
          <w:color w:val="000000" w:themeColor="text1"/>
        </w:rPr>
      </w:pPr>
      <w:r w:rsidRPr="00F94E7B">
        <w:rPr>
          <w:noProof/>
          <w:color w:val="000000" w:themeColor="text1"/>
        </w:rPr>
        <w:drawing>
          <wp:anchor distT="0" distB="0" distL="114300" distR="114300" simplePos="0" relativeHeight="252035072" behindDoc="0" locked="0" layoutInCell="1" allowOverlap="1" wp14:anchorId="6DBF0183" wp14:editId="3C6F1DE0">
            <wp:simplePos x="0" y="0"/>
            <wp:positionH relativeFrom="margin">
              <wp:posOffset>-19050</wp:posOffset>
            </wp:positionH>
            <wp:positionV relativeFrom="paragraph">
              <wp:posOffset>339725</wp:posOffset>
            </wp:positionV>
            <wp:extent cx="1619885" cy="1033780"/>
            <wp:effectExtent l="0" t="0" r="0" b="0"/>
            <wp:wrapNone/>
            <wp:docPr id="150440936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56051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033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3016C3" w14:textId="7FC981F9" w:rsidR="00B31199" w:rsidRPr="00F94E7B" w:rsidRDefault="00B31199" w:rsidP="005748D7">
      <w:pPr>
        <w:pStyle w:val="contentspage"/>
        <w:rPr>
          <w:color w:val="000000" w:themeColor="text1"/>
        </w:rPr>
      </w:pPr>
    </w:p>
    <w:p w14:paraId="1B1B8E6F" w14:textId="463B0C02" w:rsidR="00B31199" w:rsidRPr="00F94E7B" w:rsidRDefault="00B31199" w:rsidP="005748D7">
      <w:pPr>
        <w:pStyle w:val="contentspage"/>
        <w:rPr>
          <w:color w:val="000000" w:themeColor="text1"/>
        </w:rPr>
      </w:pPr>
      <w:hyperlink w:anchor="_Disability_Rights_Commissioner" w:history="1">
        <w:r w:rsidRPr="00F94E7B">
          <w:rPr>
            <w:rStyle w:val="Hyperlink"/>
            <w:color w:val="000000" w:themeColor="text1"/>
            <w:u w:val="none"/>
          </w:rPr>
          <w:t>Disability Rights Commissioner</w:t>
        </w:r>
        <w:r w:rsidRPr="00F94E7B">
          <w:rPr>
            <w:rStyle w:val="Hyperlink"/>
            <w:color w:val="000000" w:themeColor="text1"/>
            <w:u w:val="none"/>
          </w:rPr>
          <w:tab/>
        </w:r>
        <w:r w:rsidR="00F94E7B" w:rsidRPr="00F94E7B">
          <w:rPr>
            <w:rStyle w:val="Hyperlink"/>
            <w:color w:val="000000" w:themeColor="text1"/>
            <w:u w:val="none"/>
          </w:rPr>
          <w:t>17</w:t>
        </w:r>
      </w:hyperlink>
    </w:p>
    <w:p w14:paraId="3D885BED" w14:textId="77777777" w:rsidR="00B31199" w:rsidRDefault="00B31199" w:rsidP="005748D7">
      <w:pPr>
        <w:pStyle w:val="contentspage"/>
      </w:pPr>
    </w:p>
    <w:p w14:paraId="09F18350" w14:textId="77777777" w:rsidR="00B31199" w:rsidRDefault="00B31199" w:rsidP="005748D7">
      <w:pPr>
        <w:pStyle w:val="contentspage"/>
      </w:pPr>
    </w:p>
    <w:p w14:paraId="60276A69" w14:textId="0D89F7A8" w:rsidR="00B31199" w:rsidRPr="00B31199" w:rsidRDefault="00B31199" w:rsidP="00D154D1">
      <w:pPr>
        <w:pStyle w:val="contentspage"/>
        <w:tabs>
          <w:tab w:val="clear" w:pos="8959"/>
        </w:tabs>
        <w:ind w:right="26"/>
        <w:jc w:val="right"/>
        <w:rPr>
          <w:b/>
          <w:bCs w:val="0"/>
        </w:rPr>
      </w:pPr>
      <w:r w:rsidRPr="00B31199">
        <w:rPr>
          <w:b/>
          <w:bCs w:val="0"/>
        </w:rPr>
        <w:lastRenderedPageBreak/>
        <w:t>Page</w:t>
      </w:r>
      <w:r w:rsidR="00D154D1">
        <w:rPr>
          <w:b/>
          <w:bCs w:val="0"/>
        </w:rPr>
        <w:t xml:space="preserve"> number</w:t>
      </w:r>
      <w:r w:rsidRPr="00B31199">
        <w:rPr>
          <w:b/>
          <w:bCs w:val="0"/>
        </w:rPr>
        <w:t>:</w:t>
      </w:r>
    </w:p>
    <w:p w14:paraId="1D5F6FFC" w14:textId="77777777" w:rsidR="00B31199" w:rsidRPr="006D2FA4" w:rsidRDefault="00B31199" w:rsidP="005748D7">
      <w:pPr>
        <w:pStyle w:val="contentspage"/>
        <w:rPr>
          <w:color w:val="000000" w:themeColor="text1"/>
        </w:rPr>
      </w:pPr>
    </w:p>
    <w:p w14:paraId="6605B53E" w14:textId="2D5EF078" w:rsidR="00B31199" w:rsidRPr="006D2FA4" w:rsidRDefault="004B2547" w:rsidP="005748D7">
      <w:pPr>
        <w:pStyle w:val="contentspage"/>
        <w:rPr>
          <w:color w:val="000000" w:themeColor="text1"/>
        </w:rPr>
      </w:pPr>
      <w:r w:rsidRPr="006D2FA4">
        <w:rPr>
          <w:noProof/>
          <w:color w:val="000000" w:themeColor="text1"/>
        </w:rPr>
        <w:drawing>
          <wp:anchor distT="0" distB="0" distL="114300" distR="114300" simplePos="0" relativeHeight="252036096" behindDoc="0" locked="0" layoutInCell="1" allowOverlap="1" wp14:anchorId="75F81B60" wp14:editId="595A9AA9">
            <wp:simplePos x="0" y="0"/>
            <wp:positionH relativeFrom="column">
              <wp:posOffset>-126</wp:posOffset>
            </wp:positionH>
            <wp:positionV relativeFrom="paragraph">
              <wp:posOffset>213653</wp:posOffset>
            </wp:positionV>
            <wp:extent cx="1620000" cy="602438"/>
            <wp:effectExtent l="0" t="0" r="0" b="0"/>
            <wp:wrapNone/>
            <wp:docPr id="127599433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99433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024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D59EB8" w14:textId="0A7E1118" w:rsidR="00B31199" w:rsidRPr="006D2FA4" w:rsidRDefault="00B31199" w:rsidP="005748D7">
      <w:pPr>
        <w:pStyle w:val="contentspage"/>
        <w:rPr>
          <w:color w:val="000000" w:themeColor="text1"/>
        </w:rPr>
      </w:pPr>
      <w:hyperlink w:anchor="_Ministry_of_Justice" w:history="1">
        <w:r w:rsidRPr="006D2FA4">
          <w:rPr>
            <w:rStyle w:val="Hyperlink"/>
            <w:color w:val="000000" w:themeColor="text1"/>
            <w:u w:val="none"/>
          </w:rPr>
          <w:t>Ministry of Justice</w:t>
        </w:r>
        <w:r w:rsidRPr="006D2FA4">
          <w:rPr>
            <w:rStyle w:val="Hyperlink"/>
            <w:color w:val="000000" w:themeColor="text1"/>
            <w:u w:val="none"/>
          </w:rPr>
          <w:tab/>
        </w:r>
        <w:r w:rsidR="00F94E7B" w:rsidRPr="006D2FA4">
          <w:rPr>
            <w:rStyle w:val="Hyperlink"/>
            <w:color w:val="000000" w:themeColor="text1"/>
            <w:u w:val="none"/>
          </w:rPr>
          <w:t>19</w:t>
        </w:r>
      </w:hyperlink>
    </w:p>
    <w:p w14:paraId="228BB1F5" w14:textId="10445B61" w:rsidR="00B31199" w:rsidRPr="006D2FA4" w:rsidRDefault="00D154D1" w:rsidP="005748D7">
      <w:pPr>
        <w:pStyle w:val="contentspage"/>
        <w:rPr>
          <w:color w:val="000000" w:themeColor="text1"/>
        </w:rPr>
      </w:pPr>
      <w:r w:rsidRPr="006D2FA4">
        <w:rPr>
          <w:noProof/>
          <w:color w:val="000000" w:themeColor="text1"/>
        </w:rPr>
        <w:drawing>
          <wp:anchor distT="0" distB="0" distL="114300" distR="114300" simplePos="0" relativeHeight="252038144" behindDoc="0" locked="0" layoutInCell="1" allowOverlap="1" wp14:anchorId="2A2D185D" wp14:editId="2A1895E7">
            <wp:simplePos x="0" y="0"/>
            <wp:positionH relativeFrom="margin">
              <wp:posOffset>0</wp:posOffset>
            </wp:positionH>
            <wp:positionV relativeFrom="paragraph">
              <wp:posOffset>314960</wp:posOffset>
            </wp:positionV>
            <wp:extent cx="1259840" cy="913130"/>
            <wp:effectExtent l="0" t="0" r="0" b="1270"/>
            <wp:wrapNone/>
            <wp:docPr id="1807291357" name="Picture 1807291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17F99A" w14:textId="2A761D07" w:rsidR="00B31199" w:rsidRPr="006D2FA4" w:rsidRDefault="00B31199" w:rsidP="005748D7">
      <w:pPr>
        <w:pStyle w:val="contentspage"/>
        <w:rPr>
          <w:color w:val="000000" w:themeColor="text1"/>
        </w:rPr>
      </w:pPr>
    </w:p>
    <w:p w14:paraId="65C5ADEC" w14:textId="0F41516E" w:rsidR="00B31199" w:rsidRPr="006D2FA4" w:rsidRDefault="00B31199" w:rsidP="005748D7">
      <w:pPr>
        <w:pStyle w:val="contentspage"/>
        <w:rPr>
          <w:color w:val="000000" w:themeColor="text1"/>
        </w:rPr>
      </w:pPr>
      <w:hyperlink w:anchor="_Donald_Beasley_Institute" w:history="1">
        <w:r w:rsidRPr="006D2FA4">
          <w:rPr>
            <w:rStyle w:val="Hyperlink"/>
            <w:color w:val="000000" w:themeColor="text1"/>
            <w:u w:val="none"/>
          </w:rPr>
          <w:t>Donald Beasley Institute</w:t>
        </w:r>
        <w:r w:rsidRPr="006D2FA4">
          <w:rPr>
            <w:rStyle w:val="Hyperlink"/>
            <w:color w:val="000000" w:themeColor="text1"/>
            <w:u w:val="none"/>
          </w:rPr>
          <w:tab/>
        </w:r>
        <w:r w:rsidR="00F94E7B" w:rsidRPr="006D2FA4">
          <w:rPr>
            <w:rStyle w:val="Hyperlink"/>
            <w:color w:val="000000" w:themeColor="text1"/>
            <w:u w:val="none"/>
          </w:rPr>
          <w:t>21</w:t>
        </w:r>
      </w:hyperlink>
    </w:p>
    <w:p w14:paraId="1501FC14" w14:textId="77777777" w:rsidR="00B31199" w:rsidRPr="006D2FA4" w:rsidRDefault="00B31199" w:rsidP="005748D7">
      <w:pPr>
        <w:pStyle w:val="contentspage"/>
        <w:rPr>
          <w:color w:val="000000" w:themeColor="text1"/>
        </w:rPr>
      </w:pPr>
    </w:p>
    <w:p w14:paraId="3F37016F" w14:textId="66FA19BD" w:rsidR="00B31199" w:rsidRPr="006D2FA4" w:rsidRDefault="004B2547" w:rsidP="005748D7">
      <w:pPr>
        <w:pStyle w:val="contentspage"/>
        <w:rPr>
          <w:color w:val="000000" w:themeColor="text1"/>
        </w:rPr>
      </w:pPr>
      <w:r w:rsidRPr="006D2FA4">
        <w:rPr>
          <w:noProof/>
          <w:color w:val="000000" w:themeColor="text1"/>
        </w:rPr>
        <w:drawing>
          <wp:anchor distT="0" distB="0" distL="114300" distR="114300" simplePos="0" relativeHeight="252040192" behindDoc="0" locked="0" layoutInCell="1" allowOverlap="1" wp14:anchorId="132ABA59" wp14:editId="2D15FA1B">
            <wp:simplePos x="0" y="0"/>
            <wp:positionH relativeFrom="column">
              <wp:posOffset>0</wp:posOffset>
            </wp:positionH>
            <wp:positionV relativeFrom="paragraph">
              <wp:posOffset>229304</wp:posOffset>
            </wp:positionV>
            <wp:extent cx="1620000" cy="642645"/>
            <wp:effectExtent l="0" t="0" r="5715" b="5080"/>
            <wp:wrapNone/>
            <wp:docPr id="1780481192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857964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42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E9DD3D" w14:textId="70B7241F" w:rsidR="00B31199" w:rsidRPr="006D2FA4" w:rsidRDefault="00B31199" w:rsidP="005748D7">
      <w:pPr>
        <w:pStyle w:val="contentspage"/>
        <w:rPr>
          <w:color w:val="000000" w:themeColor="text1"/>
        </w:rPr>
      </w:pPr>
      <w:hyperlink w:anchor="_Law_Commission" w:history="1">
        <w:r w:rsidRPr="006D2FA4">
          <w:rPr>
            <w:rStyle w:val="Hyperlink"/>
            <w:color w:val="000000" w:themeColor="text1"/>
            <w:u w:val="none"/>
          </w:rPr>
          <w:t>Law Commission</w:t>
        </w:r>
        <w:r w:rsidRPr="006D2FA4">
          <w:rPr>
            <w:rStyle w:val="Hyperlink"/>
            <w:color w:val="000000" w:themeColor="text1"/>
            <w:u w:val="none"/>
          </w:rPr>
          <w:tab/>
        </w:r>
        <w:r w:rsidR="00F94E7B" w:rsidRPr="006D2FA4">
          <w:rPr>
            <w:rStyle w:val="Hyperlink"/>
            <w:color w:val="000000" w:themeColor="text1"/>
            <w:u w:val="none"/>
          </w:rPr>
          <w:t>22</w:t>
        </w:r>
      </w:hyperlink>
    </w:p>
    <w:p w14:paraId="522ECA38" w14:textId="77777777" w:rsidR="00B31199" w:rsidRPr="006D2FA4" w:rsidRDefault="00B31199" w:rsidP="005748D7">
      <w:pPr>
        <w:pStyle w:val="contentspage"/>
        <w:rPr>
          <w:color w:val="000000" w:themeColor="text1"/>
        </w:rPr>
      </w:pPr>
    </w:p>
    <w:p w14:paraId="5F4B8EDA" w14:textId="32371AC5" w:rsidR="00B31199" w:rsidRPr="006D2FA4" w:rsidRDefault="004B2547" w:rsidP="005748D7">
      <w:pPr>
        <w:pStyle w:val="contentspage"/>
        <w:rPr>
          <w:color w:val="000000" w:themeColor="text1"/>
        </w:rPr>
      </w:pPr>
      <w:r w:rsidRPr="006D2FA4">
        <w:rPr>
          <w:noProof/>
          <w:color w:val="000000" w:themeColor="text1"/>
        </w:rPr>
        <w:drawing>
          <wp:anchor distT="0" distB="0" distL="114300" distR="114300" simplePos="0" relativeHeight="252041216" behindDoc="0" locked="0" layoutInCell="1" allowOverlap="1" wp14:anchorId="5EEB4A96" wp14:editId="259A7AEE">
            <wp:simplePos x="0" y="0"/>
            <wp:positionH relativeFrom="column">
              <wp:posOffset>-70464</wp:posOffset>
            </wp:positionH>
            <wp:positionV relativeFrom="paragraph">
              <wp:posOffset>169650</wp:posOffset>
            </wp:positionV>
            <wp:extent cx="1440000" cy="1440000"/>
            <wp:effectExtent l="0" t="0" r="0" b="0"/>
            <wp:wrapNone/>
            <wp:docPr id="903813385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813385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A63821" w14:textId="4BC9712F" w:rsidR="00B31199" w:rsidRPr="006D2FA4" w:rsidRDefault="00B31199" w:rsidP="005748D7">
      <w:pPr>
        <w:pStyle w:val="contentspage"/>
        <w:rPr>
          <w:color w:val="000000" w:themeColor="text1"/>
        </w:rPr>
      </w:pPr>
      <w:hyperlink w:anchor="_DPO_Coalition_Representatives" w:history="1">
        <w:r w:rsidRPr="006D2FA4">
          <w:rPr>
            <w:rStyle w:val="Hyperlink"/>
            <w:color w:val="000000" w:themeColor="text1"/>
            <w:u w:val="none"/>
          </w:rPr>
          <w:t xml:space="preserve">DPO Coalition Representatives </w:t>
        </w:r>
        <w:r w:rsidRPr="006D2FA4">
          <w:rPr>
            <w:rStyle w:val="Hyperlink"/>
            <w:color w:val="000000" w:themeColor="text1"/>
            <w:u w:val="none"/>
          </w:rPr>
          <w:br/>
          <w:t xml:space="preserve">on National Enabling </w:t>
        </w:r>
        <w:r w:rsidRPr="006D2FA4">
          <w:rPr>
            <w:rStyle w:val="Hyperlink"/>
            <w:color w:val="000000" w:themeColor="text1"/>
            <w:u w:val="none"/>
          </w:rPr>
          <w:br/>
          <w:t xml:space="preserve">Good Lives </w:t>
        </w:r>
        <w:r w:rsidR="006D2FA4" w:rsidRPr="006D2FA4">
          <w:rPr>
            <w:rStyle w:val="Hyperlink"/>
            <w:color w:val="000000" w:themeColor="text1"/>
            <w:u w:val="none"/>
          </w:rPr>
          <w:t xml:space="preserve">/ </w:t>
        </w:r>
        <w:r w:rsidRPr="006D2FA4">
          <w:rPr>
            <w:rStyle w:val="Hyperlink"/>
            <w:color w:val="000000" w:themeColor="text1"/>
            <w:u w:val="none"/>
          </w:rPr>
          <w:t>NEGL</w:t>
        </w:r>
        <w:r w:rsidRPr="006D2FA4">
          <w:rPr>
            <w:rStyle w:val="Hyperlink"/>
            <w:color w:val="000000" w:themeColor="text1"/>
            <w:u w:val="none"/>
          </w:rPr>
          <w:tab/>
        </w:r>
        <w:r w:rsidR="006D2FA4" w:rsidRPr="006D2FA4">
          <w:rPr>
            <w:rStyle w:val="Hyperlink"/>
            <w:color w:val="000000" w:themeColor="text1"/>
            <w:u w:val="none"/>
          </w:rPr>
          <w:t>24</w:t>
        </w:r>
      </w:hyperlink>
    </w:p>
    <w:p w14:paraId="7C396816" w14:textId="77777777" w:rsidR="00B31199" w:rsidRPr="006D2FA4" w:rsidRDefault="00B31199" w:rsidP="005748D7">
      <w:pPr>
        <w:pStyle w:val="contentspage"/>
        <w:rPr>
          <w:color w:val="000000" w:themeColor="text1"/>
        </w:rPr>
      </w:pPr>
    </w:p>
    <w:p w14:paraId="5C3709F3" w14:textId="77777777" w:rsidR="00B31199" w:rsidRPr="006D2FA4" w:rsidRDefault="00B31199" w:rsidP="005748D7">
      <w:pPr>
        <w:pStyle w:val="contentspage"/>
        <w:rPr>
          <w:color w:val="000000" w:themeColor="text1"/>
        </w:rPr>
      </w:pPr>
    </w:p>
    <w:p w14:paraId="0DF81DE8" w14:textId="2AA9E7FD" w:rsidR="00B31199" w:rsidRPr="006D2FA4" w:rsidRDefault="00500C36" w:rsidP="005748D7">
      <w:pPr>
        <w:pStyle w:val="contentspage"/>
        <w:rPr>
          <w:color w:val="000000" w:themeColor="text1"/>
        </w:rPr>
      </w:pPr>
      <w:r w:rsidRPr="006D2FA4">
        <w:rPr>
          <w:rFonts w:eastAsia="Times New Roman"/>
          <w:noProof/>
          <w:color w:val="000000" w:themeColor="text1"/>
          <w:lang w:eastAsia="en-NZ"/>
        </w:rPr>
        <w:drawing>
          <wp:anchor distT="0" distB="0" distL="114300" distR="114300" simplePos="0" relativeHeight="252028928" behindDoc="0" locked="0" layoutInCell="1" allowOverlap="1" wp14:anchorId="11E4DEB6" wp14:editId="4ED2E6D6">
            <wp:simplePos x="0" y="0"/>
            <wp:positionH relativeFrom="column">
              <wp:posOffset>-69</wp:posOffset>
            </wp:positionH>
            <wp:positionV relativeFrom="paragraph">
              <wp:posOffset>100054</wp:posOffset>
            </wp:positionV>
            <wp:extent cx="1260000" cy="1372000"/>
            <wp:effectExtent l="0" t="0" r="0" b="0"/>
            <wp:wrapNone/>
            <wp:docPr id="1564511187" name="Picture 15645111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3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Independent_Monitoring_Mechanism" w:history="1">
        <w:r w:rsidR="00B31199" w:rsidRPr="006D2FA4">
          <w:rPr>
            <w:rStyle w:val="Hyperlink"/>
            <w:color w:val="000000" w:themeColor="text1"/>
            <w:u w:val="none"/>
          </w:rPr>
          <w:t xml:space="preserve">Independent Monitoring </w:t>
        </w:r>
        <w:r w:rsidR="00B31199" w:rsidRPr="006D2FA4">
          <w:rPr>
            <w:rStyle w:val="Hyperlink"/>
            <w:color w:val="000000" w:themeColor="text1"/>
            <w:u w:val="none"/>
          </w:rPr>
          <w:br/>
          <w:t xml:space="preserve">Mechanism </w:t>
        </w:r>
        <w:r w:rsidR="006D2FA4" w:rsidRPr="006D2FA4">
          <w:rPr>
            <w:rStyle w:val="Hyperlink"/>
            <w:color w:val="000000" w:themeColor="text1"/>
            <w:u w:val="none"/>
          </w:rPr>
          <w:t xml:space="preserve">/ </w:t>
        </w:r>
        <w:r w:rsidR="00B31199" w:rsidRPr="006D2FA4">
          <w:rPr>
            <w:rStyle w:val="Hyperlink"/>
            <w:color w:val="000000" w:themeColor="text1"/>
            <w:u w:val="none"/>
          </w:rPr>
          <w:t>IMM</w:t>
        </w:r>
        <w:r w:rsidR="00B31199" w:rsidRPr="006D2FA4">
          <w:rPr>
            <w:rStyle w:val="Hyperlink"/>
            <w:color w:val="000000" w:themeColor="text1"/>
            <w:u w:val="none"/>
          </w:rPr>
          <w:tab/>
        </w:r>
        <w:r w:rsidR="006D2FA4" w:rsidRPr="006D2FA4">
          <w:rPr>
            <w:rStyle w:val="Hyperlink"/>
            <w:color w:val="000000" w:themeColor="text1"/>
            <w:u w:val="none"/>
          </w:rPr>
          <w:t>26</w:t>
        </w:r>
      </w:hyperlink>
    </w:p>
    <w:p w14:paraId="0D0E0445" w14:textId="43B371A9" w:rsidR="00B31199" w:rsidRPr="006D2FA4" w:rsidRDefault="00B31199" w:rsidP="005748D7">
      <w:pPr>
        <w:pStyle w:val="contentspage"/>
        <w:rPr>
          <w:color w:val="000000" w:themeColor="text1"/>
        </w:rPr>
      </w:pPr>
    </w:p>
    <w:p w14:paraId="72283538" w14:textId="590544F6" w:rsidR="00B31199" w:rsidRPr="006D2FA4" w:rsidRDefault="00B31199" w:rsidP="005748D7">
      <w:pPr>
        <w:pStyle w:val="contentspage"/>
        <w:rPr>
          <w:color w:val="000000" w:themeColor="text1"/>
        </w:rPr>
      </w:pPr>
    </w:p>
    <w:p w14:paraId="779D5E31" w14:textId="0A1E07EE" w:rsidR="00B31199" w:rsidRPr="006D2FA4" w:rsidRDefault="00B31199" w:rsidP="005748D7">
      <w:pPr>
        <w:pStyle w:val="contentspage"/>
        <w:rPr>
          <w:color w:val="000000" w:themeColor="text1"/>
        </w:rPr>
      </w:pPr>
      <w:hyperlink w:anchor="_Voice_of_disabled" w:history="1">
        <w:r w:rsidRPr="006D2FA4">
          <w:rPr>
            <w:rStyle w:val="Hyperlink"/>
            <w:color w:val="000000" w:themeColor="text1"/>
            <w:u w:val="none"/>
          </w:rPr>
          <w:t>Voice of disabled people</w:t>
        </w:r>
        <w:r w:rsidRPr="006D2FA4">
          <w:rPr>
            <w:rStyle w:val="Hyperlink"/>
            <w:color w:val="000000" w:themeColor="text1"/>
            <w:u w:val="none"/>
          </w:rPr>
          <w:tab/>
        </w:r>
        <w:r w:rsidR="006D2FA4" w:rsidRPr="006D2FA4">
          <w:rPr>
            <w:rStyle w:val="Hyperlink"/>
            <w:color w:val="000000" w:themeColor="text1"/>
            <w:u w:val="none"/>
          </w:rPr>
          <w:t>28</w:t>
        </w:r>
      </w:hyperlink>
    </w:p>
    <w:p w14:paraId="44EB343D" w14:textId="133AE9C0" w:rsidR="005748D7" w:rsidRPr="006D2FA4" w:rsidRDefault="005748D7" w:rsidP="005748D7">
      <w:pPr>
        <w:spacing w:line="240" w:lineRule="auto"/>
        <w:ind w:left="0"/>
        <w:rPr>
          <w:rFonts w:eastAsia="Arial Unicode MS"/>
          <w:b/>
          <w:color w:val="000000" w:themeColor="text1"/>
          <w:kern w:val="28"/>
          <w:sz w:val="44"/>
        </w:rPr>
      </w:pPr>
      <w:r w:rsidRPr="006D2FA4">
        <w:rPr>
          <w:color w:val="000000" w:themeColor="text1"/>
        </w:rPr>
        <w:br w:type="page"/>
      </w:r>
    </w:p>
    <w:p w14:paraId="1DD6381F" w14:textId="14AC1BDB" w:rsidR="00570380" w:rsidRPr="00570380" w:rsidRDefault="005748D7" w:rsidP="00570380">
      <w:pPr>
        <w:pStyle w:val="Heading1"/>
        <w:rPr>
          <w:noProof/>
          <w:lang w:val="en-NZ" w:eastAsia="en-NZ"/>
        </w:rPr>
      </w:pPr>
      <w:bookmarkStart w:id="0" w:name="_The_Disabled_People’s"/>
      <w:bookmarkEnd w:id="0"/>
      <w:r>
        <w:rPr>
          <w:noProof/>
          <w:lang w:val="en-NZ" w:eastAsia="en-NZ"/>
        </w:rPr>
        <w:lastRenderedPageBreak/>
        <w:t xml:space="preserve">The Disabled People’s </w:t>
      </w:r>
      <w:r>
        <w:rPr>
          <w:noProof/>
          <w:lang w:val="en-NZ" w:eastAsia="en-NZ"/>
        </w:rPr>
        <w:br/>
        <w:t>Organisations Coalition</w:t>
      </w:r>
    </w:p>
    <w:p w14:paraId="637FACC2" w14:textId="4ABC860C" w:rsidR="00EF4A04" w:rsidRDefault="00EF4A04" w:rsidP="00B1747F"/>
    <w:p w14:paraId="3162BC8F" w14:textId="7F53E28C" w:rsidR="00B1747F" w:rsidRDefault="00B1747F" w:rsidP="00B1747F">
      <w:r>
        <w:rPr>
          <w:noProof/>
        </w:rPr>
        <w:drawing>
          <wp:anchor distT="0" distB="0" distL="114300" distR="114300" simplePos="0" relativeHeight="251876352" behindDoc="0" locked="0" layoutInCell="1" allowOverlap="1" wp14:anchorId="6074EE20" wp14:editId="7E683B1C">
            <wp:simplePos x="0" y="0"/>
            <wp:positionH relativeFrom="column">
              <wp:posOffset>17780</wp:posOffset>
            </wp:positionH>
            <wp:positionV relativeFrom="paragraph">
              <wp:posOffset>215679</wp:posOffset>
            </wp:positionV>
            <wp:extent cx="1620000" cy="1013806"/>
            <wp:effectExtent l="0" t="0" r="5715" b="2540"/>
            <wp:wrapNone/>
            <wp:docPr id="83281685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81685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3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E8894D" w14:textId="5DAA5E44" w:rsidR="00B1747F" w:rsidRDefault="00B1747F" w:rsidP="00B1747F">
      <w:r>
        <w:t xml:space="preserve">The </w:t>
      </w:r>
      <w:r>
        <w:rPr>
          <w:b/>
          <w:bCs/>
        </w:rPr>
        <w:t xml:space="preserve">Disabled People’s Organisations Coalition </w:t>
      </w:r>
      <w:r>
        <w:t xml:space="preserve">is a group of people who come from different disability organisations. </w:t>
      </w:r>
    </w:p>
    <w:p w14:paraId="7AE81028" w14:textId="345B09F6" w:rsidR="00B1747F" w:rsidRDefault="00B1747F" w:rsidP="00B1747F"/>
    <w:p w14:paraId="33C0CFC9" w14:textId="271D8190" w:rsidR="00B1747F" w:rsidRDefault="005F479C" w:rsidP="00B1747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58624" behindDoc="1" locked="0" layoutInCell="1" allowOverlap="1" wp14:anchorId="40FADC2F" wp14:editId="2B158F4B">
                <wp:simplePos x="0" y="0"/>
                <wp:positionH relativeFrom="margin">
                  <wp:posOffset>2181726</wp:posOffset>
                </wp:positionH>
                <wp:positionV relativeFrom="paragraph">
                  <wp:posOffset>264427</wp:posOffset>
                </wp:positionV>
                <wp:extent cx="3672000" cy="1202958"/>
                <wp:effectExtent l="0" t="0" r="0" b="3810"/>
                <wp:wrapNone/>
                <wp:docPr id="2099089945" name="Rectangle 20990899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20295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F013C2" id="Rectangle 2099089945" o:spid="_x0000_s1026" alt="&quot;&quot;" style="position:absolute;margin-left:171.8pt;margin-top:20.8pt;width:289.15pt;height:94.7pt;z-index:-251257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" fillcolor="#deeaf6 [664]" stroked="f" strokeweight="1pt">
                <w10:wrap anchorx="margin"/>
              </v:rect>
            </w:pict>
          </mc:Fallback>
        </mc:AlternateContent>
      </w:r>
      <w:r w:rsidR="00B1747F">
        <w:rPr>
          <w:noProof/>
          <w:lang w:val="en-NZ" w:eastAsia="en-NZ"/>
        </w:rPr>
        <w:drawing>
          <wp:anchor distT="0" distB="0" distL="114300" distR="114300" simplePos="0" relativeHeight="251858944" behindDoc="0" locked="0" layoutInCell="1" allowOverlap="1" wp14:anchorId="1878C3B6" wp14:editId="68E75FA8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1440000" cy="1440000"/>
            <wp:effectExtent l="0" t="0" r="0" b="0"/>
            <wp:wrapNone/>
            <wp:docPr id="64572870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72870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F0123D" w14:textId="5E420DEF" w:rsidR="00B1747F" w:rsidRDefault="00B1747F" w:rsidP="00B1747F">
      <w:r>
        <w:t xml:space="preserve">A </w:t>
      </w:r>
      <w:r>
        <w:rPr>
          <w:b/>
          <w:bCs/>
        </w:rPr>
        <w:t>coalition</w:t>
      </w:r>
      <w:r>
        <w:t xml:space="preserve"> is a group of organisations that work towards shared goals. </w:t>
      </w:r>
    </w:p>
    <w:p w14:paraId="42F854D3" w14:textId="77777777" w:rsidR="00B1747F" w:rsidRDefault="00B1747F" w:rsidP="00B1747F"/>
    <w:p w14:paraId="4BDAF200" w14:textId="77777777" w:rsidR="00B1747F" w:rsidRPr="003933D8" w:rsidRDefault="00B1747F" w:rsidP="00B1747F">
      <w:r>
        <w:rPr>
          <w:noProof/>
        </w:rPr>
        <w:drawing>
          <wp:anchor distT="0" distB="0" distL="114300" distR="114300" simplePos="0" relativeHeight="251850752" behindDoc="0" locked="0" layoutInCell="1" allowOverlap="1" wp14:anchorId="47AE579E" wp14:editId="6E3E400D">
            <wp:simplePos x="0" y="0"/>
            <wp:positionH relativeFrom="margin">
              <wp:align>left</wp:align>
            </wp:positionH>
            <wp:positionV relativeFrom="paragraph">
              <wp:posOffset>159385</wp:posOffset>
            </wp:positionV>
            <wp:extent cx="1440000" cy="1001602"/>
            <wp:effectExtent l="12700" t="12700" r="8255" b="14605"/>
            <wp:wrapNone/>
            <wp:docPr id="167680676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80676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1602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82D18D" w14:textId="732B5D26" w:rsidR="00B1747F" w:rsidRDefault="00B1747F" w:rsidP="00B1747F">
      <w:r>
        <w:t xml:space="preserve">The Disabled People’s Organisations Coalition is also called the </w:t>
      </w:r>
      <w:r w:rsidR="005F479C">
        <w:br/>
      </w:r>
      <w:r>
        <w:rPr>
          <w:b/>
          <w:bCs/>
        </w:rPr>
        <w:t xml:space="preserve">DPO Coalition. </w:t>
      </w:r>
    </w:p>
    <w:p w14:paraId="1AADE91D" w14:textId="77777777" w:rsidR="00B1747F" w:rsidRDefault="00B1747F" w:rsidP="00B1747F"/>
    <w:p w14:paraId="1CD4BDAD" w14:textId="1AB6592A" w:rsidR="00B1747F" w:rsidRDefault="007B2BBD" w:rsidP="00B1747F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9968" behindDoc="1" locked="0" layoutInCell="1" allowOverlap="1" wp14:anchorId="4ADE4BB1" wp14:editId="0F4DA0BA">
                <wp:simplePos x="0" y="0"/>
                <wp:positionH relativeFrom="margin">
                  <wp:posOffset>2176670</wp:posOffset>
                </wp:positionH>
                <wp:positionV relativeFrom="paragraph">
                  <wp:posOffset>208914</wp:posOffset>
                </wp:positionV>
                <wp:extent cx="3672000" cy="1220857"/>
                <wp:effectExtent l="0" t="0" r="0" b="0"/>
                <wp:wrapNone/>
                <wp:docPr id="1791413949" name="Rectangle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122085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4B4560" id="Rectangle 39" o:spid="_x0000_s1026" alt="&quot;&quot;" style="position:absolute;margin-left:171.4pt;margin-top:16.45pt;width:289.15pt;height:96.15pt;z-index:-251456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" fillcolor="#ffe599 [1303]" stroked="f" strokeweight="6pt">
                <w10:wrap anchorx="margin"/>
              </v:rect>
            </w:pict>
          </mc:Fallback>
        </mc:AlternateContent>
      </w:r>
      <w:r w:rsidR="00B1747F">
        <w:rPr>
          <w:noProof/>
        </w:rPr>
        <w:drawing>
          <wp:anchor distT="0" distB="0" distL="114300" distR="114300" simplePos="0" relativeHeight="251863040" behindDoc="0" locked="0" layoutInCell="1" allowOverlap="1" wp14:anchorId="6704A7D7" wp14:editId="32C4989E">
            <wp:simplePos x="0" y="0"/>
            <wp:positionH relativeFrom="column">
              <wp:posOffset>18990</wp:posOffset>
            </wp:positionH>
            <wp:positionV relativeFrom="paragraph">
              <wp:posOffset>247003</wp:posOffset>
            </wp:positionV>
            <wp:extent cx="1440000" cy="1181250"/>
            <wp:effectExtent l="0" t="0" r="0" b="0"/>
            <wp:wrapNone/>
            <wp:docPr id="200266390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66390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8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7D5BE8" w14:textId="7526F900" w:rsidR="00B1747F" w:rsidRDefault="00B1747F" w:rsidP="00B1747F">
      <w:r>
        <w:t xml:space="preserve">When you see the </w:t>
      </w:r>
      <w:proofErr w:type="gramStart"/>
      <w:r>
        <w:t>words</w:t>
      </w:r>
      <w:proofErr w:type="gramEnd"/>
      <w:r>
        <w:t xml:space="preserve"> </w:t>
      </w:r>
      <w:r>
        <w:rPr>
          <w:b/>
          <w:bCs/>
        </w:rPr>
        <w:t>we / us</w:t>
      </w:r>
      <w:r>
        <w:t xml:space="preserve"> in this document it means the </w:t>
      </w:r>
      <w:r w:rsidR="005F479C">
        <w:br/>
      </w:r>
      <w:r>
        <w:t>DPO Coalition.</w:t>
      </w:r>
    </w:p>
    <w:p w14:paraId="6C3BA6C0" w14:textId="77777777" w:rsidR="00B1747F" w:rsidRDefault="00B1747F" w:rsidP="00B1747F"/>
    <w:p w14:paraId="74BCA858" w14:textId="77777777" w:rsidR="00435526" w:rsidRDefault="00435526" w:rsidP="00435526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84224" behindDoc="0" locked="0" layoutInCell="1" allowOverlap="1" wp14:anchorId="4E7119DF" wp14:editId="63FA6FA7">
            <wp:simplePos x="0" y="0"/>
            <wp:positionH relativeFrom="margin">
              <wp:posOffset>0</wp:posOffset>
            </wp:positionH>
            <wp:positionV relativeFrom="paragraph">
              <wp:posOffset>1028700</wp:posOffset>
            </wp:positionV>
            <wp:extent cx="1155700" cy="800100"/>
            <wp:effectExtent l="0" t="0" r="6350" b="0"/>
            <wp:wrapThrough wrapText="bothSides">
              <wp:wrapPolygon edited="0">
                <wp:start x="0" y="0"/>
                <wp:lineTo x="0" y="21086"/>
                <wp:lineTo x="21363" y="21086"/>
                <wp:lineTo x="21363" y="0"/>
                <wp:lineTo x="0" y="0"/>
              </wp:wrapPolygon>
            </wp:wrapThrough>
            <wp:docPr id="2374106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083200" behindDoc="0" locked="0" layoutInCell="1" allowOverlap="1" wp14:anchorId="199A4C3C" wp14:editId="4F6B6938">
            <wp:simplePos x="0" y="0"/>
            <wp:positionH relativeFrom="margin">
              <wp:posOffset>-19050</wp:posOffset>
            </wp:positionH>
            <wp:positionV relativeFrom="paragraph">
              <wp:posOffset>0</wp:posOffset>
            </wp:positionV>
            <wp:extent cx="1150610" cy="800100"/>
            <wp:effectExtent l="19050" t="19050" r="12065" b="19050"/>
            <wp:wrapNone/>
            <wp:docPr id="1853801153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530" cy="803521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DPO Coalition is made up of members from these 7 disability organisations:</w:t>
      </w:r>
    </w:p>
    <w:p w14:paraId="049327B1" w14:textId="77777777" w:rsidR="00435526" w:rsidRDefault="00435526" w:rsidP="00435526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2085248" behindDoc="0" locked="0" layoutInCell="1" allowOverlap="1" wp14:anchorId="66B077DC" wp14:editId="1AF3300E">
            <wp:simplePos x="0" y="0"/>
            <wp:positionH relativeFrom="column">
              <wp:posOffset>-15240</wp:posOffset>
            </wp:positionH>
            <wp:positionV relativeFrom="paragraph">
              <wp:posOffset>777240</wp:posOffset>
            </wp:positionV>
            <wp:extent cx="800100" cy="987346"/>
            <wp:effectExtent l="0" t="0" r="0" b="3810"/>
            <wp:wrapNone/>
            <wp:docPr id="84122315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63642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9873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Balance Aotearoa</w:t>
      </w:r>
    </w:p>
    <w:p w14:paraId="1C6669B9" w14:textId="77777777" w:rsidR="00435526" w:rsidRDefault="00435526" w:rsidP="00435526">
      <w:pPr>
        <w:pStyle w:val="Listtoplevel"/>
        <w:spacing w:before="720"/>
      </w:pPr>
      <w:r>
        <w:t>Blind Citizens New Zealand</w:t>
      </w:r>
    </w:p>
    <w:p w14:paraId="1FF2AF6E" w14:textId="77777777" w:rsidR="00435526" w:rsidRDefault="00435526" w:rsidP="00435526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2086272" behindDoc="0" locked="0" layoutInCell="1" allowOverlap="1" wp14:anchorId="7E874999" wp14:editId="01ABF1FD">
            <wp:simplePos x="0" y="0"/>
            <wp:positionH relativeFrom="column">
              <wp:posOffset>12700</wp:posOffset>
            </wp:positionH>
            <wp:positionV relativeFrom="paragraph">
              <wp:posOffset>248285</wp:posOffset>
            </wp:positionV>
            <wp:extent cx="787400" cy="797204"/>
            <wp:effectExtent l="0" t="0" r="0" b="3175"/>
            <wp:wrapNone/>
            <wp:docPr id="88306426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04886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400" cy="7972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eaf Aotearoa</w:t>
      </w:r>
    </w:p>
    <w:p w14:paraId="3C40E4E7" w14:textId="77777777" w:rsidR="00435526" w:rsidRDefault="00435526" w:rsidP="00435526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2087296" behindDoc="0" locked="0" layoutInCell="1" allowOverlap="1" wp14:anchorId="790562E9" wp14:editId="5EB06DB1">
            <wp:simplePos x="0" y="0"/>
            <wp:positionH relativeFrom="column">
              <wp:posOffset>6350</wp:posOffset>
            </wp:positionH>
            <wp:positionV relativeFrom="paragraph">
              <wp:posOffset>363220</wp:posOffset>
            </wp:positionV>
            <wp:extent cx="793750" cy="642620"/>
            <wp:effectExtent l="0" t="0" r="6350" b="5080"/>
            <wp:wrapThrough wrapText="bothSides">
              <wp:wrapPolygon edited="0">
                <wp:start x="0" y="0"/>
                <wp:lineTo x="0" y="21130"/>
                <wp:lineTo x="21254" y="21130"/>
                <wp:lineTo x="21254" y="0"/>
                <wp:lineTo x="0" y="0"/>
              </wp:wrapPolygon>
            </wp:wrapThrough>
            <wp:docPr id="14908135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71529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750" cy="642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isabled Persons Assembly NZ</w:t>
      </w:r>
    </w:p>
    <w:p w14:paraId="209A58DF" w14:textId="77777777" w:rsidR="00435526" w:rsidRDefault="00435526" w:rsidP="00435526">
      <w:pPr>
        <w:pStyle w:val="Listtoplevel"/>
        <w:spacing w:before="720"/>
      </w:pPr>
      <w:r>
        <w:rPr>
          <w:rFonts w:cs="Arial"/>
        </w:rPr>
        <w:drawing>
          <wp:anchor distT="0" distB="0" distL="114300" distR="114300" simplePos="0" relativeHeight="252088320" behindDoc="0" locked="0" layoutInCell="1" allowOverlap="1" wp14:anchorId="316D129E" wp14:editId="406FFFC8">
            <wp:simplePos x="0" y="0"/>
            <wp:positionH relativeFrom="margin">
              <wp:posOffset>-8890</wp:posOffset>
            </wp:positionH>
            <wp:positionV relativeFrom="margin">
              <wp:posOffset>4707255</wp:posOffset>
            </wp:positionV>
            <wp:extent cx="847090" cy="568325"/>
            <wp:effectExtent l="0" t="0" r="0" b="3175"/>
            <wp:wrapSquare wrapText="bothSides"/>
            <wp:docPr id="26786545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86545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090" cy="56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na Pasefika</w:t>
      </w:r>
    </w:p>
    <w:p w14:paraId="5C502C84" w14:textId="77777777" w:rsidR="00435526" w:rsidRDefault="00435526" w:rsidP="00435526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2089344" behindDoc="0" locked="0" layoutInCell="1" allowOverlap="1" wp14:anchorId="23B460F8" wp14:editId="59F8BE3E">
            <wp:simplePos x="0" y="0"/>
            <wp:positionH relativeFrom="column">
              <wp:posOffset>12700</wp:posOffset>
            </wp:positionH>
            <wp:positionV relativeFrom="paragraph">
              <wp:posOffset>414655</wp:posOffset>
            </wp:positionV>
            <wp:extent cx="956945" cy="604167"/>
            <wp:effectExtent l="0" t="0" r="0" b="5715"/>
            <wp:wrapNone/>
            <wp:docPr id="107187788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6041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uscular Dystrophy Association of New Zealand</w:t>
      </w:r>
    </w:p>
    <w:p w14:paraId="0AC8A510" w14:textId="77777777" w:rsidR="00435526" w:rsidRPr="00666D83" w:rsidRDefault="00435526" w:rsidP="00435526">
      <w:pPr>
        <w:pStyle w:val="Listtoplevel"/>
        <w:spacing w:before="720"/>
      </w:pPr>
      <w:r>
        <w:drawing>
          <wp:anchor distT="0" distB="0" distL="114300" distR="114300" simplePos="0" relativeHeight="252090368" behindDoc="0" locked="0" layoutInCell="1" allowOverlap="1" wp14:anchorId="36A73A8C" wp14:editId="487DE786">
            <wp:simplePos x="0" y="0"/>
            <wp:positionH relativeFrom="margin">
              <wp:posOffset>-17780</wp:posOffset>
            </wp:positionH>
            <wp:positionV relativeFrom="margin">
              <wp:posOffset>6477000</wp:posOffset>
            </wp:positionV>
            <wp:extent cx="1371600" cy="685800"/>
            <wp:effectExtent l="0" t="0" r="0" b="0"/>
            <wp:wrapSquare wrapText="bothSides"/>
            <wp:docPr id="8689441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441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People First New Zealand </w:t>
      </w:r>
      <w:r>
        <w:rPr>
          <w:rFonts w:cs="Arial"/>
        </w:rPr>
        <w:t>– Ngā Tāngata Tuatahi.</w:t>
      </w:r>
    </w:p>
    <w:p w14:paraId="2EA84043" w14:textId="77777777" w:rsidR="00B1747F" w:rsidRDefault="00B1747F" w:rsidP="00B1747F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07B60D54" w14:textId="66BB7801" w:rsidR="00B1747F" w:rsidRDefault="00B1747F" w:rsidP="00B1747F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46656" behindDoc="0" locked="0" layoutInCell="1" allowOverlap="1" wp14:anchorId="339A022A" wp14:editId="189BCCB7">
            <wp:simplePos x="0" y="0"/>
            <wp:positionH relativeFrom="margin">
              <wp:align>left</wp:align>
            </wp:positionH>
            <wp:positionV relativeFrom="paragraph">
              <wp:posOffset>-60325</wp:posOffset>
            </wp:positionV>
            <wp:extent cx="1440000" cy="1086000"/>
            <wp:effectExtent l="0" t="0" r="0" b="0"/>
            <wp:wrapNone/>
            <wp:docPr id="132467351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7351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8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0C36">
        <w:rPr>
          <w:noProof/>
        </w:rPr>
        <w:t>We meet</w:t>
      </w:r>
      <w:r>
        <w:rPr>
          <w:rFonts w:eastAsia="Times New Roman"/>
          <w:lang w:eastAsia="en-NZ"/>
        </w:rPr>
        <w:t xml:space="preserve"> about every 6 weeks to talk about important things. </w:t>
      </w:r>
    </w:p>
    <w:p w14:paraId="6E2A11D3" w14:textId="77777777" w:rsidR="00B1747F" w:rsidRDefault="00B1747F" w:rsidP="00B1747F">
      <w:pPr>
        <w:rPr>
          <w:rFonts w:eastAsia="Times New Roman"/>
          <w:bCs/>
        </w:rPr>
      </w:pPr>
    </w:p>
    <w:p w14:paraId="5EFAC256" w14:textId="77777777" w:rsidR="00B1747F" w:rsidRDefault="00B1747F" w:rsidP="00B1747F">
      <w:pPr>
        <w:rPr>
          <w:rFonts w:eastAsia="Times New Roman"/>
          <w:bCs/>
        </w:rPr>
      </w:pPr>
    </w:p>
    <w:p w14:paraId="54FE52A7" w14:textId="02E75CE1" w:rsidR="00B1747F" w:rsidRDefault="00B1747F" w:rsidP="00B1747F">
      <w:pPr>
        <w:rPr>
          <w:rFonts w:eastAsia="Times New Roman"/>
          <w:bCs/>
        </w:rPr>
      </w:pPr>
      <w:r>
        <w:rPr>
          <w:noProof/>
        </w:rPr>
        <w:drawing>
          <wp:anchor distT="0" distB="0" distL="114300" distR="114300" simplePos="0" relativeHeight="251851776" behindDoc="0" locked="0" layoutInCell="1" allowOverlap="1" wp14:anchorId="7B451224" wp14:editId="652C207E">
            <wp:simplePos x="0" y="0"/>
            <wp:positionH relativeFrom="margin">
              <wp:align>left</wp:align>
            </wp:positionH>
            <wp:positionV relativeFrom="paragraph">
              <wp:posOffset>26366</wp:posOffset>
            </wp:positionV>
            <wp:extent cx="1440000" cy="1001603"/>
            <wp:effectExtent l="12700" t="12700" r="8255" b="14605"/>
            <wp:wrapNone/>
            <wp:docPr id="1220387091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52130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1603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0C36">
        <w:rPr>
          <w:noProof/>
        </w:rPr>
        <w:t>We</w:t>
      </w:r>
      <w:r>
        <w:rPr>
          <w:rFonts w:eastAsia="Times New Roman"/>
          <w:bCs/>
        </w:rPr>
        <w:t xml:space="preserve"> speak up about disabled people getting their </w:t>
      </w:r>
      <w:r w:rsidRPr="00B85CAA">
        <w:rPr>
          <w:rFonts w:eastAsia="Times New Roman"/>
          <w:b/>
        </w:rPr>
        <w:t xml:space="preserve">human rights. </w:t>
      </w:r>
    </w:p>
    <w:p w14:paraId="3BB5C2B6" w14:textId="77777777" w:rsidR="00B1747F" w:rsidRDefault="00B1747F" w:rsidP="00B1747F">
      <w:pPr>
        <w:rPr>
          <w:rFonts w:eastAsia="Times New Roman"/>
          <w:lang w:eastAsia="en-NZ"/>
        </w:rPr>
      </w:pPr>
    </w:p>
    <w:p w14:paraId="46FB8520" w14:textId="77777777" w:rsidR="00B1747F" w:rsidRDefault="00B1747F" w:rsidP="00B1747F">
      <w:pPr>
        <w:rPr>
          <w:rFonts w:eastAsia="Times New Roman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629F7F96" wp14:editId="7A3F6CCF">
                <wp:simplePos x="0" y="0"/>
                <wp:positionH relativeFrom="margin">
                  <wp:posOffset>2176670</wp:posOffset>
                </wp:positionH>
                <wp:positionV relativeFrom="paragraph">
                  <wp:posOffset>239865</wp:posOffset>
                </wp:positionV>
                <wp:extent cx="3672000" cy="2221396"/>
                <wp:effectExtent l="0" t="0" r="0" b="1270"/>
                <wp:wrapNone/>
                <wp:docPr id="1757580971" name="Rectangle 1757580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222139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3CED62" id="Rectangle 1757580971" o:spid="_x0000_s1026" alt="&quot;&quot;" style="position:absolute;margin-left:171.4pt;margin-top:18.9pt;width:289.15pt;height:174.9pt;z-index:-251466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" fillcolor="#deeaf6 [664]" stroked="f" strokeweight="1pt">
                <w10:wrap anchorx="margin"/>
              </v:rect>
            </w:pict>
          </mc:Fallback>
        </mc:AlternateContent>
      </w:r>
    </w:p>
    <w:p w14:paraId="3A2F01A1" w14:textId="04FB0151" w:rsidR="00B1747F" w:rsidRDefault="00B1747F" w:rsidP="00B1747F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47680" behindDoc="0" locked="0" layoutInCell="1" allowOverlap="1" wp14:anchorId="29A943EB" wp14:editId="2C094240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1620000" cy="1548674"/>
            <wp:effectExtent l="0" t="0" r="5715" b="1270"/>
            <wp:wrapNone/>
            <wp:docPr id="135669781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69781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548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b/>
          <w:bCs/>
          <w:lang w:eastAsia="en-NZ"/>
        </w:rPr>
        <w:t xml:space="preserve">Human rights </w:t>
      </w:r>
      <w:r>
        <w:rPr>
          <w:rFonts w:eastAsia="Times New Roman"/>
          <w:lang w:eastAsia="en-NZ"/>
        </w:rPr>
        <w:t xml:space="preserve">are things that the law says every person should: </w:t>
      </w:r>
    </w:p>
    <w:p w14:paraId="385E51A2" w14:textId="77777777" w:rsidR="00B1747F" w:rsidRDefault="00B1747F" w:rsidP="00B1747F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156E8D05" w14:textId="77777777" w:rsidR="00B1747F" w:rsidRPr="00B85CAA" w:rsidRDefault="00B1747F" w:rsidP="00B1747F">
      <w:pPr>
        <w:pStyle w:val="Listtoplevel"/>
        <w:rPr>
          <w:lang w:eastAsia="en-NZ"/>
        </w:rPr>
      </w:pPr>
      <w:r>
        <w:rPr>
          <w:lang w:eastAsia="en-NZ"/>
        </w:rPr>
        <w:t xml:space="preserve">be able to do. </w:t>
      </w:r>
    </w:p>
    <w:p w14:paraId="4D24B223" w14:textId="77777777" w:rsidR="00B1747F" w:rsidRDefault="00B1747F" w:rsidP="00B1747F">
      <w:pPr>
        <w:rPr>
          <w:rFonts w:eastAsia="Times New Roman"/>
          <w:lang w:eastAsia="en-NZ"/>
        </w:rPr>
      </w:pPr>
    </w:p>
    <w:p w14:paraId="13D2C0D5" w14:textId="3E94295C" w:rsidR="00B1747F" w:rsidRDefault="00B1747F" w:rsidP="00B1747F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77376" behindDoc="0" locked="0" layoutInCell="1" allowOverlap="1" wp14:anchorId="4D1B0E3F" wp14:editId="7FB0AABD">
            <wp:simplePos x="0" y="0"/>
            <wp:positionH relativeFrom="column">
              <wp:posOffset>0</wp:posOffset>
            </wp:positionH>
            <wp:positionV relativeFrom="paragraph">
              <wp:posOffset>133718</wp:posOffset>
            </wp:positionV>
            <wp:extent cx="1620000" cy="1007834"/>
            <wp:effectExtent l="0" t="0" r="5715" b="0"/>
            <wp:wrapNone/>
            <wp:docPr id="191517764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7764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3C763C" w14:textId="6C943056" w:rsidR="00B1747F" w:rsidRDefault="00500C36" w:rsidP="00B1747F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We also</w:t>
      </w:r>
      <w:r w:rsidR="00B1747F">
        <w:rPr>
          <w:rFonts w:eastAsia="Times New Roman"/>
          <w:lang w:eastAsia="en-NZ"/>
        </w:rPr>
        <w:t xml:space="preserve"> talk with the Government about things to do with disability. </w:t>
      </w:r>
    </w:p>
    <w:p w14:paraId="0590A0E2" w14:textId="77777777" w:rsidR="00B1747F" w:rsidRDefault="00B1747F" w:rsidP="00B1747F"/>
    <w:p w14:paraId="4A4748C0" w14:textId="77777777" w:rsidR="00EF4A04" w:rsidRDefault="00EF4A04" w:rsidP="00D67451"/>
    <w:p w14:paraId="5B639996" w14:textId="77777777" w:rsidR="00124EA8" w:rsidRDefault="00124EA8" w:rsidP="00D67451"/>
    <w:p w14:paraId="1707EE6E" w14:textId="77777777" w:rsidR="00124EA8" w:rsidRDefault="00124EA8" w:rsidP="00D67451"/>
    <w:p w14:paraId="3ECB1E95" w14:textId="77777777" w:rsidR="00500C36" w:rsidRDefault="00500C36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24F3800D" w14:textId="0C0F375A" w:rsidR="00124EA8" w:rsidRDefault="005748D7" w:rsidP="00124EA8">
      <w:pPr>
        <w:pStyle w:val="Heading1"/>
      </w:pPr>
      <w:bookmarkStart w:id="1" w:name="_What_this_document"/>
      <w:bookmarkEnd w:id="1"/>
      <w:r>
        <w:lastRenderedPageBreak/>
        <w:t>What this document is about</w:t>
      </w:r>
    </w:p>
    <w:p w14:paraId="2C843530" w14:textId="68B9B64C" w:rsidR="00124EA8" w:rsidRDefault="00E55FF8" w:rsidP="00124EA8">
      <w:r>
        <w:rPr>
          <w:noProof/>
        </w:rPr>
        <w:drawing>
          <wp:anchor distT="0" distB="0" distL="114300" distR="114300" simplePos="0" relativeHeight="251875328" behindDoc="0" locked="0" layoutInCell="1" allowOverlap="1" wp14:anchorId="6C16CF25" wp14:editId="4E49C06F">
            <wp:simplePos x="0" y="0"/>
            <wp:positionH relativeFrom="column">
              <wp:posOffset>-424659</wp:posOffset>
            </wp:positionH>
            <wp:positionV relativeFrom="paragraph">
              <wp:posOffset>302763</wp:posOffset>
            </wp:positionV>
            <wp:extent cx="1799590" cy="1271905"/>
            <wp:effectExtent l="0" t="0" r="0" b="0"/>
            <wp:wrapNone/>
            <wp:docPr id="58532865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97917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8EA528" w14:textId="7D275375" w:rsidR="00B1747F" w:rsidRDefault="00B1747F" w:rsidP="00124EA8"/>
    <w:p w14:paraId="4BEC6482" w14:textId="77777777" w:rsidR="00B1747F" w:rsidRDefault="00B1747F" w:rsidP="00B1747F">
      <w:pPr>
        <w:rPr>
          <w:rFonts w:eastAsia="Times New Roman"/>
        </w:rPr>
      </w:pPr>
      <w:r>
        <w:rPr>
          <w:rFonts w:eastAsia="Times New Roman"/>
        </w:rPr>
        <w:t>This is an Easy Read document.</w:t>
      </w:r>
    </w:p>
    <w:p w14:paraId="7EC6FAC5" w14:textId="77777777" w:rsidR="00B1747F" w:rsidRDefault="00B1747F" w:rsidP="00B1747F">
      <w:pPr>
        <w:rPr>
          <w:rFonts w:eastAsia="Times New Roman"/>
        </w:rPr>
      </w:pPr>
    </w:p>
    <w:p w14:paraId="3F5ADB6C" w14:textId="6974A585" w:rsidR="00B1747F" w:rsidRDefault="00E55FF8" w:rsidP="00B1747F">
      <w:pPr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878400" behindDoc="0" locked="0" layoutInCell="1" allowOverlap="1" wp14:anchorId="51C40DDE" wp14:editId="37930162">
            <wp:simplePos x="0" y="0"/>
            <wp:positionH relativeFrom="column">
              <wp:posOffset>-37907</wp:posOffset>
            </wp:positionH>
            <wp:positionV relativeFrom="paragraph">
              <wp:posOffset>310763</wp:posOffset>
            </wp:positionV>
            <wp:extent cx="1440000" cy="1440000"/>
            <wp:effectExtent l="0" t="0" r="0" b="0"/>
            <wp:wrapNone/>
            <wp:docPr id="164575618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7561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DB2789" w14:textId="6CCDDA5E" w:rsidR="00B1747F" w:rsidRDefault="00B1747F" w:rsidP="00B1747F">
      <w:r>
        <w:rPr>
          <w:rFonts w:eastAsia="Times New Roman"/>
        </w:rPr>
        <w:t>It tells you about some of the key messages from the DPO Coalition meeting</w:t>
      </w:r>
      <w:r w:rsidR="005F479C">
        <w:rPr>
          <w:rFonts w:eastAsia="Times New Roman"/>
        </w:rPr>
        <w:t>s we had</w:t>
      </w:r>
      <w:r>
        <w:rPr>
          <w:rFonts w:eastAsia="Times New Roman"/>
        </w:rPr>
        <w:t xml:space="preserve"> in February 2025.</w:t>
      </w:r>
    </w:p>
    <w:p w14:paraId="7488A196" w14:textId="77777777" w:rsidR="00B1747F" w:rsidRDefault="00B1747F" w:rsidP="00B1747F">
      <w:pPr>
        <w:rPr>
          <w:rFonts w:eastAsia="Times New Roman"/>
        </w:rPr>
      </w:pPr>
    </w:p>
    <w:p w14:paraId="38ABEA35" w14:textId="77777777" w:rsidR="00B1747F" w:rsidRDefault="00B1747F" w:rsidP="00B1747F">
      <w:pPr>
        <w:rPr>
          <w:rFonts w:eastAsia="Times New Roman"/>
        </w:rPr>
      </w:pPr>
    </w:p>
    <w:p w14:paraId="3644D0B1" w14:textId="450ED165" w:rsidR="00B1747F" w:rsidRDefault="00B1747F" w:rsidP="00B1747F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870208" behindDoc="0" locked="0" layoutInCell="1" allowOverlap="1" wp14:anchorId="476212C3" wp14:editId="70576A01">
            <wp:simplePos x="0" y="0"/>
            <wp:positionH relativeFrom="margin">
              <wp:posOffset>0</wp:posOffset>
            </wp:positionH>
            <wp:positionV relativeFrom="paragraph">
              <wp:posOffset>281940</wp:posOffset>
            </wp:positionV>
            <wp:extent cx="1620000" cy="1620000"/>
            <wp:effectExtent l="0" t="0" r="5715" b="0"/>
            <wp:wrapThrough wrapText="bothSides">
              <wp:wrapPolygon edited="0">
                <wp:start x="5080" y="4064"/>
                <wp:lineTo x="4234" y="4742"/>
                <wp:lineTo x="3218" y="6266"/>
                <wp:lineTo x="3218" y="7959"/>
                <wp:lineTo x="6266" y="9822"/>
                <wp:lineTo x="7621" y="9822"/>
                <wp:lineTo x="1524" y="12532"/>
                <wp:lineTo x="677" y="13209"/>
                <wp:lineTo x="0" y="14225"/>
                <wp:lineTo x="0" y="15580"/>
                <wp:lineTo x="1863" y="17443"/>
                <wp:lineTo x="19644" y="17443"/>
                <wp:lineTo x="21507" y="15580"/>
                <wp:lineTo x="21507" y="14225"/>
                <wp:lineTo x="20829" y="13209"/>
                <wp:lineTo x="19983" y="12532"/>
                <wp:lineTo x="13717" y="9822"/>
                <wp:lineTo x="14902" y="9822"/>
                <wp:lineTo x="18120" y="7790"/>
                <wp:lineTo x="18120" y="6435"/>
                <wp:lineTo x="17104" y="4742"/>
                <wp:lineTo x="16257" y="4064"/>
                <wp:lineTo x="5080" y="4064"/>
              </wp:wrapPolygon>
            </wp:wrapThrough>
            <wp:docPr id="97392856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During these meetings </w:t>
      </w:r>
      <w:r w:rsidR="00500C36">
        <w:t>we</w:t>
      </w:r>
      <w:r>
        <w:t xml:space="preserve"> met w</w:t>
      </w:r>
      <w:r>
        <w:rPr>
          <w:rFonts w:eastAsia="Times New Roman"/>
        </w:rPr>
        <w:t>ith lots of:</w:t>
      </w:r>
    </w:p>
    <w:p w14:paraId="0906DD30" w14:textId="77777777" w:rsidR="00B1747F" w:rsidRPr="0041092D" w:rsidRDefault="00B1747F" w:rsidP="00B1747F">
      <w:pPr>
        <w:pStyle w:val="Listtoplevel"/>
      </w:pPr>
      <w:r w:rsidRPr="0041092D">
        <w:t>government agencies</w:t>
      </w:r>
    </w:p>
    <w:p w14:paraId="67602778" w14:textId="77777777" w:rsidR="00B1747F" w:rsidRDefault="00B1747F" w:rsidP="00B1747F">
      <w:pPr>
        <w:pStyle w:val="Listtoplevel"/>
      </w:pPr>
      <w:r w:rsidRPr="0041092D">
        <w:t>other community organisations</w:t>
      </w:r>
      <w:r>
        <w:t xml:space="preserve">. </w:t>
      </w:r>
    </w:p>
    <w:p w14:paraId="6ED706CD" w14:textId="77777777" w:rsidR="00B1747F" w:rsidRDefault="00B1747F" w:rsidP="00B1747F">
      <w:pPr>
        <w:rPr>
          <w:rFonts w:eastAsia="Times New Roman"/>
        </w:rPr>
      </w:pPr>
    </w:p>
    <w:p w14:paraId="4A2CC901" w14:textId="0AAC1186" w:rsidR="00B1747F" w:rsidRDefault="00B1747F" w:rsidP="00B1747F">
      <w:pPr>
        <w:rPr>
          <w:rFonts w:eastAsia="Times New Roman"/>
        </w:rPr>
      </w:pPr>
    </w:p>
    <w:p w14:paraId="3327FFCF" w14:textId="06290040" w:rsidR="00B1747F" w:rsidRDefault="00D154D1" w:rsidP="00B1747F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866112" behindDoc="0" locked="0" layoutInCell="1" allowOverlap="1" wp14:anchorId="1BD554D2" wp14:editId="4A1B2E4D">
            <wp:simplePos x="0" y="0"/>
            <wp:positionH relativeFrom="margin">
              <wp:posOffset>-20597</wp:posOffset>
            </wp:positionH>
            <wp:positionV relativeFrom="paragraph">
              <wp:posOffset>36830</wp:posOffset>
            </wp:positionV>
            <wp:extent cx="1620000" cy="1034021"/>
            <wp:effectExtent l="0" t="0" r="0" b="0"/>
            <wp:wrapNone/>
            <wp:docPr id="23656051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56051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0340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747F">
        <w:rPr>
          <w:rFonts w:eastAsia="Times New Roman"/>
        </w:rPr>
        <w:t>The</w:t>
      </w:r>
      <w:r w:rsidR="00DF31D5">
        <w:rPr>
          <w:rFonts w:eastAsia="Times New Roman"/>
        </w:rPr>
        <w:t>se</w:t>
      </w:r>
      <w:r w:rsidR="00B1747F">
        <w:rPr>
          <w:rFonts w:eastAsia="Times New Roman"/>
        </w:rPr>
        <w:t xml:space="preserve"> meetings are to make sure the lives of disabled people in </w:t>
      </w:r>
      <w:r w:rsidR="00DF31D5">
        <w:rPr>
          <w:rFonts w:eastAsia="Times New Roman"/>
        </w:rPr>
        <w:br/>
      </w:r>
      <w:r w:rsidR="00B1747F">
        <w:rPr>
          <w:rFonts w:eastAsia="Times New Roman"/>
        </w:rPr>
        <w:t xml:space="preserve">New Zealand are getting better. </w:t>
      </w:r>
    </w:p>
    <w:p w14:paraId="208D76E0" w14:textId="77777777" w:rsidR="00B1747F" w:rsidRDefault="00B1747F" w:rsidP="00B1747F">
      <w:pPr>
        <w:rPr>
          <w:rFonts w:eastAsia="Times New Roman"/>
        </w:rPr>
      </w:pPr>
    </w:p>
    <w:p w14:paraId="6E163E92" w14:textId="1A4F16A7" w:rsidR="00B1747F" w:rsidRDefault="00B1747F" w:rsidP="00B1747F">
      <w:pPr>
        <w:rPr>
          <w:rFonts w:eastAsia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868160" behindDoc="0" locked="0" layoutInCell="1" allowOverlap="1" wp14:anchorId="12003701" wp14:editId="22FE9E22">
            <wp:simplePos x="0" y="0"/>
            <wp:positionH relativeFrom="margin">
              <wp:posOffset>0</wp:posOffset>
            </wp:positionH>
            <wp:positionV relativeFrom="paragraph">
              <wp:posOffset>-2623</wp:posOffset>
            </wp:positionV>
            <wp:extent cx="1433195" cy="1283335"/>
            <wp:effectExtent l="0" t="0" r="0" b="0"/>
            <wp:wrapNone/>
            <wp:docPr id="34320781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20781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195" cy="1283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2 important subjects talked about often</w:t>
      </w:r>
      <w:r>
        <w:rPr>
          <w:rFonts w:eastAsia="Times New Roman"/>
        </w:rPr>
        <w:t xml:space="preserve"> are:</w:t>
      </w:r>
    </w:p>
    <w:p w14:paraId="666B6704" w14:textId="77777777" w:rsidR="00B1747F" w:rsidRPr="00E91246" w:rsidRDefault="00B1747F" w:rsidP="00B1747F">
      <w:pPr>
        <w:pStyle w:val="Listtoplevel"/>
        <w:rPr>
          <w:b/>
          <w:bCs/>
        </w:rPr>
      </w:pPr>
      <w:r w:rsidRPr="00E91246">
        <w:rPr>
          <w:b/>
          <w:bCs/>
        </w:rPr>
        <w:t xml:space="preserve">accessibility </w:t>
      </w:r>
    </w:p>
    <w:p w14:paraId="415BE795" w14:textId="060C355C" w:rsidR="00B1747F" w:rsidRPr="0041092D" w:rsidRDefault="00B1747F" w:rsidP="00B1747F">
      <w:pPr>
        <w:pStyle w:val="Listtoplevel"/>
      </w:pPr>
      <w:r w:rsidRPr="0041092D">
        <w:drawing>
          <wp:anchor distT="0" distB="0" distL="114300" distR="114300" simplePos="0" relativeHeight="251873280" behindDoc="0" locked="0" layoutInCell="1" allowOverlap="1" wp14:anchorId="292D80CA" wp14:editId="79585F37">
            <wp:simplePos x="0" y="0"/>
            <wp:positionH relativeFrom="margin">
              <wp:posOffset>-55</wp:posOffset>
            </wp:positionH>
            <wp:positionV relativeFrom="paragraph">
              <wp:posOffset>251460</wp:posOffset>
            </wp:positionV>
            <wp:extent cx="1165860" cy="1574800"/>
            <wp:effectExtent l="0" t="0" r="0" b="6350"/>
            <wp:wrapNone/>
            <wp:docPr id="1894884426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884426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157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092D">
        <w:t xml:space="preserve">the rights of disabled people </w:t>
      </w:r>
      <w:r w:rsidR="00500C36">
        <w:t xml:space="preserve">in New Zealand </w:t>
      </w:r>
      <w:r w:rsidRPr="0041092D">
        <w:t xml:space="preserve">under the </w:t>
      </w:r>
      <w:r w:rsidRPr="0041092D">
        <w:rPr>
          <w:b/>
          <w:bCs/>
        </w:rPr>
        <w:t>United Nations Convention on the Rights of Person</w:t>
      </w:r>
      <w:r>
        <w:rPr>
          <w:b/>
          <w:bCs/>
        </w:rPr>
        <w:t>s</w:t>
      </w:r>
      <w:r w:rsidRPr="0041092D">
        <w:rPr>
          <w:b/>
          <w:bCs/>
        </w:rPr>
        <w:t xml:space="preserve"> with Disabilities</w:t>
      </w:r>
      <w:r>
        <w:t>.</w:t>
      </w:r>
      <w:r w:rsidRPr="0041092D">
        <w:t xml:space="preserve"> </w:t>
      </w:r>
    </w:p>
    <w:p w14:paraId="7DD024E1" w14:textId="77777777" w:rsidR="00B1747F" w:rsidRDefault="00B1747F" w:rsidP="00B1747F">
      <w:r>
        <w:rPr>
          <w:noProof/>
        </w:rPr>
        <w:drawing>
          <wp:anchor distT="0" distB="0" distL="114300" distR="114300" simplePos="0" relativeHeight="251869184" behindDoc="0" locked="0" layoutInCell="1" allowOverlap="1" wp14:anchorId="4B4E4DFE" wp14:editId="1D05533F">
            <wp:simplePos x="0" y="0"/>
            <wp:positionH relativeFrom="column">
              <wp:posOffset>-56515</wp:posOffset>
            </wp:positionH>
            <wp:positionV relativeFrom="paragraph">
              <wp:posOffset>321310</wp:posOffset>
            </wp:positionV>
            <wp:extent cx="1371600" cy="1398270"/>
            <wp:effectExtent l="0" t="0" r="0" b="0"/>
            <wp:wrapNone/>
            <wp:docPr id="651768767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768767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98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23BF34" w14:textId="77777777" w:rsidR="00B1747F" w:rsidRDefault="00B1747F" w:rsidP="00B1747F"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6E5A78CC" wp14:editId="648AAB90">
                <wp:simplePos x="0" y="0"/>
                <wp:positionH relativeFrom="column">
                  <wp:posOffset>2190541</wp:posOffset>
                </wp:positionH>
                <wp:positionV relativeFrom="paragraph">
                  <wp:posOffset>236632</wp:posOffset>
                </wp:positionV>
                <wp:extent cx="3672000" cy="834013"/>
                <wp:effectExtent l="0" t="0" r="0" b="4445"/>
                <wp:wrapNone/>
                <wp:docPr id="1160614563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83401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52208A" id="Rectangle 19" o:spid="_x0000_s1026" alt="&quot;&quot;" style="position:absolute;margin-left:172.5pt;margin-top:18.65pt;width:289.15pt;height:65.65pt;z-index:-25144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" fillcolor="#deeaf6 [664]" stroked="f" strokeweight="6pt"/>
            </w:pict>
          </mc:Fallback>
        </mc:AlternateContent>
      </w:r>
    </w:p>
    <w:p w14:paraId="376B0449" w14:textId="77777777" w:rsidR="00B1747F" w:rsidRDefault="00B1747F" w:rsidP="00B1747F">
      <w:r>
        <w:rPr>
          <w:b/>
          <w:bCs/>
        </w:rPr>
        <w:t xml:space="preserve">Accessibility </w:t>
      </w:r>
      <w:r>
        <w:t xml:space="preserve">means making things easy / safe for everyone to use. </w:t>
      </w:r>
    </w:p>
    <w:p w14:paraId="1F90288F" w14:textId="77777777" w:rsidR="00B1747F" w:rsidRDefault="00B1747F" w:rsidP="00B1747F"/>
    <w:p w14:paraId="7870A6B9" w14:textId="6E242450" w:rsidR="00B1747F" w:rsidRDefault="005F479C" w:rsidP="00B1747F">
      <w:r>
        <w:rPr>
          <w:noProof/>
        </w:rPr>
        <mc:AlternateContent>
          <mc:Choice Requires="wps">
            <w:drawing>
              <wp:anchor distT="0" distB="0" distL="114300" distR="114300" simplePos="0" relativeHeight="251872256" behindDoc="1" locked="0" layoutInCell="1" allowOverlap="1" wp14:anchorId="24DB538E" wp14:editId="64E14839">
                <wp:simplePos x="0" y="0"/>
                <wp:positionH relativeFrom="column">
                  <wp:posOffset>2181497</wp:posOffset>
                </wp:positionH>
                <wp:positionV relativeFrom="paragraph">
                  <wp:posOffset>266609</wp:posOffset>
                </wp:positionV>
                <wp:extent cx="3671570" cy="3284583"/>
                <wp:effectExtent l="0" t="0" r="0" b="5080"/>
                <wp:wrapNone/>
                <wp:docPr id="1700040525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3284583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0F9CDB" id="Rectangle 18" o:spid="_x0000_s1026" alt="&quot;&quot;" style="position:absolute;margin-left:171.75pt;margin-top:21pt;width:289.1pt;height:258.65pt;z-index:-25144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" fillcolor="#deebf7" stroked="f" strokeweight="6pt"/>
            </w:pict>
          </mc:Fallback>
        </mc:AlternateContent>
      </w:r>
    </w:p>
    <w:p w14:paraId="14B910EE" w14:textId="50A53D0E" w:rsidR="00B1747F" w:rsidRDefault="00500C36" w:rsidP="00B1747F">
      <w:r>
        <w:rPr>
          <w:noProof/>
        </w:rPr>
        <w:drawing>
          <wp:anchor distT="0" distB="0" distL="114300" distR="114300" simplePos="0" relativeHeight="251865088" behindDoc="0" locked="0" layoutInCell="1" allowOverlap="1" wp14:anchorId="6941B07E" wp14:editId="3B1FB2CD">
            <wp:simplePos x="0" y="0"/>
            <wp:positionH relativeFrom="margin">
              <wp:posOffset>-2485</wp:posOffset>
            </wp:positionH>
            <wp:positionV relativeFrom="paragraph">
              <wp:posOffset>-81390</wp:posOffset>
            </wp:positionV>
            <wp:extent cx="1615440" cy="1615440"/>
            <wp:effectExtent l="0" t="0" r="3810" b="3810"/>
            <wp:wrapNone/>
            <wp:docPr id="13992450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2450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615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747F">
        <w:t xml:space="preserve">The </w:t>
      </w:r>
      <w:r w:rsidR="00B1747F">
        <w:rPr>
          <w:b/>
          <w:bCs/>
        </w:rPr>
        <w:t>United Nations Convention on the Rights of Persons with Disabilities</w:t>
      </w:r>
      <w:r w:rsidR="00B1747F">
        <w:t xml:space="preserve"> is a law lots of countries have agreed to.</w:t>
      </w:r>
    </w:p>
    <w:p w14:paraId="1ACB288B" w14:textId="727E0C45" w:rsidR="00B1747F" w:rsidRDefault="00500C36" w:rsidP="00B1747F">
      <w:pPr>
        <w:tabs>
          <w:tab w:val="left" w:pos="7957"/>
        </w:tabs>
      </w:pPr>
      <w:r>
        <w:rPr>
          <w:noProof/>
        </w:rPr>
        <w:drawing>
          <wp:anchor distT="0" distB="0" distL="114300" distR="114300" simplePos="0" relativeHeight="251867136" behindDoc="0" locked="0" layoutInCell="1" allowOverlap="1" wp14:anchorId="4D4F5886" wp14:editId="0FCC12EC">
            <wp:simplePos x="0" y="0"/>
            <wp:positionH relativeFrom="column">
              <wp:posOffset>-2485</wp:posOffset>
            </wp:positionH>
            <wp:positionV relativeFrom="paragraph">
              <wp:posOffset>233404</wp:posOffset>
            </wp:positionV>
            <wp:extent cx="1341120" cy="1612900"/>
            <wp:effectExtent l="0" t="0" r="0" b="6350"/>
            <wp:wrapThrough wrapText="bothSides">
              <wp:wrapPolygon edited="0">
                <wp:start x="0" y="0"/>
                <wp:lineTo x="0" y="21430"/>
                <wp:lineTo x="21170" y="21430"/>
                <wp:lineTo x="21170" y="0"/>
                <wp:lineTo x="0" y="0"/>
              </wp:wrapPolygon>
            </wp:wrapThrough>
            <wp:docPr id="26445300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5300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612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DF2B2B" w14:textId="383F6121" w:rsidR="00B1747F" w:rsidRDefault="00B1747F" w:rsidP="00B1747F"/>
    <w:p w14:paraId="5288062F" w14:textId="77777777" w:rsidR="00B1747F" w:rsidRDefault="00B1747F" w:rsidP="00B1747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Arial"/>
        </w:rPr>
        <w:t>It says what governments must do to make sure disabled people get the same rights as everybody.</w:t>
      </w:r>
    </w:p>
    <w:p w14:paraId="4F99D2BC" w14:textId="70CC608D" w:rsidR="00DF31D5" w:rsidRDefault="00197196" w:rsidP="00DF31D5">
      <w:pPr>
        <w:pStyle w:val="Heading1"/>
      </w:pPr>
      <w:bookmarkStart w:id="2" w:name="_Disability_Support_Services"/>
      <w:bookmarkEnd w:id="2"/>
      <w:r>
        <w:lastRenderedPageBreak/>
        <w:t>Disability Support Services Taskforce –</w:t>
      </w:r>
      <w:r w:rsidR="00DF31D5">
        <w:t>Ministry of Social Development</w:t>
      </w:r>
    </w:p>
    <w:p w14:paraId="50FFFA1B" w14:textId="77777777" w:rsidR="00DF31D5" w:rsidRDefault="00DF31D5" w:rsidP="00DF31D5"/>
    <w:p w14:paraId="0DEDE04E" w14:textId="7E82321B" w:rsidR="00DF31D5" w:rsidRDefault="007B2BBD" w:rsidP="00DF31D5">
      <w:r>
        <w:rPr>
          <w:noProof/>
        </w:rPr>
        <w:drawing>
          <wp:anchor distT="0" distB="0" distL="114300" distR="114300" simplePos="0" relativeHeight="251888640" behindDoc="0" locked="0" layoutInCell="1" allowOverlap="1" wp14:anchorId="10C8676D" wp14:editId="0E3DBE0B">
            <wp:simplePos x="0" y="0"/>
            <wp:positionH relativeFrom="margin">
              <wp:posOffset>-14333</wp:posOffset>
            </wp:positionH>
            <wp:positionV relativeFrom="paragraph">
              <wp:posOffset>326390</wp:posOffset>
            </wp:positionV>
            <wp:extent cx="1620000" cy="477619"/>
            <wp:effectExtent l="0" t="0" r="5715" b="5080"/>
            <wp:wrapNone/>
            <wp:docPr id="1725935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935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477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A816E4" w14:textId="40F954A3" w:rsidR="00DF31D5" w:rsidRDefault="00DF31D5" w:rsidP="00DF31D5">
      <w:r>
        <w:t>We met with:</w:t>
      </w:r>
    </w:p>
    <w:p w14:paraId="4682EFC9" w14:textId="2086AD2D" w:rsidR="00DF31D5" w:rsidRDefault="007B2BBD" w:rsidP="00DF31D5">
      <w:pPr>
        <w:pStyle w:val="Listtoplevel"/>
      </w:pPr>
      <w:r>
        <w:drawing>
          <wp:anchor distT="0" distB="0" distL="114300" distR="114300" simplePos="0" relativeHeight="251896832" behindDoc="0" locked="0" layoutInCell="1" allowOverlap="1" wp14:anchorId="36B7C855" wp14:editId="50ACF0C6">
            <wp:simplePos x="0" y="0"/>
            <wp:positionH relativeFrom="column">
              <wp:posOffset>23605</wp:posOffset>
            </wp:positionH>
            <wp:positionV relativeFrom="paragraph">
              <wp:posOffset>1000539</wp:posOffset>
            </wp:positionV>
            <wp:extent cx="1620000" cy="1133785"/>
            <wp:effectExtent l="0" t="0" r="0" b="0"/>
            <wp:wrapNone/>
            <wp:docPr id="208629372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29372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31D5">
        <w:t xml:space="preserve">Chris Bunny – Deputy Chief Executive </w:t>
      </w:r>
      <w:r w:rsidR="00DF31D5" w:rsidRPr="007B2BBD">
        <w:rPr>
          <w:b/>
          <w:bCs/>
        </w:rPr>
        <w:t xml:space="preserve">Disability Support </w:t>
      </w:r>
      <w:r w:rsidR="00DF31D5" w:rsidRPr="00814BAA">
        <w:rPr>
          <w:b/>
          <w:bCs/>
        </w:rPr>
        <w:t>Services</w:t>
      </w:r>
      <w:r w:rsidR="00DF31D5" w:rsidRPr="00E27C62">
        <w:rPr>
          <w:b/>
          <w:bCs/>
        </w:rPr>
        <w:t xml:space="preserve"> </w:t>
      </w:r>
    </w:p>
    <w:p w14:paraId="2835CC63" w14:textId="499003E8" w:rsidR="00DF31D5" w:rsidRDefault="002574DA" w:rsidP="00DF31D5">
      <w:pPr>
        <w:pStyle w:val="Listtoplevel"/>
      </w:pPr>
      <w:r>
        <w:t xml:space="preserve">members of </w:t>
      </w:r>
      <w:r w:rsidR="00481396">
        <w:t xml:space="preserve">the </w:t>
      </w:r>
      <w:r>
        <w:t>Disability Support Services</w:t>
      </w:r>
      <w:r w:rsidR="00315170">
        <w:t xml:space="preserve"> Taskforce</w:t>
      </w:r>
      <w:r w:rsidR="00DF31D5">
        <w:t xml:space="preserve">. </w:t>
      </w:r>
    </w:p>
    <w:p w14:paraId="3631B2B0" w14:textId="70740E3C" w:rsidR="007B2BBD" w:rsidRDefault="007B2BBD" w:rsidP="00DF31D5"/>
    <w:p w14:paraId="5640BB9C" w14:textId="68AC20AB" w:rsidR="007B2BBD" w:rsidRDefault="00D154D1" w:rsidP="00DF31D5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3760" behindDoc="1" locked="0" layoutInCell="1" allowOverlap="1" wp14:anchorId="18A29E76" wp14:editId="1DD6553F">
                <wp:simplePos x="0" y="0"/>
                <wp:positionH relativeFrom="margin">
                  <wp:posOffset>2176670</wp:posOffset>
                </wp:positionH>
                <wp:positionV relativeFrom="paragraph">
                  <wp:posOffset>248561</wp:posOffset>
                </wp:positionV>
                <wp:extent cx="3671570" cy="869674"/>
                <wp:effectExtent l="0" t="0" r="0" b="0"/>
                <wp:wrapNone/>
                <wp:docPr id="1170148181" name="Rectangle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86967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F264EA" id="Rectangle 39" o:spid="_x0000_s1026" alt="&quot;&quot;" style="position:absolute;margin-left:171.4pt;margin-top:19.55pt;width:289.1pt;height:68.5pt;z-index:-251422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" fillcolor="#ffe599 [1303]" stroked="f" strokeweight="6pt">
                <w10:wrap anchorx="margin"/>
              </v:rect>
            </w:pict>
          </mc:Fallback>
        </mc:AlternateContent>
      </w:r>
      <w:r w:rsidR="007B2BBD">
        <w:rPr>
          <w:noProof/>
        </w:rPr>
        <w:drawing>
          <wp:anchor distT="0" distB="0" distL="114300" distR="114300" simplePos="0" relativeHeight="251895808" behindDoc="0" locked="0" layoutInCell="1" allowOverlap="1" wp14:anchorId="5F6438D4" wp14:editId="14BA4DB9">
            <wp:simplePos x="0" y="0"/>
            <wp:positionH relativeFrom="column">
              <wp:posOffset>0</wp:posOffset>
            </wp:positionH>
            <wp:positionV relativeFrom="paragraph">
              <wp:posOffset>90170</wp:posOffset>
            </wp:positionV>
            <wp:extent cx="1620000" cy="1328906"/>
            <wp:effectExtent l="0" t="0" r="5715" b="5080"/>
            <wp:wrapNone/>
            <wp:docPr id="153297587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66390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289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EEA7B1" w14:textId="6B5A7630" w:rsidR="00DF31D5" w:rsidRDefault="007B2BBD" w:rsidP="00DF31D5">
      <w:r>
        <w:t xml:space="preserve">We call </w:t>
      </w:r>
      <w:r w:rsidRPr="007B2BBD">
        <w:rPr>
          <w:b/>
          <w:bCs/>
        </w:rPr>
        <w:t>Disability Support Services</w:t>
      </w:r>
      <w:r>
        <w:t xml:space="preserve"> </w:t>
      </w:r>
      <w:r w:rsidRPr="007B2BBD">
        <w:rPr>
          <w:b/>
          <w:bCs/>
        </w:rPr>
        <w:t>DSS</w:t>
      </w:r>
      <w:r>
        <w:t xml:space="preserve"> for short in this document. </w:t>
      </w:r>
    </w:p>
    <w:p w14:paraId="08A3EDD9" w14:textId="77777777" w:rsidR="00DF31D5" w:rsidRDefault="00DF31D5" w:rsidP="00DF31D5"/>
    <w:p w14:paraId="11A5F71B" w14:textId="77777777" w:rsidR="007B2BBD" w:rsidRDefault="007B2BBD" w:rsidP="00DF31D5"/>
    <w:p w14:paraId="13E84852" w14:textId="41FAD684" w:rsidR="00DF31D5" w:rsidRDefault="00DF31D5" w:rsidP="00DF31D5">
      <w:r>
        <w:t xml:space="preserve">We talked about the </w:t>
      </w:r>
      <w:r w:rsidR="007B2BBD">
        <w:t>DSS</w:t>
      </w:r>
      <w:r>
        <w:t xml:space="preserve"> </w:t>
      </w:r>
      <w:r w:rsidRPr="007B2BBD">
        <w:rPr>
          <w:b/>
          <w:bCs/>
        </w:rPr>
        <w:t>review</w:t>
      </w:r>
      <w:r>
        <w:t xml:space="preserve">. </w:t>
      </w:r>
    </w:p>
    <w:p w14:paraId="512B24E4" w14:textId="6D5E7E95" w:rsidR="00DF31D5" w:rsidRDefault="00DF31D5" w:rsidP="00DF31D5"/>
    <w:p w14:paraId="7F331405" w14:textId="5D2B03C7" w:rsidR="00DF31D5" w:rsidRDefault="003F5453" w:rsidP="00DF31D5">
      <w:r>
        <w:rPr>
          <w:noProof/>
        </w:rPr>
        <w:drawing>
          <wp:anchor distT="0" distB="0" distL="114300" distR="114300" simplePos="0" relativeHeight="251891712" behindDoc="0" locked="0" layoutInCell="1" allowOverlap="1" wp14:anchorId="32C21733" wp14:editId="36DED677">
            <wp:simplePos x="0" y="0"/>
            <wp:positionH relativeFrom="column">
              <wp:posOffset>-2540</wp:posOffset>
            </wp:positionH>
            <wp:positionV relativeFrom="paragraph">
              <wp:posOffset>7620</wp:posOffset>
            </wp:positionV>
            <wp:extent cx="1439545" cy="1515745"/>
            <wp:effectExtent l="0" t="0" r="0" b="0"/>
            <wp:wrapNone/>
            <wp:docPr id="360155613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155613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2BBD">
        <w:rPr>
          <w:noProof/>
        </w:rPr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51E81C51" wp14:editId="77454116">
                <wp:simplePos x="0" y="0"/>
                <wp:positionH relativeFrom="column">
                  <wp:posOffset>2173857</wp:posOffset>
                </wp:positionH>
                <wp:positionV relativeFrom="paragraph">
                  <wp:posOffset>248356</wp:posOffset>
                </wp:positionV>
                <wp:extent cx="3672000" cy="1276709"/>
                <wp:effectExtent l="0" t="0" r="0" b="6350"/>
                <wp:wrapNone/>
                <wp:docPr id="1234114278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127670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CDAB91" id="Rectangle 19" o:spid="_x0000_s1026" alt="&quot;&quot;" style="position:absolute;margin-left:171.15pt;margin-top:19.55pt;width:289.15pt;height:100.55pt;z-index:-25142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" fillcolor="#deeaf6 [664]" stroked="f" strokeweight="6pt"/>
            </w:pict>
          </mc:Fallback>
        </mc:AlternateContent>
      </w:r>
    </w:p>
    <w:p w14:paraId="70C7E56D" w14:textId="4F96E9F7" w:rsidR="007B2BBD" w:rsidRDefault="007B2BBD" w:rsidP="00DF31D5">
      <w:r>
        <w:t xml:space="preserve">Here a </w:t>
      </w:r>
      <w:r w:rsidRPr="007B2BBD">
        <w:rPr>
          <w:b/>
          <w:bCs/>
        </w:rPr>
        <w:t xml:space="preserve">review </w:t>
      </w:r>
      <w:r>
        <w:t xml:space="preserve">is looking at something to see what needs to be changed to make it work better. </w:t>
      </w:r>
    </w:p>
    <w:p w14:paraId="4C42EADB" w14:textId="3F05C0C8" w:rsidR="00DF31D5" w:rsidRDefault="00315170" w:rsidP="00DF31D5">
      <w:r w:rsidRPr="00D554F5">
        <w:rPr>
          <w:b/>
          <w:bCs/>
          <w:noProof/>
        </w:rPr>
        <w:lastRenderedPageBreak/>
        <w:drawing>
          <wp:anchor distT="0" distB="0" distL="114300" distR="114300" simplePos="0" relativeHeight="251901952" behindDoc="0" locked="0" layoutInCell="1" allowOverlap="1" wp14:anchorId="5AC19C16" wp14:editId="3A2D0A6C">
            <wp:simplePos x="0" y="0"/>
            <wp:positionH relativeFrom="column">
              <wp:posOffset>31446</wp:posOffset>
            </wp:positionH>
            <wp:positionV relativeFrom="paragraph">
              <wp:posOffset>-85562</wp:posOffset>
            </wp:positionV>
            <wp:extent cx="1440000" cy="1749677"/>
            <wp:effectExtent l="0" t="0" r="0" b="3175"/>
            <wp:wrapNone/>
            <wp:docPr id="70227757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27757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7496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54F5">
        <w:rPr>
          <w:b/>
          <w:bCs/>
        </w:rPr>
        <w:t>Consultation</w:t>
      </w:r>
      <w:r>
        <w:t xml:space="preserve"> for the DSS review is happening now. </w:t>
      </w:r>
    </w:p>
    <w:p w14:paraId="053B6134" w14:textId="77777777" w:rsidR="00315170" w:rsidRDefault="00315170" w:rsidP="00DF31D5"/>
    <w:p w14:paraId="4DADB49F" w14:textId="27B8CA5D" w:rsidR="00315170" w:rsidRDefault="00315170" w:rsidP="00DF31D5">
      <w:r>
        <w:rPr>
          <w:noProof/>
        </w:rPr>
        <mc:AlternateContent>
          <mc:Choice Requires="wps">
            <w:drawing>
              <wp:anchor distT="0" distB="0" distL="114300" distR="114300" simplePos="0" relativeHeight="251900928" behindDoc="1" locked="0" layoutInCell="1" allowOverlap="1" wp14:anchorId="6C5C2869" wp14:editId="61BA110D">
                <wp:simplePos x="0" y="0"/>
                <wp:positionH relativeFrom="column">
                  <wp:posOffset>2176670</wp:posOffset>
                </wp:positionH>
                <wp:positionV relativeFrom="paragraph">
                  <wp:posOffset>230588</wp:posOffset>
                </wp:positionV>
                <wp:extent cx="3672000" cy="1232452"/>
                <wp:effectExtent l="0" t="0" r="0" b="0"/>
                <wp:wrapNone/>
                <wp:docPr id="2087976545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123245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95CB67" id="Rectangle 19" o:spid="_x0000_s1026" alt="&quot;&quot;" style="position:absolute;margin-left:171.4pt;margin-top:18.15pt;width:289.15pt;height:97.05pt;z-index:-25141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" fillcolor="#deeaf6 [664]" stroked="f" strokeweight="6pt"/>
            </w:pict>
          </mc:Fallback>
        </mc:AlternateContent>
      </w:r>
    </w:p>
    <w:p w14:paraId="7159A7E1" w14:textId="12693DD6" w:rsidR="00315170" w:rsidRDefault="00315170" w:rsidP="00DF31D5">
      <w:r>
        <w:t xml:space="preserve">Here </w:t>
      </w:r>
      <w:r w:rsidRPr="00315170">
        <w:rPr>
          <w:b/>
          <w:bCs/>
        </w:rPr>
        <w:t>consultation</w:t>
      </w:r>
      <w:r>
        <w:t xml:space="preserve"> is where we find out what people think about the </w:t>
      </w:r>
      <w:r w:rsidR="00481396">
        <w:t>DSS review</w:t>
      </w:r>
      <w:r>
        <w:t xml:space="preserve">. </w:t>
      </w:r>
    </w:p>
    <w:p w14:paraId="3E38AB26" w14:textId="6347ED57" w:rsidR="00DF31D5" w:rsidRDefault="00DF31D5" w:rsidP="00DF31D5"/>
    <w:p w14:paraId="130F1F43" w14:textId="050FAC74" w:rsidR="00315170" w:rsidRDefault="00D154D1" w:rsidP="00DF31D5">
      <w:r>
        <w:rPr>
          <w:noProof/>
        </w:rPr>
        <w:drawing>
          <wp:anchor distT="0" distB="0" distL="114300" distR="114300" simplePos="0" relativeHeight="251911168" behindDoc="0" locked="0" layoutInCell="1" allowOverlap="1" wp14:anchorId="0E9740F5" wp14:editId="04D80708">
            <wp:simplePos x="0" y="0"/>
            <wp:positionH relativeFrom="column">
              <wp:posOffset>24323</wp:posOffset>
            </wp:positionH>
            <wp:positionV relativeFrom="paragraph">
              <wp:posOffset>168164</wp:posOffset>
            </wp:positionV>
            <wp:extent cx="1619885" cy="1133475"/>
            <wp:effectExtent l="0" t="0" r="0" b="0"/>
            <wp:wrapNone/>
            <wp:docPr id="210730135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29372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B4A747" w14:textId="358B9CD9" w:rsidR="00315170" w:rsidRDefault="00481396" w:rsidP="00DF31D5">
      <w:r>
        <w:t>This</w:t>
      </w:r>
      <w:r w:rsidR="00315170">
        <w:t xml:space="preserve"> </w:t>
      </w:r>
      <w:r w:rsidR="003F5453">
        <w:t>meeting</w:t>
      </w:r>
      <w:r>
        <w:t xml:space="preserve"> is 1 of the ways we told </w:t>
      </w:r>
      <w:r w:rsidR="00814BAA">
        <w:t xml:space="preserve">the DSS Taskforce </w:t>
      </w:r>
      <w:r>
        <w:t xml:space="preserve">what we think about the DSS review. </w:t>
      </w:r>
    </w:p>
    <w:p w14:paraId="38472417" w14:textId="4B05AFF6" w:rsidR="00315170" w:rsidRDefault="00315170" w:rsidP="00DF31D5"/>
    <w:p w14:paraId="461F85C2" w14:textId="2CB84663" w:rsidR="00481396" w:rsidRDefault="00B1459F" w:rsidP="00DF31D5">
      <w:r>
        <w:rPr>
          <w:noProof/>
        </w:rPr>
        <mc:AlternateContent>
          <mc:Choice Requires="wpg">
            <w:drawing>
              <wp:anchor distT="0" distB="0" distL="114300" distR="114300" simplePos="0" relativeHeight="251909120" behindDoc="0" locked="0" layoutInCell="1" allowOverlap="1" wp14:anchorId="34711A0F" wp14:editId="73C9192F">
                <wp:simplePos x="0" y="0"/>
                <wp:positionH relativeFrom="column">
                  <wp:posOffset>-38045</wp:posOffset>
                </wp:positionH>
                <wp:positionV relativeFrom="paragraph">
                  <wp:posOffset>283900</wp:posOffset>
                </wp:positionV>
                <wp:extent cx="1690358" cy="983615"/>
                <wp:effectExtent l="0" t="0" r="0" b="0"/>
                <wp:wrapNone/>
                <wp:docPr id="1254651588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0358" cy="983615"/>
                          <a:chOff x="0" y="0"/>
                          <a:chExt cx="1690358" cy="983615"/>
                        </a:xfrm>
                      </wpg:grpSpPr>
                      <pic:pic xmlns:pic="http://schemas.openxmlformats.org/drawingml/2006/picture">
                        <pic:nvPicPr>
                          <pic:cNvPr id="154388175" name="Picture 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9836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6488426" name="Picture 10" descr="A red x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0883" y="103517"/>
                            <a:ext cx="879475" cy="8794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B55ECFB" id="Group 11" o:spid="_x0000_s1026" alt="&quot;&quot;" style="position:absolute;margin-left:-3pt;margin-top:22.35pt;width:133.1pt;height:77.45pt;z-index:251909120" coordsize="16903,983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alt="&quot;&quot;" style="position:absolute;width:14395;height:9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">
                  <v:imagedata r:id="rId50" o:title=""/>
                </v:shape>
                <v:shape id="Picture 10" o:spid="_x0000_s1028" type="#_x0000_t75" alt="A red x on a black background&#10;&#10;AI-generated content may be incorrect." style="position:absolute;left:8108;top:1035;width:8795;height:8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">
                  <v:imagedata r:id="rId51" o:title="A red x on a black background&#10;&#10;AI-generated content may be incorrect"/>
                </v:shape>
              </v:group>
            </w:pict>
          </mc:Fallback>
        </mc:AlternateContent>
      </w:r>
    </w:p>
    <w:p w14:paraId="4306CA2E" w14:textId="3D55FF1D" w:rsidR="00481396" w:rsidRDefault="00481396" w:rsidP="00B1459F">
      <w:r>
        <w:t xml:space="preserve">We </w:t>
      </w:r>
      <w:r w:rsidR="00802DB3">
        <w:t xml:space="preserve">also </w:t>
      </w:r>
      <w:r w:rsidR="00651009">
        <w:t>told</w:t>
      </w:r>
      <w:r w:rsidR="00814BAA">
        <w:t xml:space="preserve"> the DSS Taskforce</w:t>
      </w:r>
      <w:r w:rsidR="00651009">
        <w:t xml:space="preserve"> </w:t>
      </w:r>
      <w:r w:rsidR="00B1459F">
        <w:t xml:space="preserve">we </w:t>
      </w:r>
      <w:r w:rsidR="00814BAA">
        <w:t xml:space="preserve">are </w:t>
      </w:r>
      <w:r>
        <w:t xml:space="preserve">worried </w:t>
      </w:r>
      <w:r w:rsidR="00B1459F">
        <w:t>t</w:t>
      </w:r>
      <w:r>
        <w:t xml:space="preserve">he consultation </w:t>
      </w:r>
      <w:r w:rsidRPr="00B1459F">
        <w:rPr>
          <w:b/>
          <w:bCs/>
        </w:rPr>
        <w:t>process</w:t>
      </w:r>
      <w:r>
        <w:t xml:space="preserve"> </w:t>
      </w:r>
      <w:r w:rsidR="00814BAA">
        <w:t xml:space="preserve">is </w:t>
      </w:r>
      <w:r>
        <w:t>not accessible</w:t>
      </w:r>
      <w:r w:rsidR="00B1459F">
        <w:t>.</w:t>
      </w:r>
    </w:p>
    <w:p w14:paraId="03EBEEC3" w14:textId="79B2C302" w:rsidR="00B1459F" w:rsidRDefault="00D154D1" w:rsidP="00B1459F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06048" behindDoc="0" locked="0" layoutInCell="1" allowOverlap="1" wp14:anchorId="0B3524B8" wp14:editId="25B6E056">
            <wp:simplePos x="0" y="0"/>
            <wp:positionH relativeFrom="margin">
              <wp:posOffset>-40005</wp:posOffset>
            </wp:positionH>
            <wp:positionV relativeFrom="paragraph">
              <wp:posOffset>323850</wp:posOffset>
            </wp:positionV>
            <wp:extent cx="1439545" cy="1439545"/>
            <wp:effectExtent l="0" t="0" r="0" b="0"/>
            <wp:wrapNone/>
            <wp:docPr id="912112536" name="Picture 9121125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5C77D" w14:textId="4645AAB5" w:rsidR="00B1459F" w:rsidRDefault="00B1459F" w:rsidP="00B1459F">
      <w:r>
        <w:rPr>
          <w:noProof/>
        </w:rPr>
        <mc:AlternateContent>
          <mc:Choice Requires="wps">
            <w:drawing>
              <wp:anchor distT="0" distB="0" distL="114300" distR="114300" simplePos="0" relativeHeight="251904000" behindDoc="1" locked="0" layoutInCell="1" allowOverlap="1" wp14:anchorId="1744EBED" wp14:editId="6CF59DE2">
                <wp:simplePos x="0" y="0"/>
                <wp:positionH relativeFrom="column">
                  <wp:posOffset>2173593</wp:posOffset>
                </wp:positionH>
                <wp:positionV relativeFrom="paragraph">
                  <wp:posOffset>229870</wp:posOffset>
                </wp:positionV>
                <wp:extent cx="3672000" cy="845388"/>
                <wp:effectExtent l="0" t="0" r="0" b="5715"/>
                <wp:wrapNone/>
                <wp:docPr id="2051251408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84538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FD84E4" id="Rectangle 19" o:spid="_x0000_s1026" alt="&quot;&quot;" style="position:absolute;margin-left:171.15pt;margin-top:18.1pt;width:289.15pt;height:66.55pt;z-index:-25141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" fillcolor="#deeaf6 [664]" stroked="f" strokeweight="6pt"/>
            </w:pict>
          </mc:Fallback>
        </mc:AlternateContent>
      </w:r>
    </w:p>
    <w:p w14:paraId="67A7AE05" w14:textId="22FB59A2" w:rsidR="00B1459F" w:rsidRDefault="00B1459F" w:rsidP="00B1459F">
      <w:r>
        <w:t xml:space="preserve">Here </w:t>
      </w:r>
      <w:r w:rsidRPr="00B1459F">
        <w:rPr>
          <w:b/>
          <w:bCs/>
        </w:rPr>
        <w:t>process</w:t>
      </w:r>
      <w:r>
        <w:t xml:space="preserve"> means the steps to take to do something. </w:t>
      </w:r>
    </w:p>
    <w:p w14:paraId="055B659B" w14:textId="08A1521B" w:rsidR="00B1459F" w:rsidRDefault="00B1459F" w:rsidP="00B1459F"/>
    <w:p w14:paraId="0680FC09" w14:textId="77777777" w:rsidR="00B1459F" w:rsidRDefault="00B1459F" w:rsidP="00B1459F"/>
    <w:p w14:paraId="30DB24C0" w14:textId="77777777" w:rsidR="00814BAA" w:rsidRDefault="00814BAA">
      <w:pPr>
        <w:spacing w:line="240" w:lineRule="auto"/>
        <w:ind w:left="0"/>
      </w:pPr>
      <w:r>
        <w:br w:type="page"/>
      </w:r>
    </w:p>
    <w:p w14:paraId="53E1EBE6" w14:textId="05E37CCE" w:rsidR="00B1459F" w:rsidRDefault="003F5453" w:rsidP="00B1459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19360" behindDoc="0" locked="0" layoutInCell="1" allowOverlap="1" wp14:anchorId="1FC80A4D" wp14:editId="2AD6DD8F">
                <wp:simplePos x="0" y="0"/>
                <wp:positionH relativeFrom="column">
                  <wp:posOffset>0</wp:posOffset>
                </wp:positionH>
                <wp:positionV relativeFrom="paragraph">
                  <wp:posOffset>-235131</wp:posOffset>
                </wp:positionV>
                <wp:extent cx="1644015" cy="1439545"/>
                <wp:effectExtent l="0" t="0" r="0" b="0"/>
                <wp:wrapNone/>
                <wp:docPr id="891093613" name="Group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4015" cy="1439545"/>
                          <a:chOff x="0" y="0"/>
                          <a:chExt cx="1644015" cy="1439545"/>
                        </a:xfrm>
                      </wpg:grpSpPr>
                      <pic:pic xmlns:pic="http://schemas.openxmlformats.org/drawingml/2006/picture">
                        <pic:nvPicPr>
                          <pic:cNvPr id="260040350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276057" name="Picture 10" descr="A red x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5840" y="692331"/>
                            <a:ext cx="638175" cy="638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704F816" id="Group 26" o:spid="_x0000_s1026" alt="&quot;&quot;" style="position:absolute;margin-left:0;margin-top:-18.5pt;width:129.45pt;height:113.35pt;z-index:251919360" coordsize="16440,14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">
                <v:shape id="Picture 5" o:spid="_x0000_s1027" type="#_x0000_t75" alt="&quot;&quot;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">
                  <v:imagedata r:id="rId54" o:title=""/>
                </v:shape>
                <v:shape id="Picture 10" o:spid="_x0000_s1028" type="#_x0000_t75" alt="A red x on a black background&#10;&#10;AI-generated content may be incorrect." style="position:absolute;left:10058;top:6923;width:6382;height:6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">
                  <v:imagedata r:id="rId51" o:title="A red x on a black background&#10;&#10;AI-generated content may be incorrect"/>
                </v:shape>
              </v:group>
            </w:pict>
          </mc:Fallback>
        </mc:AlternateContent>
      </w:r>
      <w:r w:rsidR="00A54DFC">
        <w:t>We are worried that s</w:t>
      </w:r>
      <w:r w:rsidR="00B1459F">
        <w:t xml:space="preserve">ome disabled people </w:t>
      </w:r>
      <w:r w:rsidR="00A54DFC">
        <w:t>may</w:t>
      </w:r>
      <w:r w:rsidR="00814BAA">
        <w:t xml:space="preserve"> </w:t>
      </w:r>
      <w:proofErr w:type="gramStart"/>
      <w:r w:rsidR="00814BAA">
        <w:t>not</w:t>
      </w:r>
      <w:proofErr w:type="gramEnd"/>
      <w:r w:rsidR="00814BAA">
        <w:t xml:space="preserve"> able to</w:t>
      </w:r>
      <w:r w:rsidR="00B1459F">
        <w:t xml:space="preserve"> take part in the consultation process.  </w:t>
      </w:r>
    </w:p>
    <w:p w14:paraId="07B1A092" w14:textId="3B37E69E" w:rsidR="00B1459F" w:rsidRDefault="00B1459F" w:rsidP="00B1459F"/>
    <w:p w14:paraId="25C08351" w14:textId="30F2AF5D" w:rsidR="00B1459F" w:rsidRDefault="00106502" w:rsidP="00B1459F">
      <w:r>
        <w:rPr>
          <w:noProof/>
        </w:rPr>
        <w:drawing>
          <wp:anchor distT="0" distB="0" distL="114300" distR="114300" simplePos="0" relativeHeight="251921408" behindDoc="0" locked="0" layoutInCell="1" allowOverlap="1" wp14:anchorId="7B6437C6" wp14:editId="4E1E7644">
            <wp:simplePos x="0" y="0"/>
            <wp:positionH relativeFrom="margin">
              <wp:posOffset>0</wp:posOffset>
            </wp:positionH>
            <wp:positionV relativeFrom="paragraph">
              <wp:posOffset>229115</wp:posOffset>
            </wp:positionV>
            <wp:extent cx="2103615" cy="620202"/>
            <wp:effectExtent l="0" t="0" r="0" b="8890"/>
            <wp:wrapNone/>
            <wp:docPr id="53255453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935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615" cy="620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9CCA1C" w14:textId="734334EE" w:rsidR="00B1459F" w:rsidRDefault="00B1459F" w:rsidP="00B1459F">
      <w:r>
        <w:t xml:space="preserve">We also </w:t>
      </w:r>
      <w:r w:rsidR="00106502">
        <w:t xml:space="preserve">asked </w:t>
      </w:r>
      <w:r w:rsidR="003F5453">
        <w:t>the Ministry of Social Development</w:t>
      </w:r>
      <w:r>
        <w:t xml:space="preserve"> to think of </w:t>
      </w:r>
      <w:r w:rsidR="00106502">
        <w:t xml:space="preserve">accessible </w:t>
      </w:r>
      <w:r>
        <w:t>ways to work with:</w:t>
      </w:r>
    </w:p>
    <w:p w14:paraId="0C23E5EA" w14:textId="5B0969CE" w:rsidR="00B1459F" w:rsidRDefault="00B33EE4" w:rsidP="00481396">
      <w:pPr>
        <w:pStyle w:val="Listtoplevel"/>
      </w:pPr>
      <w:r>
        <w:drawing>
          <wp:anchor distT="0" distB="0" distL="114300" distR="114300" simplePos="0" relativeHeight="251924480" behindDoc="0" locked="0" layoutInCell="1" allowOverlap="1" wp14:anchorId="7F402EA9" wp14:editId="1CA5CCA5">
            <wp:simplePos x="0" y="0"/>
            <wp:positionH relativeFrom="column">
              <wp:posOffset>27102</wp:posOffset>
            </wp:positionH>
            <wp:positionV relativeFrom="paragraph">
              <wp:posOffset>134321</wp:posOffset>
            </wp:positionV>
            <wp:extent cx="1619885" cy="1619885"/>
            <wp:effectExtent l="0" t="0" r="5715" b="0"/>
            <wp:wrapNone/>
            <wp:docPr id="200367975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67975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459F">
        <w:t>communities</w:t>
      </w:r>
    </w:p>
    <w:p w14:paraId="29E2173A" w14:textId="5A2E1B14" w:rsidR="00B1459F" w:rsidRDefault="00B1459F" w:rsidP="00481396">
      <w:pPr>
        <w:pStyle w:val="Listtoplevel"/>
      </w:pPr>
      <w:r>
        <w:t xml:space="preserve">different groups of people. </w:t>
      </w:r>
    </w:p>
    <w:p w14:paraId="6A026F00" w14:textId="77777777" w:rsidR="00315170" w:rsidRDefault="00315170" w:rsidP="00DF31D5"/>
    <w:p w14:paraId="34F4ABB6" w14:textId="73EA5D9E" w:rsidR="00315170" w:rsidRDefault="00315170" w:rsidP="00DF31D5"/>
    <w:p w14:paraId="35DB3D7D" w14:textId="28043868" w:rsidR="00DF31D5" w:rsidRDefault="00B33EE4" w:rsidP="00DF31D5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33696" behindDoc="0" locked="0" layoutInCell="1" allowOverlap="1" wp14:anchorId="57A233C2" wp14:editId="7EBD4902">
            <wp:simplePos x="0" y="0"/>
            <wp:positionH relativeFrom="column">
              <wp:posOffset>-224956</wp:posOffset>
            </wp:positionH>
            <wp:positionV relativeFrom="paragraph">
              <wp:posOffset>419100</wp:posOffset>
            </wp:positionV>
            <wp:extent cx="1855311" cy="1311215"/>
            <wp:effectExtent l="0" t="0" r="0" b="0"/>
            <wp:wrapNone/>
            <wp:docPr id="262503755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75225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5311" cy="1311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4DA1">
        <w:rPr>
          <w:noProof/>
        </w:rPr>
        <w:t>At this meeting we also talked about</w:t>
      </w:r>
      <w:r w:rsidR="00106502">
        <w:rPr>
          <w:noProof/>
        </w:rPr>
        <w:t xml:space="preserve">: </w:t>
      </w:r>
    </w:p>
    <w:p w14:paraId="77C860E4" w14:textId="13DD46D1" w:rsidR="00106502" w:rsidRPr="009A0612" w:rsidRDefault="00106502" w:rsidP="00106502">
      <w:pPr>
        <w:pStyle w:val="Listtoplevel"/>
        <w:rPr>
          <w:b/>
          <w:bCs/>
        </w:rPr>
      </w:pPr>
      <w:r w:rsidRPr="009A0612">
        <w:rPr>
          <w:b/>
          <w:bCs/>
        </w:rPr>
        <w:t xml:space="preserve">assessment </w:t>
      </w:r>
    </w:p>
    <w:p w14:paraId="4246E1EA" w14:textId="449748B9" w:rsidR="00106502" w:rsidRDefault="00106502" w:rsidP="00106502">
      <w:pPr>
        <w:pStyle w:val="Listtoplevel"/>
      </w:pPr>
      <w:r w:rsidRPr="009A0612">
        <w:rPr>
          <w:b/>
          <w:bCs/>
        </w:rPr>
        <w:t>flexible funding</w:t>
      </w:r>
      <w:r>
        <w:t>.</w:t>
      </w:r>
    </w:p>
    <w:p w14:paraId="20DA2AE8" w14:textId="7ACDAD8E" w:rsidR="009A0612" w:rsidRDefault="006D2FA4" w:rsidP="009A0612">
      <w:r>
        <w:rPr>
          <w:noProof/>
        </w:rPr>
        <w:drawing>
          <wp:anchor distT="0" distB="0" distL="114300" distR="114300" simplePos="0" relativeHeight="251931648" behindDoc="0" locked="0" layoutInCell="1" allowOverlap="1" wp14:anchorId="60FADCED" wp14:editId="21988EAC">
            <wp:simplePos x="0" y="0"/>
            <wp:positionH relativeFrom="column">
              <wp:posOffset>-116840</wp:posOffset>
            </wp:positionH>
            <wp:positionV relativeFrom="paragraph">
              <wp:posOffset>104503</wp:posOffset>
            </wp:positionV>
            <wp:extent cx="1440000" cy="1822734"/>
            <wp:effectExtent l="0" t="0" r="0" b="0"/>
            <wp:wrapNone/>
            <wp:docPr id="139978885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78885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8227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C05239" w14:textId="078BFB4A" w:rsidR="009A0612" w:rsidRDefault="00B33EE4" w:rsidP="009A0612"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1" locked="0" layoutInCell="1" allowOverlap="1" wp14:anchorId="7E4B5875" wp14:editId="48B93D0C">
                <wp:simplePos x="0" y="0"/>
                <wp:positionH relativeFrom="column">
                  <wp:posOffset>2146521</wp:posOffset>
                </wp:positionH>
                <wp:positionV relativeFrom="paragraph">
                  <wp:posOffset>254331</wp:posOffset>
                </wp:positionV>
                <wp:extent cx="3672000" cy="1224951"/>
                <wp:effectExtent l="0" t="0" r="0" b="0"/>
                <wp:wrapNone/>
                <wp:docPr id="1597636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122495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2D42CD" id="Rectangle 19" o:spid="_x0000_s1026" alt="&quot;&quot;" style="position:absolute;margin-left:169pt;margin-top:20.05pt;width:289.15pt;height:96.45pt;z-index:-25138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" fillcolor="#deeaf6 [664]" stroked="f" strokeweight="6pt"/>
            </w:pict>
          </mc:Fallback>
        </mc:AlternateContent>
      </w:r>
    </w:p>
    <w:p w14:paraId="768A13C1" w14:textId="5DC618EE" w:rsidR="009A0612" w:rsidRDefault="009A0612" w:rsidP="009A0612">
      <w:r>
        <w:t xml:space="preserve">Here </w:t>
      </w:r>
      <w:r w:rsidRPr="009A0612">
        <w:rPr>
          <w:b/>
          <w:bCs/>
        </w:rPr>
        <w:t xml:space="preserve">assessment </w:t>
      </w:r>
      <w:r>
        <w:t xml:space="preserve">is </w:t>
      </w:r>
      <w:r w:rsidR="00B33EE4">
        <w:t xml:space="preserve">the process of finding out what your support needs are. </w:t>
      </w:r>
    </w:p>
    <w:p w14:paraId="110F6BBB" w14:textId="77777777" w:rsidR="00904DA1" w:rsidRDefault="00904DA1">
      <w:pPr>
        <w:spacing w:line="240" w:lineRule="auto"/>
        <w:ind w:left="0"/>
      </w:pPr>
      <w:r>
        <w:br w:type="page"/>
      </w:r>
    </w:p>
    <w:p w14:paraId="74D325B1" w14:textId="61C65749" w:rsidR="009A0612" w:rsidRDefault="001B5288" w:rsidP="009A061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26528" behindDoc="1" locked="0" layoutInCell="1" allowOverlap="1" wp14:anchorId="274BC9D0" wp14:editId="24084B17">
                <wp:simplePos x="0" y="0"/>
                <wp:positionH relativeFrom="column">
                  <wp:posOffset>2176670</wp:posOffset>
                </wp:positionH>
                <wp:positionV relativeFrom="paragraph">
                  <wp:posOffset>-119269</wp:posOffset>
                </wp:positionV>
                <wp:extent cx="3671570" cy="3205370"/>
                <wp:effectExtent l="0" t="0" r="0" b="0"/>
                <wp:wrapNone/>
                <wp:docPr id="2014691031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32053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DFB264" id="Rectangle 19" o:spid="_x0000_s1026" alt="&quot;&quot;" style="position:absolute;margin-left:171.4pt;margin-top:-9.4pt;width:289.1pt;height:252.4pt;z-index:-25138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" fillcolor="#deeaf6 [664]" stroked="f" strokeweight="6pt"/>
            </w:pict>
          </mc:Fallback>
        </mc:AlternateContent>
      </w:r>
      <w:r w:rsidR="00E97FAA">
        <w:rPr>
          <w:noProof/>
        </w:rPr>
        <w:drawing>
          <wp:anchor distT="0" distB="0" distL="114300" distR="114300" simplePos="0" relativeHeight="251927552" behindDoc="0" locked="0" layoutInCell="1" allowOverlap="1" wp14:anchorId="44EA606C" wp14:editId="07EDCC09">
            <wp:simplePos x="0" y="0"/>
            <wp:positionH relativeFrom="column">
              <wp:posOffset>-327804</wp:posOffset>
            </wp:positionH>
            <wp:positionV relativeFrom="paragraph">
              <wp:posOffset>-241540</wp:posOffset>
            </wp:positionV>
            <wp:extent cx="1855311" cy="1311215"/>
            <wp:effectExtent l="0" t="0" r="0" b="0"/>
            <wp:wrapNone/>
            <wp:docPr id="212875225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75225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8234" cy="13132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0612">
        <w:t xml:space="preserve">Here </w:t>
      </w:r>
      <w:r w:rsidR="009A0612" w:rsidRPr="009A0612">
        <w:rPr>
          <w:b/>
          <w:bCs/>
        </w:rPr>
        <w:t>flexible funding</w:t>
      </w:r>
      <w:r w:rsidR="009A0612">
        <w:t>:</w:t>
      </w:r>
    </w:p>
    <w:p w14:paraId="07E7D075" w14:textId="434ADF45" w:rsidR="009A0612" w:rsidRDefault="009A0612" w:rsidP="009A0612">
      <w:pPr>
        <w:pStyle w:val="Listtoplevel"/>
      </w:pPr>
      <w:r>
        <w:t>is the money you get from DSS</w:t>
      </w:r>
    </w:p>
    <w:p w14:paraId="7BA78424" w14:textId="05D222D3" w:rsidR="009A0612" w:rsidRPr="009A0612" w:rsidRDefault="00E97FAA" w:rsidP="009A0612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drawing>
          <wp:anchor distT="0" distB="0" distL="114300" distR="114300" simplePos="0" relativeHeight="251928576" behindDoc="0" locked="0" layoutInCell="1" allowOverlap="1" wp14:anchorId="71BC1ABD" wp14:editId="0301873E">
            <wp:simplePos x="0" y="0"/>
            <wp:positionH relativeFrom="column">
              <wp:posOffset>-61512</wp:posOffset>
            </wp:positionH>
            <wp:positionV relativeFrom="paragraph">
              <wp:posOffset>237131</wp:posOffset>
            </wp:positionV>
            <wp:extent cx="1440000" cy="1677713"/>
            <wp:effectExtent l="0" t="0" r="0" b="0"/>
            <wp:wrapNone/>
            <wp:docPr id="1205849770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849770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777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0612" w:rsidRPr="009A0612">
        <w:rPr>
          <w:b/>
          <w:bCs/>
        </w:rPr>
        <w:t>and</w:t>
      </w:r>
    </w:p>
    <w:p w14:paraId="3B4EDA05" w14:textId="078A1239" w:rsidR="009A0612" w:rsidRDefault="00B33EE4" w:rsidP="009A0612">
      <w:pPr>
        <w:pStyle w:val="Listtoplevel"/>
      </w:pPr>
      <w:r>
        <w:t>means y</w:t>
      </w:r>
      <w:r w:rsidR="009A0612">
        <w:t xml:space="preserve">ou have more control over </w:t>
      </w:r>
      <w:r>
        <w:t>how you spend the money to support your needs</w:t>
      </w:r>
      <w:r w:rsidR="009A0612">
        <w:t xml:space="preserve">. </w:t>
      </w:r>
    </w:p>
    <w:p w14:paraId="6C520105" w14:textId="77777777" w:rsidR="009A0612" w:rsidRDefault="009A0612" w:rsidP="009A0612"/>
    <w:p w14:paraId="4AEC3131" w14:textId="68956EAF" w:rsidR="009A0612" w:rsidRDefault="001B5288" w:rsidP="009A0612">
      <w:r>
        <w:rPr>
          <w:noProof/>
        </w:rPr>
        <w:drawing>
          <wp:anchor distT="0" distB="0" distL="114300" distR="114300" simplePos="0" relativeHeight="251922432" behindDoc="0" locked="0" layoutInCell="1" allowOverlap="1" wp14:anchorId="4350E119" wp14:editId="6BE99DD1">
            <wp:simplePos x="0" y="0"/>
            <wp:positionH relativeFrom="column">
              <wp:posOffset>-56515</wp:posOffset>
            </wp:positionH>
            <wp:positionV relativeFrom="paragraph">
              <wp:posOffset>217170</wp:posOffset>
            </wp:positionV>
            <wp:extent cx="1619885" cy="1037590"/>
            <wp:effectExtent l="0" t="0" r="0" b="0"/>
            <wp:wrapNone/>
            <wp:docPr id="1120719530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71953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37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BC6B16" w14:textId="47C40FA2" w:rsidR="00106502" w:rsidRDefault="00106502" w:rsidP="00106502">
      <w:pPr>
        <w:rPr>
          <w:noProof/>
        </w:rPr>
      </w:pPr>
      <w:r>
        <w:rPr>
          <w:noProof/>
        </w:rPr>
        <w:t xml:space="preserve">We also talked about how important it is to build up trust with: </w:t>
      </w:r>
    </w:p>
    <w:p w14:paraId="7F0A6390" w14:textId="66476966" w:rsidR="00106502" w:rsidRDefault="00106502" w:rsidP="00106502">
      <w:pPr>
        <w:pStyle w:val="Listtoplevel"/>
      </w:pPr>
      <w:r>
        <w:drawing>
          <wp:anchor distT="0" distB="0" distL="114300" distR="114300" simplePos="0" relativeHeight="251923456" behindDoc="0" locked="0" layoutInCell="1" allowOverlap="1" wp14:anchorId="0608E507" wp14:editId="618C9CD8">
            <wp:simplePos x="0" y="0"/>
            <wp:positionH relativeFrom="column">
              <wp:posOffset>3175</wp:posOffset>
            </wp:positionH>
            <wp:positionV relativeFrom="paragraph">
              <wp:posOffset>477520</wp:posOffset>
            </wp:positionV>
            <wp:extent cx="1620000" cy="1620000"/>
            <wp:effectExtent l="0" t="0" r="5715" b="0"/>
            <wp:wrapNone/>
            <wp:docPr id="103891311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91311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isabled people</w:t>
      </w:r>
    </w:p>
    <w:p w14:paraId="5B035BF6" w14:textId="53AB5638" w:rsidR="00106502" w:rsidRPr="00106502" w:rsidRDefault="00106502" w:rsidP="00106502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106502">
        <w:rPr>
          <w:b/>
          <w:bCs/>
        </w:rPr>
        <w:t>and</w:t>
      </w:r>
    </w:p>
    <w:p w14:paraId="2D677C0A" w14:textId="63800EC6" w:rsidR="00106502" w:rsidRDefault="00106502" w:rsidP="00106502">
      <w:pPr>
        <w:pStyle w:val="Listtoplevel"/>
      </w:pPr>
      <w:r>
        <w:t xml:space="preserve">their whānau / </w:t>
      </w:r>
      <w:r w:rsidR="000A43EF">
        <w:t>families</w:t>
      </w:r>
      <w:r>
        <w:t xml:space="preserve">. </w:t>
      </w:r>
    </w:p>
    <w:p w14:paraId="753548AC" w14:textId="32D683C6" w:rsidR="00106502" w:rsidRDefault="003F5453" w:rsidP="0010650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072960" behindDoc="0" locked="0" layoutInCell="1" allowOverlap="1" wp14:anchorId="08F09244" wp14:editId="2A32004B">
            <wp:simplePos x="0" y="0"/>
            <wp:positionH relativeFrom="column">
              <wp:posOffset>-3175</wp:posOffset>
            </wp:positionH>
            <wp:positionV relativeFrom="paragraph">
              <wp:posOffset>230233</wp:posOffset>
            </wp:positionV>
            <wp:extent cx="1440000" cy="1611026"/>
            <wp:effectExtent l="0" t="0" r="0" b="0"/>
            <wp:wrapNone/>
            <wp:docPr id="4779562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9562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11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D7B541" w14:textId="60AEF414" w:rsidR="00106502" w:rsidRDefault="00106502" w:rsidP="00106502">
      <w:pPr>
        <w:rPr>
          <w:noProof/>
        </w:rPr>
      </w:pPr>
    </w:p>
    <w:p w14:paraId="351399EA" w14:textId="621DC9BA" w:rsidR="00106502" w:rsidRDefault="00106502" w:rsidP="00106502">
      <w:pPr>
        <w:rPr>
          <w:noProof/>
        </w:rPr>
      </w:pPr>
      <w:r>
        <w:rPr>
          <w:noProof/>
        </w:rPr>
        <w:t xml:space="preserve">It was a good meeting. </w:t>
      </w:r>
    </w:p>
    <w:p w14:paraId="1A652E7C" w14:textId="77777777" w:rsidR="00106502" w:rsidRDefault="00106502" w:rsidP="00106502">
      <w:pPr>
        <w:rPr>
          <w:noProof/>
        </w:rPr>
      </w:pPr>
    </w:p>
    <w:p w14:paraId="41F24A4D" w14:textId="77777777" w:rsidR="00106502" w:rsidRDefault="00106502" w:rsidP="00106502">
      <w:pPr>
        <w:rPr>
          <w:noProof/>
        </w:rPr>
      </w:pPr>
    </w:p>
    <w:p w14:paraId="51FBE09E" w14:textId="77777777" w:rsidR="00315170" w:rsidRPr="007839BB" w:rsidRDefault="00315170" w:rsidP="00315170">
      <w:pPr>
        <w:rPr>
          <w:color w:val="000000" w:themeColor="text1"/>
        </w:rPr>
      </w:pPr>
      <w:r w:rsidRPr="007839BB">
        <w:rPr>
          <w:noProof/>
          <w:color w:val="000000" w:themeColor="text1"/>
        </w:rPr>
        <w:lastRenderedPageBreak/>
        <w:drawing>
          <wp:anchor distT="0" distB="0" distL="114300" distR="114300" simplePos="0" relativeHeight="251898880" behindDoc="0" locked="0" layoutInCell="1" allowOverlap="1" wp14:anchorId="244DC8E0" wp14:editId="159DCC7A">
            <wp:simplePos x="0" y="0"/>
            <wp:positionH relativeFrom="margin">
              <wp:posOffset>22454</wp:posOffset>
            </wp:positionH>
            <wp:positionV relativeFrom="paragraph">
              <wp:posOffset>-145325</wp:posOffset>
            </wp:positionV>
            <wp:extent cx="1371600" cy="1427625"/>
            <wp:effectExtent l="0" t="0" r="0" b="0"/>
            <wp:wrapNone/>
            <wp:docPr id="181361512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61512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2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39BB">
        <w:rPr>
          <w:color w:val="000000" w:themeColor="text1"/>
        </w:rPr>
        <w:t xml:space="preserve">More information about the DSS review can be found on the Disability Support Services </w:t>
      </w:r>
      <w:r w:rsidRPr="007839BB">
        <w:rPr>
          <w:b/>
          <w:bCs/>
          <w:color w:val="000000" w:themeColor="text1"/>
        </w:rPr>
        <w:t>website</w:t>
      </w:r>
      <w:r w:rsidRPr="007839BB">
        <w:rPr>
          <w:color w:val="000000" w:themeColor="text1"/>
        </w:rPr>
        <w:t xml:space="preserve"> here:</w:t>
      </w:r>
    </w:p>
    <w:p w14:paraId="246EB16B" w14:textId="77777777" w:rsidR="00904DA1" w:rsidRPr="007839BB" w:rsidRDefault="00904DA1" w:rsidP="00315170">
      <w:pPr>
        <w:rPr>
          <w:color w:val="000000" w:themeColor="text1"/>
        </w:rPr>
      </w:pPr>
    </w:p>
    <w:p w14:paraId="131A186E" w14:textId="523947F6" w:rsidR="00904DA1" w:rsidRPr="007839BB" w:rsidRDefault="00904DA1" w:rsidP="00315170">
      <w:pPr>
        <w:rPr>
          <w:b/>
          <w:bCs/>
          <w:color w:val="000000" w:themeColor="text1"/>
        </w:rPr>
      </w:pPr>
      <w:hyperlink r:id="rId64" w:history="1">
        <w:r w:rsidRPr="007839BB">
          <w:rPr>
            <w:rStyle w:val="Hyperlink"/>
            <w:b/>
            <w:bCs/>
            <w:color w:val="000000" w:themeColor="text1"/>
            <w:u w:val="none"/>
          </w:rPr>
          <w:t>www.disabilitysupport.govt.nz</w:t>
        </w:r>
      </w:hyperlink>
    </w:p>
    <w:p w14:paraId="4AB64AE4" w14:textId="42F939FD" w:rsidR="00DF31D5" w:rsidRPr="007839BB" w:rsidRDefault="00904DA1" w:rsidP="003F5453">
      <w:pPr>
        <w:rPr>
          <w:color w:val="000000" w:themeColor="text1"/>
        </w:rPr>
      </w:pPr>
      <w:r w:rsidRPr="007839BB">
        <w:rPr>
          <w:noProof/>
          <w:color w:val="000000" w:themeColor="text1"/>
        </w:rPr>
        <w:drawing>
          <wp:anchor distT="0" distB="0" distL="114300" distR="114300" simplePos="0" relativeHeight="252073984" behindDoc="0" locked="0" layoutInCell="1" allowOverlap="1" wp14:anchorId="1D57FED1" wp14:editId="71F6E5FC">
            <wp:simplePos x="0" y="0"/>
            <wp:positionH relativeFrom="column">
              <wp:posOffset>22225</wp:posOffset>
            </wp:positionH>
            <wp:positionV relativeFrom="paragraph">
              <wp:posOffset>91544</wp:posOffset>
            </wp:positionV>
            <wp:extent cx="1440000" cy="1847742"/>
            <wp:effectExtent l="0" t="0" r="0" b="0"/>
            <wp:wrapNone/>
            <wp:docPr id="638117603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117603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8477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912E94" w14:textId="148B66F3" w:rsidR="003F5453" w:rsidRPr="007839BB" w:rsidRDefault="003F5453" w:rsidP="00DF31D5">
      <w:pPr>
        <w:rPr>
          <w:color w:val="000000" w:themeColor="text1"/>
        </w:rPr>
      </w:pPr>
    </w:p>
    <w:p w14:paraId="73F54E18" w14:textId="38BCEBA2" w:rsidR="003F5453" w:rsidRPr="007839BB" w:rsidRDefault="003F5453" w:rsidP="00DF31D5">
      <w:pPr>
        <w:rPr>
          <w:color w:val="000000" w:themeColor="text1"/>
        </w:rPr>
      </w:pPr>
      <w:r w:rsidRPr="007839BB">
        <w:rPr>
          <w:color w:val="000000" w:themeColor="text1"/>
        </w:rPr>
        <w:t xml:space="preserve">This website is not in Easy Read. </w:t>
      </w:r>
    </w:p>
    <w:p w14:paraId="6EE5D640" w14:textId="77777777" w:rsidR="00106502" w:rsidRDefault="00106502">
      <w:pPr>
        <w:spacing w:line="240" w:lineRule="auto"/>
        <w:ind w:left="0"/>
      </w:pPr>
      <w:r>
        <w:br w:type="page"/>
      </w:r>
    </w:p>
    <w:p w14:paraId="3A80702F" w14:textId="5846DE6F" w:rsidR="00B33EE4" w:rsidRDefault="00B33EE4" w:rsidP="00B33EE4">
      <w:pPr>
        <w:pStyle w:val="Heading1"/>
      </w:pPr>
      <w:bookmarkStart w:id="3" w:name="_Whaikaha_–_Ministry"/>
      <w:bookmarkEnd w:id="3"/>
      <w:r>
        <w:lastRenderedPageBreak/>
        <w:t>Whaikaha</w:t>
      </w:r>
      <w:r w:rsidR="00026014">
        <w:t xml:space="preserve"> – Ministry of Disabled People</w:t>
      </w:r>
    </w:p>
    <w:p w14:paraId="1A483FDB" w14:textId="77777777" w:rsidR="00B33EE4" w:rsidRDefault="00B33EE4" w:rsidP="00B33EE4"/>
    <w:p w14:paraId="37DF63F1" w14:textId="469CA98D" w:rsidR="00B33EE4" w:rsidRDefault="00026014" w:rsidP="00B33EE4">
      <w:r>
        <w:rPr>
          <w:noProof/>
        </w:rPr>
        <w:drawing>
          <wp:anchor distT="0" distB="0" distL="114300" distR="114300" simplePos="0" relativeHeight="251934720" behindDoc="0" locked="0" layoutInCell="1" allowOverlap="1" wp14:anchorId="767B925E" wp14:editId="26992B8B">
            <wp:simplePos x="0" y="0"/>
            <wp:positionH relativeFrom="column">
              <wp:posOffset>34445</wp:posOffset>
            </wp:positionH>
            <wp:positionV relativeFrom="paragraph">
              <wp:posOffset>346710</wp:posOffset>
            </wp:positionV>
            <wp:extent cx="1620000" cy="316957"/>
            <wp:effectExtent l="0" t="0" r="5715" b="635"/>
            <wp:wrapNone/>
            <wp:docPr id="32111455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11455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316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53A34B" w14:textId="57AE6136" w:rsidR="00B33EE4" w:rsidRDefault="00B33EE4" w:rsidP="00B33EE4">
      <w:r>
        <w:t xml:space="preserve">The DPO </w:t>
      </w:r>
      <w:r w:rsidR="00026014">
        <w:t>Coalition</w:t>
      </w:r>
      <w:r>
        <w:t xml:space="preserve"> met with staff from Whaikaha</w:t>
      </w:r>
      <w:r w:rsidR="00026014">
        <w:t>:</w:t>
      </w:r>
    </w:p>
    <w:p w14:paraId="777D11FE" w14:textId="47CB953F" w:rsidR="00026014" w:rsidRDefault="00026014" w:rsidP="00026014">
      <w:pPr>
        <w:pStyle w:val="Listtoplevel"/>
      </w:pPr>
      <w:r>
        <w:drawing>
          <wp:anchor distT="0" distB="0" distL="114300" distR="114300" simplePos="0" relativeHeight="251939840" behindDoc="0" locked="0" layoutInCell="1" allowOverlap="1" wp14:anchorId="001F0ED3" wp14:editId="553A1FC4">
            <wp:simplePos x="0" y="0"/>
            <wp:positionH relativeFrom="column">
              <wp:posOffset>34618</wp:posOffset>
            </wp:positionH>
            <wp:positionV relativeFrom="paragraph">
              <wp:posOffset>447483</wp:posOffset>
            </wp:positionV>
            <wp:extent cx="1620000" cy="1133785"/>
            <wp:effectExtent l="0" t="0" r="0" b="0"/>
            <wp:wrapNone/>
            <wp:docPr id="200669436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69436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Ben O’Meara</w:t>
      </w:r>
    </w:p>
    <w:p w14:paraId="138B170A" w14:textId="0D2DAA66" w:rsidR="00026014" w:rsidRDefault="00026014" w:rsidP="00026014">
      <w:pPr>
        <w:pStyle w:val="Listtoplevel"/>
      </w:pPr>
      <w:r>
        <w:t>Sheryl Pinckney</w:t>
      </w:r>
    </w:p>
    <w:p w14:paraId="75C4BF22" w14:textId="1D872588" w:rsidR="00026014" w:rsidRDefault="00026014" w:rsidP="00026014">
      <w:pPr>
        <w:pStyle w:val="Listtoplevel"/>
      </w:pPr>
      <w:r>
        <w:t xml:space="preserve">Pauline Melham. </w:t>
      </w:r>
    </w:p>
    <w:p w14:paraId="37DABA65" w14:textId="63E64AB5" w:rsidR="00B33EE4" w:rsidRDefault="00026014" w:rsidP="00B33EE4">
      <w:r>
        <w:rPr>
          <w:noProof/>
        </w:rPr>
        <w:drawing>
          <wp:anchor distT="0" distB="0" distL="114300" distR="114300" simplePos="0" relativeHeight="251940864" behindDoc="0" locked="0" layoutInCell="1" allowOverlap="1" wp14:anchorId="27FCB9F5" wp14:editId="4B0335F7">
            <wp:simplePos x="0" y="0"/>
            <wp:positionH relativeFrom="column">
              <wp:posOffset>27114</wp:posOffset>
            </wp:positionH>
            <wp:positionV relativeFrom="paragraph">
              <wp:posOffset>202565</wp:posOffset>
            </wp:positionV>
            <wp:extent cx="1620000" cy="1620000"/>
            <wp:effectExtent l="0" t="0" r="5715" b="0"/>
            <wp:wrapNone/>
            <wp:docPr id="890097455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097455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85974E" w14:textId="0FFE9177" w:rsidR="00B33EE4" w:rsidRDefault="00B33EE4" w:rsidP="00B33EE4"/>
    <w:p w14:paraId="2EB8CDF4" w14:textId="53134E46" w:rsidR="00B33EE4" w:rsidRDefault="00026014" w:rsidP="00B33EE4">
      <w:r>
        <w:t xml:space="preserve">We talked about the New Zealand Disability Strategy review. </w:t>
      </w:r>
    </w:p>
    <w:p w14:paraId="5D313A03" w14:textId="3114DB91" w:rsidR="00026014" w:rsidRDefault="00026014" w:rsidP="00B33EE4"/>
    <w:p w14:paraId="3152A74F" w14:textId="7DA59A77" w:rsidR="00026014" w:rsidRDefault="00026014" w:rsidP="00B33EE4"/>
    <w:p w14:paraId="60F2DF7E" w14:textId="249EC867" w:rsidR="009859EE" w:rsidRDefault="007839BB" w:rsidP="001208B9">
      <w:r>
        <w:rPr>
          <w:noProof/>
        </w:rPr>
        <w:drawing>
          <wp:anchor distT="0" distB="0" distL="114300" distR="114300" simplePos="0" relativeHeight="252075008" behindDoc="0" locked="0" layoutInCell="1" allowOverlap="1" wp14:anchorId="45515BEF" wp14:editId="725FB165">
            <wp:simplePos x="0" y="0"/>
            <wp:positionH relativeFrom="column">
              <wp:posOffset>19050</wp:posOffset>
            </wp:positionH>
            <wp:positionV relativeFrom="paragraph">
              <wp:posOffset>657217</wp:posOffset>
            </wp:positionV>
            <wp:extent cx="1260000" cy="1702703"/>
            <wp:effectExtent l="0" t="0" r="0" b="0"/>
            <wp:wrapNone/>
            <wp:docPr id="138674259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74259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7027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59EE">
        <w:t xml:space="preserve">There will be 5 </w:t>
      </w:r>
      <w:r w:rsidR="009859EE" w:rsidRPr="00DD5584">
        <w:rPr>
          <w:b/>
          <w:bCs/>
        </w:rPr>
        <w:t xml:space="preserve">priority </w:t>
      </w:r>
      <w:r w:rsidR="009859EE" w:rsidRPr="00DD5584">
        <w:t xml:space="preserve">areas </w:t>
      </w:r>
      <w:r w:rsidR="00DD5584">
        <w:t>of work i</w:t>
      </w:r>
      <w:r w:rsidR="009859EE">
        <w:t xml:space="preserve">n the new Disability Strategy. </w:t>
      </w:r>
    </w:p>
    <w:p w14:paraId="60CD02D8" w14:textId="4E18B32E" w:rsidR="009859EE" w:rsidRDefault="009859EE" w:rsidP="001208B9"/>
    <w:p w14:paraId="0AF30A9D" w14:textId="3F086EF2" w:rsidR="009859EE" w:rsidRDefault="00DD5584" w:rsidP="001208B9">
      <w:r>
        <w:rPr>
          <w:noProof/>
        </w:rPr>
        <mc:AlternateContent>
          <mc:Choice Requires="wps">
            <w:drawing>
              <wp:anchor distT="0" distB="0" distL="114300" distR="114300" simplePos="0" relativeHeight="251952128" behindDoc="1" locked="0" layoutInCell="1" allowOverlap="1" wp14:anchorId="6EB151EE" wp14:editId="3AAF641D">
                <wp:simplePos x="0" y="0"/>
                <wp:positionH relativeFrom="column">
                  <wp:posOffset>2225615</wp:posOffset>
                </wp:positionH>
                <wp:positionV relativeFrom="paragraph">
                  <wp:posOffset>225148</wp:posOffset>
                </wp:positionV>
                <wp:extent cx="3672000" cy="879895"/>
                <wp:effectExtent l="0" t="0" r="0" b="0"/>
                <wp:wrapNone/>
                <wp:docPr id="395625819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8798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BF5F53" id="Rectangle 19" o:spid="_x0000_s1026" alt="&quot;&quot;" style="position:absolute;margin-left:175.25pt;margin-top:17.75pt;width:289.15pt;height:69.3pt;z-index:-25136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" fillcolor="#deeaf6 [664]" stroked="f" strokeweight="6pt"/>
            </w:pict>
          </mc:Fallback>
        </mc:AlternateContent>
      </w:r>
    </w:p>
    <w:p w14:paraId="58397B4F" w14:textId="230F8133" w:rsidR="009859EE" w:rsidRPr="00DD5584" w:rsidRDefault="009859EE" w:rsidP="001208B9">
      <w:r>
        <w:t xml:space="preserve">Here </w:t>
      </w:r>
      <w:r w:rsidRPr="00DD5584">
        <w:rPr>
          <w:b/>
          <w:bCs/>
        </w:rPr>
        <w:t>priority</w:t>
      </w:r>
      <w:r w:rsidR="00DD5584">
        <w:rPr>
          <w:b/>
          <w:bCs/>
        </w:rPr>
        <w:t xml:space="preserve"> </w:t>
      </w:r>
      <w:r w:rsidR="00DD5584">
        <w:t xml:space="preserve">means the most important </w:t>
      </w:r>
      <w:r w:rsidR="001B5288">
        <w:t>areas of work</w:t>
      </w:r>
      <w:r w:rsidR="00DD5584">
        <w:t xml:space="preserve">. </w:t>
      </w:r>
    </w:p>
    <w:p w14:paraId="20DF9CD7" w14:textId="77777777" w:rsidR="00DD5584" w:rsidRDefault="00DD5584" w:rsidP="001208B9"/>
    <w:p w14:paraId="5012E700" w14:textId="55FD741B" w:rsidR="001208B9" w:rsidRDefault="00DD5584" w:rsidP="00870A55">
      <w:r>
        <w:rPr>
          <w:noProof/>
          <w:lang w:eastAsia="en-GB"/>
        </w:rPr>
        <w:lastRenderedPageBreak/>
        <w:drawing>
          <wp:anchor distT="0" distB="0" distL="114300" distR="114300" simplePos="0" relativeHeight="251945984" behindDoc="0" locked="0" layoutInCell="1" allowOverlap="1" wp14:anchorId="35DD5249" wp14:editId="2080E51E">
            <wp:simplePos x="0" y="0"/>
            <wp:positionH relativeFrom="column">
              <wp:posOffset>16042</wp:posOffset>
            </wp:positionH>
            <wp:positionV relativeFrom="paragraph">
              <wp:posOffset>-156411</wp:posOffset>
            </wp:positionV>
            <wp:extent cx="1620000" cy="1053000"/>
            <wp:effectExtent l="0" t="0" r="5715" b="1270"/>
            <wp:wrapNone/>
            <wp:docPr id="431105644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105644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5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59EE">
        <w:t xml:space="preserve">These </w:t>
      </w:r>
      <w:r w:rsidR="00197196">
        <w:t xml:space="preserve">priority areas </w:t>
      </w:r>
      <w:r w:rsidR="009859EE">
        <w:t>are:</w:t>
      </w:r>
    </w:p>
    <w:p w14:paraId="06C31780" w14:textId="4F72E276" w:rsidR="001208B9" w:rsidRDefault="009859EE" w:rsidP="009859EE">
      <w:pPr>
        <w:pStyle w:val="Listtoplevel"/>
      </w:pPr>
      <w:r>
        <w:t>health</w:t>
      </w:r>
    </w:p>
    <w:p w14:paraId="7293D803" w14:textId="102A4D2A" w:rsidR="009859EE" w:rsidRDefault="00DD5584" w:rsidP="009859EE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48032" behindDoc="0" locked="0" layoutInCell="1" allowOverlap="1" wp14:anchorId="3B6CCDB3" wp14:editId="3FABB44D">
            <wp:simplePos x="0" y="0"/>
            <wp:positionH relativeFrom="column">
              <wp:posOffset>26126</wp:posOffset>
            </wp:positionH>
            <wp:positionV relativeFrom="paragraph">
              <wp:posOffset>237671</wp:posOffset>
            </wp:positionV>
            <wp:extent cx="1440000" cy="1134961"/>
            <wp:effectExtent l="0" t="0" r="0" b="0"/>
            <wp:wrapNone/>
            <wp:docPr id="52126814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26814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34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59EE">
        <w:t>justice</w:t>
      </w:r>
    </w:p>
    <w:p w14:paraId="6DC68C10" w14:textId="1E79FAC2" w:rsidR="009859EE" w:rsidRDefault="009859EE" w:rsidP="009859EE">
      <w:pPr>
        <w:pStyle w:val="Listtoplevel"/>
      </w:pPr>
      <w:r>
        <w:t>education</w:t>
      </w:r>
    </w:p>
    <w:p w14:paraId="06A8A328" w14:textId="0D36F89C" w:rsidR="009859EE" w:rsidRDefault="003F5453" w:rsidP="009859EE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50080" behindDoc="0" locked="0" layoutInCell="1" allowOverlap="1" wp14:anchorId="685AF437" wp14:editId="507E7301">
            <wp:simplePos x="0" y="0"/>
            <wp:positionH relativeFrom="column">
              <wp:posOffset>26126</wp:posOffset>
            </wp:positionH>
            <wp:positionV relativeFrom="paragraph">
              <wp:posOffset>383994</wp:posOffset>
            </wp:positionV>
            <wp:extent cx="1620000" cy="955739"/>
            <wp:effectExtent l="0" t="0" r="5715" b="0"/>
            <wp:wrapNone/>
            <wp:docPr id="6913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55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59EE">
        <w:t>employment</w:t>
      </w:r>
    </w:p>
    <w:p w14:paraId="32B889BA" w14:textId="5AEB3AAD" w:rsidR="009859EE" w:rsidRDefault="009859EE" w:rsidP="009859EE">
      <w:pPr>
        <w:pStyle w:val="Listtoplevel"/>
      </w:pPr>
      <w:r>
        <w:t xml:space="preserve">housing. </w:t>
      </w:r>
    </w:p>
    <w:p w14:paraId="326ED632" w14:textId="77777777" w:rsidR="001208B9" w:rsidRDefault="001208B9" w:rsidP="001208B9"/>
    <w:p w14:paraId="0D2A0E23" w14:textId="021DB492" w:rsidR="001208B9" w:rsidRDefault="003F5453" w:rsidP="001208B9">
      <w:r>
        <w:rPr>
          <w:noProof/>
        </w:rPr>
        <w:drawing>
          <wp:anchor distT="0" distB="0" distL="114300" distR="114300" simplePos="0" relativeHeight="251960320" behindDoc="0" locked="0" layoutInCell="1" allowOverlap="1" wp14:anchorId="495EEC02" wp14:editId="5D4D7883">
            <wp:simplePos x="0" y="0"/>
            <wp:positionH relativeFrom="column">
              <wp:posOffset>17962</wp:posOffset>
            </wp:positionH>
            <wp:positionV relativeFrom="paragraph">
              <wp:posOffset>70848</wp:posOffset>
            </wp:positionV>
            <wp:extent cx="1620000" cy="1014788"/>
            <wp:effectExtent l="0" t="0" r="5715" b="1270"/>
            <wp:wrapNone/>
            <wp:docPr id="130681612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81612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4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56A792" w14:textId="36E81FEE" w:rsidR="009859EE" w:rsidRDefault="00DD5584" w:rsidP="001208B9">
      <w:r>
        <w:t>For</w:t>
      </w:r>
      <w:r w:rsidR="009859EE">
        <w:t xml:space="preserve"> each priority area</w:t>
      </w:r>
      <w:r>
        <w:t xml:space="preserve"> there will be:</w:t>
      </w:r>
    </w:p>
    <w:p w14:paraId="72909F95" w14:textId="2F14B49C" w:rsidR="00DD5584" w:rsidRDefault="00DD5584" w:rsidP="00DD5584">
      <w:pPr>
        <w:pStyle w:val="Listtoplevel"/>
      </w:pPr>
      <w:r>
        <w:t xml:space="preserve">an </w:t>
      </w:r>
      <w:r w:rsidRPr="00870A55">
        <w:rPr>
          <w:b/>
          <w:bCs/>
        </w:rPr>
        <w:t>advisory group</w:t>
      </w:r>
    </w:p>
    <w:p w14:paraId="585D254B" w14:textId="48619A8A" w:rsidR="00DD5584" w:rsidRDefault="00197196" w:rsidP="00DD5584">
      <w:pPr>
        <w:pStyle w:val="Listtoplevel"/>
      </w:pPr>
      <w:r>
        <w:drawing>
          <wp:anchor distT="0" distB="0" distL="114300" distR="114300" simplePos="0" relativeHeight="251955200" behindDoc="0" locked="0" layoutInCell="1" allowOverlap="1" wp14:anchorId="351D30C4" wp14:editId="28FAD252">
            <wp:simplePos x="0" y="0"/>
            <wp:positionH relativeFrom="column">
              <wp:posOffset>-24985</wp:posOffset>
            </wp:positionH>
            <wp:positionV relativeFrom="paragraph">
              <wp:posOffset>104830</wp:posOffset>
            </wp:positionV>
            <wp:extent cx="1260000" cy="913736"/>
            <wp:effectExtent l="0" t="0" r="0" b="1270"/>
            <wp:wrapNone/>
            <wp:docPr id="113317523" name="Picture 25" descr="A magazine with pictures of people&#10;&#10;AI-generated content may be incorrect.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17523" name="Picture 25" descr="A magazine with pictures of people&#10;&#10;AI-generated content may be incorrect.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913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5584">
        <w:t xml:space="preserve">a discussion paper. </w:t>
      </w:r>
    </w:p>
    <w:p w14:paraId="4784431E" w14:textId="77777777" w:rsidR="009859EE" w:rsidRDefault="009859EE" w:rsidP="001208B9"/>
    <w:p w14:paraId="53C5D0B8" w14:textId="6693756F" w:rsidR="00870A55" w:rsidRDefault="00870A55" w:rsidP="00870A55"/>
    <w:p w14:paraId="5429FD5B" w14:textId="70C46238" w:rsidR="00986370" w:rsidRDefault="00986370">
      <w:pPr>
        <w:spacing w:line="240" w:lineRule="auto"/>
        <w:ind w:left="0"/>
      </w:pPr>
      <w:r>
        <w:br w:type="page"/>
      </w:r>
    </w:p>
    <w:p w14:paraId="4E35F976" w14:textId="64E5D120" w:rsidR="00870A55" w:rsidRDefault="00986370" w:rsidP="00870A55">
      <w:r>
        <w:rPr>
          <w:noProof/>
        </w:rPr>
        <w:lastRenderedPageBreak/>
        <w:drawing>
          <wp:anchor distT="0" distB="0" distL="114300" distR="114300" simplePos="0" relativeHeight="252067840" behindDoc="0" locked="0" layoutInCell="1" allowOverlap="1" wp14:anchorId="75DA9E39" wp14:editId="1A3237CF">
            <wp:simplePos x="0" y="0"/>
            <wp:positionH relativeFrom="column">
              <wp:posOffset>34018</wp:posOffset>
            </wp:positionH>
            <wp:positionV relativeFrom="paragraph">
              <wp:posOffset>3084</wp:posOffset>
            </wp:positionV>
            <wp:extent cx="1620000" cy="857647"/>
            <wp:effectExtent l="0" t="0" r="5715" b="6350"/>
            <wp:wrapNone/>
            <wp:docPr id="81925457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25457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857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68864" behindDoc="1" locked="0" layoutInCell="1" allowOverlap="1" wp14:anchorId="72C2CF4E" wp14:editId="606693B9">
                <wp:simplePos x="0" y="0"/>
                <wp:positionH relativeFrom="column">
                  <wp:posOffset>2194560</wp:posOffset>
                </wp:positionH>
                <wp:positionV relativeFrom="paragraph">
                  <wp:posOffset>-114300</wp:posOffset>
                </wp:positionV>
                <wp:extent cx="3671570" cy="3543300"/>
                <wp:effectExtent l="0" t="0" r="0" b="0"/>
                <wp:wrapNone/>
                <wp:docPr id="2064434418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3543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B93F7" id="Rectangle 19" o:spid="_x0000_s1026" alt="&quot;&quot;" style="position:absolute;margin-left:172.8pt;margin-top:-9pt;width:289.1pt;height:279pt;z-index:-25124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" fillcolor="#deeaf6 [664]" stroked="f" strokeweight="6pt"/>
            </w:pict>
          </mc:Fallback>
        </mc:AlternateContent>
      </w:r>
      <w:r w:rsidR="00870A55">
        <w:t xml:space="preserve">Here an </w:t>
      </w:r>
      <w:r w:rsidR="00870A55" w:rsidRPr="00026014">
        <w:rPr>
          <w:b/>
          <w:bCs/>
        </w:rPr>
        <w:t>advisory group</w:t>
      </w:r>
      <w:r w:rsidR="00870A55">
        <w:t xml:space="preserve"> is a group of people that</w:t>
      </w:r>
      <w:r w:rsidR="006D2FA4">
        <w:t>:</w:t>
      </w:r>
      <w:r w:rsidR="00870A55">
        <w:t xml:space="preserve"> </w:t>
      </w:r>
    </w:p>
    <w:p w14:paraId="7D292434" w14:textId="6C2B1C43" w:rsidR="00986370" w:rsidRDefault="00986370" w:rsidP="00870A55">
      <w:pPr>
        <w:pStyle w:val="Listtoplevel"/>
      </w:pPr>
      <w:r>
        <w:drawing>
          <wp:anchor distT="0" distB="0" distL="114300" distR="114300" simplePos="0" relativeHeight="252077056" behindDoc="0" locked="0" layoutInCell="1" allowOverlap="1" wp14:anchorId="2B2186B0" wp14:editId="092B06E7">
            <wp:simplePos x="0" y="0"/>
            <wp:positionH relativeFrom="column">
              <wp:posOffset>-78649</wp:posOffset>
            </wp:positionH>
            <wp:positionV relativeFrom="paragraph">
              <wp:posOffset>402137</wp:posOffset>
            </wp:positionV>
            <wp:extent cx="1620000" cy="1144912"/>
            <wp:effectExtent l="0" t="0" r="0" b="0"/>
            <wp:wrapNone/>
            <wp:docPr id="60193119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931197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4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know a lot about: </w:t>
      </w:r>
    </w:p>
    <w:p w14:paraId="066E1160" w14:textId="19339D6D" w:rsidR="00870A55" w:rsidRDefault="00870A55" w:rsidP="00986370">
      <w:pPr>
        <w:pStyle w:val="Listsecondlevel"/>
      </w:pPr>
      <w:r>
        <w:t>disability rights</w:t>
      </w:r>
    </w:p>
    <w:p w14:paraId="750E330F" w14:textId="00930613" w:rsidR="00986370" w:rsidRDefault="00986370" w:rsidP="00986370">
      <w:pPr>
        <w:pStyle w:val="Listsecondlevel"/>
      </w:pPr>
      <w:r>
        <w:rPr>
          <w:noProof/>
        </w:rPr>
        <w:drawing>
          <wp:anchor distT="0" distB="0" distL="114300" distR="114300" simplePos="0" relativeHeight="252078080" behindDoc="0" locked="0" layoutInCell="1" allowOverlap="1" wp14:anchorId="235CC94A" wp14:editId="4CF69E46">
            <wp:simplePos x="0" y="0"/>
            <wp:positionH relativeFrom="column">
              <wp:posOffset>-13517</wp:posOffset>
            </wp:positionH>
            <wp:positionV relativeFrom="paragraph">
              <wp:posOffset>401410</wp:posOffset>
            </wp:positionV>
            <wp:extent cx="1620000" cy="999000"/>
            <wp:effectExtent l="0" t="0" r="5715" b="4445"/>
            <wp:wrapNone/>
            <wp:docPr id="37890931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909319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9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0A55">
        <w:t>a priority area</w:t>
      </w:r>
    </w:p>
    <w:p w14:paraId="66E511F6" w14:textId="5580F449" w:rsidR="00870A55" w:rsidRDefault="00986370" w:rsidP="00870A55">
      <w:pPr>
        <w:pStyle w:val="Listtoplevel"/>
      </w:pPr>
      <w:r>
        <w:t>give advice to Whaikaha</w:t>
      </w:r>
      <w:r w:rsidR="00870A55">
        <w:t>.</w:t>
      </w:r>
    </w:p>
    <w:p w14:paraId="3C1641C9" w14:textId="77777777" w:rsidR="00986370" w:rsidRDefault="00986370" w:rsidP="00870A55"/>
    <w:p w14:paraId="73411F6A" w14:textId="303FA34D" w:rsidR="00986370" w:rsidRDefault="00986370" w:rsidP="00870A55">
      <w:r>
        <w:rPr>
          <w:noProof/>
        </w:rPr>
        <w:drawing>
          <wp:anchor distT="0" distB="0" distL="114300" distR="114300" simplePos="0" relativeHeight="252071936" behindDoc="0" locked="0" layoutInCell="1" allowOverlap="1" wp14:anchorId="28534DE2" wp14:editId="7132D6E3">
            <wp:simplePos x="0" y="0"/>
            <wp:positionH relativeFrom="column">
              <wp:posOffset>-12065</wp:posOffset>
            </wp:positionH>
            <wp:positionV relativeFrom="paragraph">
              <wp:posOffset>236220</wp:posOffset>
            </wp:positionV>
            <wp:extent cx="1322784" cy="1479888"/>
            <wp:effectExtent l="0" t="0" r="0" b="0"/>
            <wp:wrapNone/>
            <wp:docPr id="83343083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430830" name="Picture 833430830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784" cy="1479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315EE2" w14:textId="2CA42581" w:rsidR="00870A55" w:rsidRDefault="00870A55" w:rsidP="00870A55">
      <w:r>
        <w:t xml:space="preserve">We are pleased to hear the number of disabled people on each of the 5 </w:t>
      </w:r>
      <w:r w:rsidRPr="00870A55">
        <w:t>advisory groups</w:t>
      </w:r>
      <w:r>
        <w:t xml:space="preserve"> is now 3. </w:t>
      </w:r>
    </w:p>
    <w:p w14:paraId="2711E0F1" w14:textId="1DC9AC29" w:rsidR="00870A55" w:rsidRDefault="00986370" w:rsidP="00870A55">
      <w:r>
        <w:rPr>
          <w:noProof/>
          <w:sz w:val="16"/>
          <w:szCs w:val="16"/>
        </w:rPr>
        <w:drawing>
          <wp:anchor distT="0" distB="0" distL="114300" distR="114300" simplePos="0" relativeHeight="252076032" behindDoc="0" locked="0" layoutInCell="1" allowOverlap="1" wp14:anchorId="728CAC7C" wp14:editId="317BB09A">
            <wp:simplePos x="0" y="0"/>
            <wp:positionH relativeFrom="column">
              <wp:posOffset>-17780</wp:posOffset>
            </wp:positionH>
            <wp:positionV relativeFrom="paragraph">
              <wp:posOffset>306070</wp:posOffset>
            </wp:positionV>
            <wp:extent cx="1079500" cy="1918335"/>
            <wp:effectExtent l="0" t="0" r="0" b="0"/>
            <wp:wrapNone/>
            <wp:docPr id="409515939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51593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918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FAFE16" w14:textId="28A6B064" w:rsidR="00870A55" w:rsidRDefault="00870A55" w:rsidP="00870A55"/>
    <w:p w14:paraId="70F24743" w14:textId="63813CDB" w:rsidR="00870A55" w:rsidRDefault="006D2FA4" w:rsidP="00870A55">
      <w:r>
        <w:t>W</w:t>
      </w:r>
      <w:r w:rsidR="00870A55">
        <w:t xml:space="preserve">e were worried the </w:t>
      </w:r>
      <w:r w:rsidR="00870A55">
        <w:br/>
        <w:t xml:space="preserve">DPO Coalition does not have a place on each of these advisory groups. </w:t>
      </w:r>
    </w:p>
    <w:p w14:paraId="19A4DB2A" w14:textId="77777777" w:rsidR="00870A55" w:rsidRDefault="00870A55" w:rsidP="00870A55"/>
    <w:p w14:paraId="64789D9E" w14:textId="59BDB50F" w:rsidR="00870A55" w:rsidRDefault="00870A55" w:rsidP="00870A55"/>
    <w:p w14:paraId="02439B8E" w14:textId="70022952" w:rsidR="00870A55" w:rsidRDefault="00986370" w:rsidP="00870A55">
      <w:r>
        <w:rPr>
          <w:noProof/>
        </w:rPr>
        <w:drawing>
          <wp:anchor distT="0" distB="0" distL="114300" distR="114300" simplePos="0" relativeHeight="252063744" behindDoc="0" locked="0" layoutInCell="1" allowOverlap="1" wp14:anchorId="238E0EAC" wp14:editId="0EFD45A2">
            <wp:simplePos x="0" y="0"/>
            <wp:positionH relativeFrom="column">
              <wp:posOffset>-18415</wp:posOffset>
            </wp:positionH>
            <wp:positionV relativeFrom="paragraph">
              <wp:posOffset>37465</wp:posOffset>
            </wp:positionV>
            <wp:extent cx="1619885" cy="1213485"/>
            <wp:effectExtent l="0" t="0" r="5715" b="5715"/>
            <wp:wrapNone/>
            <wp:docPr id="213016087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16087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0A55">
        <w:t xml:space="preserve">We agreed to the DPO Coalition having 2 places on the </w:t>
      </w:r>
      <w:r w:rsidR="006D2FA4">
        <w:br/>
      </w:r>
      <w:r w:rsidR="00870A55" w:rsidRPr="001208B9">
        <w:rPr>
          <w:b/>
          <w:bCs/>
        </w:rPr>
        <w:t>selection panel</w:t>
      </w:r>
      <w:r w:rsidR="00870A55">
        <w:t xml:space="preserve">. </w:t>
      </w:r>
    </w:p>
    <w:p w14:paraId="76B3524D" w14:textId="77777777" w:rsidR="00870A55" w:rsidRDefault="00870A55" w:rsidP="00870A55"/>
    <w:p w14:paraId="5A791A7C" w14:textId="5F85492D" w:rsidR="00870A55" w:rsidRDefault="00F94E7B" w:rsidP="00870A5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62720" behindDoc="1" locked="0" layoutInCell="1" allowOverlap="1" wp14:anchorId="6F842E0C" wp14:editId="75601901">
                <wp:simplePos x="0" y="0"/>
                <wp:positionH relativeFrom="column">
                  <wp:posOffset>2168434</wp:posOffset>
                </wp:positionH>
                <wp:positionV relativeFrom="paragraph">
                  <wp:posOffset>-117566</wp:posOffset>
                </wp:positionV>
                <wp:extent cx="3671570" cy="1175657"/>
                <wp:effectExtent l="0" t="0" r="0" b="5715"/>
                <wp:wrapNone/>
                <wp:docPr id="1251205290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117565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0C2B13" id="Rectangle 19" o:spid="_x0000_s1026" alt="&quot;&quot;" style="position:absolute;margin-left:170.75pt;margin-top:-9.25pt;width:289.1pt;height:92.55pt;z-index:-25125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" fillcolor="#deeaf6 [664]" stroked="f" strokeweight="6pt"/>
            </w:pict>
          </mc:Fallback>
        </mc:AlternateContent>
      </w:r>
      <w:r w:rsidR="00986370">
        <w:rPr>
          <w:noProof/>
        </w:rPr>
        <w:drawing>
          <wp:anchor distT="0" distB="0" distL="114300" distR="114300" simplePos="0" relativeHeight="252065792" behindDoc="0" locked="0" layoutInCell="1" allowOverlap="1" wp14:anchorId="17692CFF" wp14:editId="015D5ED9">
            <wp:simplePos x="0" y="0"/>
            <wp:positionH relativeFrom="column">
              <wp:posOffset>-14424</wp:posOffset>
            </wp:positionH>
            <wp:positionV relativeFrom="paragraph">
              <wp:posOffset>-114935</wp:posOffset>
            </wp:positionV>
            <wp:extent cx="1439545" cy="1439545"/>
            <wp:effectExtent l="0" t="0" r="0" b="0"/>
            <wp:wrapNone/>
            <wp:docPr id="104130630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124699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0A55">
        <w:t xml:space="preserve">Here a </w:t>
      </w:r>
      <w:r w:rsidR="00870A55" w:rsidRPr="001208B9">
        <w:rPr>
          <w:b/>
          <w:bCs/>
        </w:rPr>
        <w:t>selection panel</w:t>
      </w:r>
      <w:r w:rsidR="00870A55">
        <w:t xml:space="preserve"> is a group of people that choose who will be part of each advisory group.  </w:t>
      </w:r>
    </w:p>
    <w:p w14:paraId="798E2BC0" w14:textId="77777777" w:rsidR="00870A55" w:rsidRDefault="00870A55" w:rsidP="001208B9"/>
    <w:p w14:paraId="51FCA8C6" w14:textId="7CC27E89" w:rsidR="00870A55" w:rsidRDefault="00986370" w:rsidP="001208B9">
      <w:r>
        <w:rPr>
          <w:noProof/>
        </w:rPr>
        <w:drawing>
          <wp:anchor distT="0" distB="0" distL="114300" distR="114300" simplePos="0" relativeHeight="252070912" behindDoc="0" locked="0" layoutInCell="1" allowOverlap="1" wp14:anchorId="21F02EFE" wp14:editId="1A917380">
            <wp:simplePos x="0" y="0"/>
            <wp:positionH relativeFrom="column">
              <wp:posOffset>-9525</wp:posOffset>
            </wp:positionH>
            <wp:positionV relativeFrom="paragraph">
              <wp:posOffset>188595</wp:posOffset>
            </wp:positionV>
            <wp:extent cx="1260000" cy="1415789"/>
            <wp:effectExtent l="0" t="0" r="0" b="0"/>
            <wp:wrapNone/>
            <wp:docPr id="213630956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30956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15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219224" w14:textId="1677609F" w:rsidR="00870A55" w:rsidRDefault="00870A55" w:rsidP="00870A55">
      <w:r>
        <w:t xml:space="preserve">We will talk about the discussion papers at our next meeting with Whaikaha in March. </w:t>
      </w:r>
    </w:p>
    <w:p w14:paraId="0BC7CD74" w14:textId="77777777" w:rsidR="00870A55" w:rsidRDefault="00870A55" w:rsidP="001208B9"/>
    <w:p w14:paraId="21A1CB62" w14:textId="77777777" w:rsidR="00197196" w:rsidRDefault="00197196">
      <w:pPr>
        <w:spacing w:line="240" w:lineRule="auto"/>
        <w:ind w:left="0"/>
      </w:pPr>
      <w:r>
        <w:br w:type="page"/>
      </w:r>
    </w:p>
    <w:p w14:paraId="6B1E9C77" w14:textId="5ECC8ACF" w:rsidR="001208B9" w:rsidRDefault="00197196" w:rsidP="00197196">
      <w:pPr>
        <w:pStyle w:val="Heading1"/>
      </w:pPr>
      <w:bookmarkStart w:id="4" w:name="_Disability_Rights_Commissioner"/>
      <w:bookmarkEnd w:id="4"/>
      <w:r>
        <w:lastRenderedPageBreak/>
        <w:t>Disability Rights Commissioner</w:t>
      </w:r>
    </w:p>
    <w:p w14:paraId="6311541F" w14:textId="77777777" w:rsidR="00197196" w:rsidRDefault="00197196" w:rsidP="001208B9"/>
    <w:p w14:paraId="4D9EF7AC" w14:textId="027EB300" w:rsidR="00197196" w:rsidRDefault="00882FB5" w:rsidP="001208B9">
      <w:r w:rsidRPr="008457E1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63392" behindDoc="0" locked="0" layoutInCell="1" allowOverlap="1" wp14:anchorId="3054A231" wp14:editId="49D0655C">
            <wp:simplePos x="0" y="0"/>
            <wp:positionH relativeFrom="column">
              <wp:posOffset>0</wp:posOffset>
            </wp:positionH>
            <wp:positionV relativeFrom="paragraph">
              <wp:posOffset>238180</wp:posOffset>
            </wp:positionV>
            <wp:extent cx="2129145" cy="1809750"/>
            <wp:effectExtent l="0" t="0" r="0" b="0"/>
            <wp:wrapNone/>
            <wp:docPr id="5144773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4773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14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CFDED2" w14:textId="0CF0872E" w:rsidR="00197196" w:rsidRDefault="00197196" w:rsidP="00197196">
      <w:pPr>
        <w:rPr>
          <w:noProof/>
        </w:rPr>
      </w:pPr>
      <w:r>
        <w:rPr>
          <w:noProof/>
        </w:rPr>
        <w:t>We met with:</w:t>
      </w:r>
    </w:p>
    <w:p w14:paraId="00A3F67C" w14:textId="77777777" w:rsidR="00197196" w:rsidRDefault="00197196" w:rsidP="0019719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Prudence Walker – Disability </w:t>
      </w:r>
      <w:r w:rsidRPr="008457E1">
        <w:rPr>
          <w:shd w:val="clear" w:color="auto" w:fill="FFFFFF"/>
          <w:lang w:eastAsia="en-GB"/>
        </w:rPr>
        <w:t xml:space="preserve"> </w:t>
      </w:r>
      <w:r>
        <w:rPr>
          <w:shd w:val="clear" w:color="auto" w:fill="FFFFFF"/>
          <w:lang w:eastAsia="en-GB"/>
        </w:rPr>
        <w:t xml:space="preserve">Rights Commissioner </w:t>
      </w:r>
    </w:p>
    <w:p w14:paraId="2D339E82" w14:textId="77777777" w:rsidR="00197196" w:rsidRDefault="00197196" w:rsidP="0019719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Frances Anderson – Principal Advisor Human Rights Commission. </w:t>
      </w:r>
    </w:p>
    <w:p w14:paraId="49B08079" w14:textId="17A03A02" w:rsidR="00197196" w:rsidRDefault="00197196" w:rsidP="001208B9"/>
    <w:p w14:paraId="247A6BA6" w14:textId="78DE21C9" w:rsidR="00197196" w:rsidRDefault="00882FB5" w:rsidP="001208B9">
      <w:r>
        <w:rPr>
          <w:noProof/>
        </w:rPr>
        <w:drawing>
          <wp:anchor distT="0" distB="0" distL="114300" distR="114300" simplePos="0" relativeHeight="251965440" behindDoc="0" locked="0" layoutInCell="1" allowOverlap="1" wp14:anchorId="1B60B2D6" wp14:editId="7CBFBA01">
            <wp:simplePos x="0" y="0"/>
            <wp:positionH relativeFrom="column">
              <wp:posOffset>3175</wp:posOffset>
            </wp:positionH>
            <wp:positionV relativeFrom="paragraph">
              <wp:posOffset>109220</wp:posOffset>
            </wp:positionV>
            <wp:extent cx="1259840" cy="1415415"/>
            <wp:effectExtent l="0" t="0" r="0" b="0"/>
            <wp:wrapNone/>
            <wp:docPr id="37021758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30956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C7FA63" w14:textId="66DDFBDD" w:rsidR="00197196" w:rsidRDefault="00197196" w:rsidP="001208B9">
      <w:r>
        <w:t xml:space="preserve">We talked about getting ready for the meeting with the Human Rights Commissioners in March 2025. </w:t>
      </w:r>
    </w:p>
    <w:p w14:paraId="321E9157" w14:textId="77777777" w:rsidR="00197196" w:rsidRDefault="00197196" w:rsidP="001208B9"/>
    <w:p w14:paraId="4037B1E5" w14:textId="6FD987DE" w:rsidR="00197196" w:rsidRDefault="00197196" w:rsidP="001208B9"/>
    <w:p w14:paraId="15E24698" w14:textId="721D8B3F" w:rsidR="00197196" w:rsidRDefault="00A67FE2" w:rsidP="001208B9">
      <w:r>
        <w:rPr>
          <w:noProof/>
        </w:rPr>
        <w:drawing>
          <wp:anchor distT="0" distB="0" distL="114300" distR="114300" simplePos="0" relativeHeight="252022784" behindDoc="0" locked="0" layoutInCell="1" allowOverlap="1" wp14:anchorId="5E2C9C58" wp14:editId="6C32CFE1">
            <wp:simplePos x="0" y="0"/>
            <wp:positionH relativeFrom="column">
              <wp:posOffset>3175</wp:posOffset>
            </wp:positionH>
            <wp:positionV relativeFrom="paragraph">
              <wp:posOffset>233045</wp:posOffset>
            </wp:positionV>
            <wp:extent cx="1619885" cy="659130"/>
            <wp:effectExtent l="0" t="0" r="0" b="1270"/>
            <wp:wrapNone/>
            <wp:docPr id="1680292036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292036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7196">
        <w:t xml:space="preserve">We also talked about the </w:t>
      </w:r>
      <w:r w:rsidR="00197196" w:rsidRPr="00847217">
        <w:rPr>
          <w:b/>
          <w:bCs/>
        </w:rPr>
        <w:t>submissions</w:t>
      </w:r>
      <w:r w:rsidR="00197196">
        <w:t xml:space="preserve"> made by the Human </w:t>
      </w:r>
      <w:r w:rsidR="00882FB5">
        <w:t xml:space="preserve">Rights </w:t>
      </w:r>
      <w:r w:rsidR="00197196">
        <w:t xml:space="preserve">Commission </w:t>
      </w:r>
      <w:r>
        <w:t xml:space="preserve">about </w:t>
      </w:r>
      <w:r w:rsidR="00197196">
        <w:t xml:space="preserve">government </w:t>
      </w:r>
      <w:r w:rsidR="00197196" w:rsidRPr="00197196">
        <w:rPr>
          <w:b/>
          <w:bCs/>
        </w:rPr>
        <w:t>policies</w:t>
      </w:r>
      <w:r w:rsidR="00197196">
        <w:t xml:space="preserve">. </w:t>
      </w:r>
    </w:p>
    <w:p w14:paraId="13B76EC0" w14:textId="77777777" w:rsidR="00197196" w:rsidRDefault="00197196" w:rsidP="001208B9"/>
    <w:p w14:paraId="1C2F4089" w14:textId="77777777" w:rsidR="00197196" w:rsidRDefault="00197196" w:rsidP="001208B9"/>
    <w:p w14:paraId="42FC3BE9" w14:textId="5518485F" w:rsidR="00847217" w:rsidRDefault="00C37FF6" w:rsidP="001208B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24832" behindDoc="1" locked="0" layoutInCell="1" allowOverlap="1" wp14:anchorId="1A38D219" wp14:editId="28073D47">
                <wp:simplePos x="0" y="0"/>
                <wp:positionH relativeFrom="column">
                  <wp:posOffset>2165684</wp:posOffset>
                </wp:positionH>
                <wp:positionV relativeFrom="paragraph">
                  <wp:posOffset>-144379</wp:posOffset>
                </wp:positionV>
                <wp:extent cx="3671570" cy="2582111"/>
                <wp:effectExtent l="0" t="0" r="0" b="0"/>
                <wp:wrapNone/>
                <wp:docPr id="403849799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258211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B9AD5" id="Rectangle 19" o:spid="_x0000_s1026" alt="&quot;&quot;" style="position:absolute;margin-left:170.55pt;margin-top:-11.35pt;width:289.1pt;height:203.3pt;z-index:-25129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" fillcolor="#deeaf6 [664]" stroked="f" strokeweight="6pt"/>
            </w:pict>
          </mc:Fallback>
        </mc:AlternateContent>
      </w:r>
      <w:r w:rsidR="00882FB5">
        <w:rPr>
          <w:b/>
          <w:bCs/>
          <w:noProof/>
        </w:rPr>
        <w:drawing>
          <wp:anchor distT="0" distB="0" distL="114300" distR="114300" simplePos="0" relativeHeight="252050432" behindDoc="0" locked="0" layoutInCell="1" allowOverlap="1" wp14:anchorId="354FC7C7" wp14:editId="012C444C">
            <wp:simplePos x="0" y="0"/>
            <wp:positionH relativeFrom="column">
              <wp:posOffset>-248</wp:posOffset>
            </wp:positionH>
            <wp:positionV relativeFrom="paragraph">
              <wp:posOffset>-9746</wp:posOffset>
            </wp:positionV>
            <wp:extent cx="1440000" cy="1440000"/>
            <wp:effectExtent l="0" t="0" r="0" b="0"/>
            <wp:wrapNone/>
            <wp:docPr id="87223092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2309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7FE2">
        <w:t xml:space="preserve">Here a </w:t>
      </w:r>
      <w:r w:rsidR="00A67FE2" w:rsidRPr="00A67FE2">
        <w:rPr>
          <w:b/>
          <w:bCs/>
        </w:rPr>
        <w:t>s</w:t>
      </w:r>
      <w:r w:rsidR="00847217">
        <w:rPr>
          <w:b/>
          <w:bCs/>
        </w:rPr>
        <w:t xml:space="preserve">ubmission </w:t>
      </w:r>
      <w:r w:rsidR="00A67FE2">
        <w:t>is</w:t>
      </w:r>
      <w:r w:rsidR="00847217">
        <w:t xml:space="preserve"> </w:t>
      </w:r>
      <w:r w:rsidR="00A67FE2">
        <w:t xml:space="preserve">how people tell the Government what they </w:t>
      </w:r>
      <w:r w:rsidR="00B31199">
        <w:t xml:space="preserve">think about </w:t>
      </w:r>
      <w:r w:rsidR="00882FB5">
        <w:t>things like</w:t>
      </w:r>
      <w:r w:rsidR="0040138D">
        <w:t xml:space="preserve"> a</w:t>
      </w:r>
      <w:r w:rsidR="00B31199">
        <w:t>:</w:t>
      </w:r>
    </w:p>
    <w:p w14:paraId="52914B1C" w14:textId="21DC5F03" w:rsidR="00B31199" w:rsidRDefault="00B31199" w:rsidP="00B31199">
      <w:pPr>
        <w:pStyle w:val="Listtoplevel"/>
      </w:pPr>
      <w:r w:rsidRPr="00882FB5">
        <w:rPr>
          <w:b/>
          <w:bCs/>
        </w:rPr>
        <w:t>bill</w:t>
      </w:r>
      <w:r>
        <w:t xml:space="preserve"> </w:t>
      </w:r>
    </w:p>
    <w:p w14:paraId="601982D4" w14:textId="0021180B" w:rsidR="00B31199" w:rsidRPr="00847217" w:rsidRDefault="00B31199" w:rsidP="00B31199">
      <w:pPr>
        <w:pStyle w:val="Listtoplevel"/>
      </w:pPr>
      <w:r>
        <w:t xml:space="preserve">change to a </w:t>
      </w:r>
      <w:r w:rsidRPr="001A3CC4">
        <w:rPr>
          <w:b/>
          <w:bCs/>
        </w:rPr>
        <w:t>law</w:t>
      </w:r>
      <w:r>
        <w:t xml:space="preserve">. </w:t>
      </w:r>
    </w:p>
    <w:p w14:paraId="684A60C9" w14:textId="39053796" w:rsidR="00847217" w:rsidRDefault="00847217" w:rsidP="001208B9">
      <w:pPr>
        <w:rPr>
          <w:b/>
          <w:bCs/>
        </w:rPr>
      </w:pPr>
    </w:p>
    <w:p w14:paraId="4161CC8A" w14:textId="1D37BB39" w:rsidR="00882FB5" w:rsidRDefault="0040138D" w:rsidP="001208B9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56576" behindDoc="0" locked="0" layoutInCell="1" allowOverlap="1" wp14:anchorId="5FCE522A" wp14:editId="09764273">
            <wp:simplePos x="0" y="0"/>
            <wp:positionH relativeFrom="column">
              <wp:posOffset>0</wp:posOffset>
            </wp:positionH>
            <wp:positionV relativeFrom="paragraph">
              <wp:posOffset>92049</wp:posOffset>
            </wp:positionV>
            <wp:extent cx="1440000" cy="1044024"/>
            <wp:effectExtent l="0" t="0" r="0" b="0"/>
            <wp:wrapNone/>
            <wp:docPr id="37716091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160919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44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55552" behindDoc="1" locked="0" layoutInCell="1" allowOverlap="1" wp14:anchorId="3C29D70B" wp14:editId="7B14F1E3">
                <wp:simplePos x="0" y="0"/>
                <wp:positionH relativeFrom="column">
                  <wp:posOffset>2166730</wp:posOffset>
                </wp:positionH>
                <wp:positionV relativeFrom="paragraph">
                  <wp:posOffset>231775</wp:posOffset>
                </wp:positionV>
                <wp:extent cx="3672000" cy="914400"/>
                <wp:effectExtent l="0" t="0" r="0" b="0"/>
                <wp:wrapNone/>
                <wp:docPr id="349951275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914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12B060" id="Rectangle 19" o:spid="_x0000_s1026" alt="&quot;&quot;" style="position:absolute;margin-left:170.6pt;margin-top:18.25pt;width:289.15pt;height:1in;z-index:-25126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" fillcolor="#deeaf6 [664]" stroked="f" strokeweight="6pt"/>
            </w:pict>
          </mc:Fallback>
        </mc:AlternateContent>
      </w:r>
    </w:p>
    <w:p w14:paraId="55AD1CC0" w14:textId="30768409" w:rsidR="00882FB5" w:rsidRPr="0040138D" w:rsidRDefault="00882FB5" w:rsidP="001208B9">
      <w:r>
        <w:t xml:space="preserve">Here a </w:t>
      </w:r>
      <w:r>
        <w:rPr>
          <w:b/>
          <w:bCs/>
        </w:rPr>
        <w:t xml:space="preserve">bill </w:t>
      </w:r>
      <w:r w:rsidR="00870A55">
        <w:t>means the</w:t>
      </w:r>
      <w:r w:rsidR="0040138D">
        <w:t xml:space="preserve"> first </w:t>
      </w:r>
      <w:r w:rsidR="00870A55">
        <w:t>drafts</w:t>
      </w:r>
      <w:r w:rsidR="0040138D">
        <w:t xml:space="preserve"> of a new </w:t>
      </w:r>
      <w:r w:rsidR="0040138D" w:rsidRPr="001A3CC4">
        <w:t xml:space="preserve">law </w:t>
      </w:r>
      <w:r w:rsidR="0040138D">
        <w:t xml:space="preserve">before it is agreed to. </w:t>
      </w:r>
    </w:p>
    <w:p w14:paraId="45764D61" w14:textId="2E359884" w:rsidR="00882FB5" w:rsidRDefault="0040138D" w:rsidP="001208B9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2051456" behindDoc="0" locked="0" layoutInCell="1" allowOverlap="1" wp14:anchorId="7954EB3F" wp14:editId="09FE4062">
            <wp:simplePos x="0" y="0"/>
            <wp:positionH relativeFrom="column">
              <wp:posOffset>25179</wp:posOffset>
            </wp:positionH>
            <wp:positionV relativeFrom="paragraph">
              <wp:posOffset>302969</wp:posOffset>
            </wp:positionV>
            <wp:extent cx="1012162" cy="1394808"/>
            <wp:effectExtent l="0" t="0" r="4445" b="2540"/>
            <wp:wrapNone/>
            <wp:docPr id="1063874062" name="Picture 30" descr="A black and white drawing of a paper scro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874062" name="Picture 30" descr="A black and white drawing of a paper scroll&#10;&#10;AI-generated content may be incorrect.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2162" cy="13948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DEEE2E" w14:textId="3854F486" w:rsidR="0040138D" w:rsidRDefault="0040138D" w:rsidP="0040138D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3504" behindDoc="1" locked="0" layoutInCell="1" allowOverlap="1" wp14:anchorId="0EBED1DD" wp14:editId="0291F69B">
                <wp:simplePos x="0" y="0"/>
                <wp:positionH relativeFrom="column">
                  <wp:posOffset>2176670</wp:posOffset>
                </wp:positionH>
                <wp:positionV relativeFrom="paragraph">
                  <wp:posOffset>203945</wp:posOffset>
                </wp:positionV>
                <wp:extent cx="3672000" cy="1147970"/>
                <wp:effectExtent l="0" t="0" r="0" b="0"/>
                <wp:wrapNone/>
                <wp:docPr id="1179855920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11479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57761F" id="Rectangle 19" o:spid="_x0000_s1026" alt="&quot;&quot;" style="position:absolute;margin-left:171.4pt;margin-top:16.05pt;width:289.15pt;height:90.4pt;z-index:-25126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" fillcolor="#deeaf6 [664]" stroked="f" strokeweight="6pt"/>
            </w:pict>
          </mc:Fallback>
        </mc:AlternateContent>
      </w:r>
    </w:p>
    <w:p w14:paraId="12644B1B" w14:textId="2FF1A574" w:rsidR="0040138D" w:rsidRDefault="0040138D" w:rsidP="0040138D">
      <w:pPr>
        <w:spacing w:line="336" w:lineRule="auto"/>
      </w:pPr>
      <w:r>
        <w:t xml:space="preserve">A </w:t>
      </w:r>
      <w:r w:rsidRPr="006072E0">
        <w:rPr>
          <w:b/>
          <w:bCs/>
        </w:rPr>
        <w:t>law</w:t>
      </w:r>
      <w:r>
        <w:t xml:space="preserve"> is a rule made by the Government that everyone must follow. </w:t>
      </w:r>
    </w:p>
    <w:p w14:paraId="2CA20FF8" w14:textId="324C23C1" w:rsidR="0040138D" w:rsidRDefault="00C37FF6" w:rsidP="0040138D">
      <w:pPr>
        <w:spacing w:line="336" w:lineRule="auto"/>
      </w:pPr>
      <w:r>
        <w:rPr>
          <w:noProof/>
        </w:rPr>
        <w:drawing>
          <wp:anchor distT="0" distB="0" distL="114300" distR="114300" simplePos="0" relativeHeight="251968512" behindDoc="0" locked="0" layoutInCell="1" allowOverlap="1" wp14:anchorId="7A35D510" wp14:editId="012D0987">
            <wp:simplePos x="0" y="0"/>
            <wp:positionH relativeFrom="column">
              <wp:posOffset>-223520</wp:posOffset>
            </wp:positionH>
            <wp:positionV relativeFrom="paragraph">
              <wp:posOffset>260885</wp:posOffset>
            </wp:positionV>
            <wp:extent cx="1440000" cy="1440000"/>
            <wp:effectExtent l="0" t="0" r="0" b="0"/>
            <wp:wrapNone/>
            <wp:docPr id="738422942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42294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49714C" w14:textId="01B25AA5" w:rsidR="00847217" w:rsidRDefault="00847217" w:rsidP="001208B9">
      <w:pPr>
        <w:rPr>
          <w:b/>
          <w:bCs/>
        </w:rPr>
      </w:pPr>
    </w:p>
    <w:p w14:paraId="2A6BD8BB" w14:textId="268A8E32" w:rsidR="00197196" w:rsidRDefault="00197196" w:rsidP="001208B9">
      <w:r>
        <w:rPr>
          <w:noProof/>
        </w:rPr>
        <mc:AlternateContent>
          <mc:Choice Requires="wps">
            <w:drawing>
              <wp:anchor distT="0" distB="0" distL="114300" distR="114300" simplePos="0" relativeHeight="251967488" behindDoc="1" locked="0" layoutInCell="1" allowOverlap="1" wp14:anchorId="42449D7A" wp14:editId="0AF0D9AF">
                <wp:simplePos x="0" y="0"/>
                <wp:positionH relativeFrom="column">
                  <wp:posOffset>2156604</wp:posOffset>
                </wp:positionH>
                <wp:positionV relativeFrom="paragraph">
                  <wp:posOffset>-103517</wp:posOffset>
                </wp:positionV>
                <wp:extent cx="3672000" cy="879895"/>
                <wp:effectExtent l="0" t="0" r="0" b="0"/>
                <wp:wrapNone/>
                <wp:docPr id="663616414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8798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53655C" id="Rectangle 19" o:spid="_x0000_s1026" alt="&quot;&quot;" style="position:absolute;margin-left:169.8pt;margin-top:-8.15pt;width:289.15pt;height:69.3pt;z-index:-25134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" fillcolor="#deeaf6 [664]" stroked="f" strokeweight="6pt"/>
            </w:pict>
          </mc:Fallback>
        </mc:AlternateContent>
      </w:r>
      <w:r w:rsidRPr="00197196">
        <w:rPr>
          <w:b/>
          <w:bCs/>
        </w:rPr>
        <w:t>Policies</w:t>
      </w:r>
      <w:r>
        <w:t xml:space="preserve"> are like </w:t>
      </w:r>
      <w:r w:rsidR="004517A1">
        <w:t>sets</w:t>
      </w:r>
      <w:r>
        <w:t xml:space="preserve"> of rules that need to be followed to do something. </w:t>
      </w:r>
    </w:p>
    <w:p w14:paraId="1BF75E8C" w14:textId="77777777" w:rsidR="00847217" w:rsidRDefault="00847217" w:rsidP="001208B9"/>
    <w:p w14:paraId="3071FA44" w14:textId="209EE7FA" w:rsidR="00847217" w:rsidRDefault="00847217" w:rsidP="001208B9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70560" behindDoc="0" locked="0" layoutInCell="1" allowOverlap="1" wp14:anchorId="2B60DBB3" wp14:editId="54863867">
                <wp:simplePos x="0" y="0"/>
                <wp:positionH relativeFrom="margin">
                  <wp:posOffset>-112975</wp:posOffset>
                </wp:positionH>
                <wp:positionV relativeFrom="paragraph">
                  <wp:posOffset>371475</wp:posOffset>
                </wp:positionV>
                <wp:extent cx="2003304" cy="1074944"/>
                <wp:effectExtent l="0" t="0" r="0" b="0"/>
                <wp:wrapNone/>
                <wp:docPr id="105708199" name="Group 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3304" cy="1074944"/>
                          <a:chOff x="0" y="0"/>
                          <a:chExt cx="2647785" cy="1435735"/>
                        </a:xfrm>
                      </wpg:grpSpPr>
                      <pic:pic xmlns:pic="http://schemas.openxmlformats.org/drawingml/2006/picture">
                        <pic:nvPicPr>
                          <pic:cNvPr id="1651643027" name="Picture 5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143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33785966" name="Picture 5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67625" y="119269"/>
                            <a:ext cx="1280160" cy="1280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C6863" id="Group 55" o:spid="_x0000_s1026" alt="&quot;&quot;" style="position:absolute;margin-left:-8.9pt;margin-top:29.25pt;width:157.75pt;height:84.65pt;z-index:251970560;mso-position-horizontal-relative:margin;mso-width-relative:margin;mso-height-relative:margin" coordsize="26477,1435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">
                <v:shape id="Picture 53" o:spid="_x0000_s1027" type="#_x0000_t75" alt="&quot;&quot;" style="position:absolute;width:12801;height:14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">
                  <v:imagedata r:id="rId92" o:title=""/>
                </v:shape>
                <v:shape id="Picture 54" o:spid="_x0000_s1028" type="#_x0000_t75" alt="&quot;&quot;" style="position:absolute;left:13676;top:1192;width:12801;height:128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">
                  <v:imagedata r:id="rId93" o:title=""/>
                </v:shape>
                <w10:wrap anchorx="margin"/>
              </v:group>
            </w:pict>
          </mc:Fallback>
        </mc:AlternateContent>
      </w:r>
    </w:p>
    <w:p w14:paraId="1059B136" w14:textId="3EA4FB2A" w:rsidR="00847217" w:rsidRDefault="00847217" w:rsidP="001208B9">
      <w:r>
        <w:t xml:space="preserve">Prudence told us she and her team are going to the Conference of State Parties </w:t>
      </w:r>
      <w:r w:rsidR="00986370">
        <w:t xml:space="preserve">/ </w:t>
      </w:r>
      <w:proofErr w:type="spellStart"/>
      <w:r w:rsidR="00AB2883">
        <w:t>CoSP</w:t>
      </w:r>
      <w:proofErr w:type="spellEnd"/>
      <w:r w:rsidR="00AB2883">
        <w:t xml:space="preserve"> </w:t>
      </w:r>
      <w:r w:rsidR="00B930BA">
        <w:t xml:space="preserve">in New York </w:t>
      </w:r>
      <w:r>
        <w:t xml:space="preserve">in June 2025. </w:t>
      </w:r>
    </w:p>
    <w:p w14:paraId="2F8C39C0" w14:textId="4D18DCC0" w:rsidR="00847217" w:rsidRDefault="00847217" w:rsidP="001208B9"/>
    <w:p w14:paraId="3A140B13" w14:textId="4BC77215" w:rsidR="00847217" w:rsidRDefault="00847217" w:rsidP="00847217">
      <w:pPr>
        <w:pStyle w:val="Heading1"/>
      </w:pPr>
      <w:bookmarkStart w:id="5" w:name="_Ministry_of_Justice"/>
      <w:bookmarkEnd w:id="5"/>
      <w:r>
        <w:t>Ministry of Justice</w:t>
      </w:r>
    </w:p>
    <w:p w14:paraId="1E2E9F63" w14:textId="77777777" w:rsidR="00847217" w:rsidRDefault="00847217" w:rsidP="00BA4B86">
      <w:pPr>
        <w:spacing w:line="336" w:lineRule="auto"/>
      </w:pPr>
    </w:p>
    <w:p w14:paraId="4B32C88C" w14:textId="02396E85" w:rsidR="00847217" w:rsidRDefault="00847217" w:rsidP="00BA4B86">
      <w:pPr>
        <w:spacing w:line="336" w:lineRule="auto"/>
      </w:pPr>
      <w:r>
        <w:rPr>
          <w:noProof/>
        </w:rPr>
        <w:drawing>
          <wp:anchor distT="0" distB="0" distL="114300" distR="114300" simplePos="0" relativeHeight="251971584" behindDoc="0" locked="0" layoutInCell="1" allowOverlap="1" wp14:anchorId="4F1208C3" wp14:editId="57854D0C">
            <wp:simplePos x="0" y="0"/>
            <wp:positionH relativeFrom="column">
              <wp:posOffset>-60</wp:posOffset>
            </wp:positionH>
            <wp:positionV relativeFrom="paragraph">
              <wp:posOffset>346710</wp:posOffset>
            </wp:positionV>
            <wp:extent cx="1620000" cy="602438"/>
            <wp:effectExtent l="0" t="0" r="0" b="0"/>
            <wp:wrapNone/>
            <wp:docPr id="2011578692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57869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024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C9A12E" w14:textId="41F229C6" w:rsidR="00847217" w:rsidRDefault="00847217" w:rsidP="00BA4B86">
      <w:pPr>
        <w:spacing w:line="336" w:lineRule="auto"/>
      </w:pPr>
      <w:r>
        <w:t xml:space="preserve">We met with staff from the Ministry of Justice. </w:t>
      </w:r>
    </w:p>
    <w:p w14:paraId="79861B2C" w14:textId="2A7F1272" w:rsidR="00847217" w:rsidRDefault="00847217" w:rsidP="00BA4B86">
      <w:pPr>
        <w:spacing w:line="336" w:lineRule="auto"/>
      </w:pPr>
    </w:p>
    <w:p w14:paraId="6B416B14" w14:textId="3E04D3A1" w:rsidR="00847217" w:rsidRDefault="00847217" w:rsidP="00BA4B86">
      <w:pPr>
        <w:spacing w:line="336" w:lineRule="auto"/>
      </w:pPr>
    </w:p>
    <w:p w14:paraId="24CBAE72" w14:textId="30C616DB" w:rsidR="00847217" w:rsidRDefault="00C37FF6" w:rsidP="00BA4B86">
      <w:pPr>
        <w:spacing w:line="336" w:lineRule="auto"/>
      </w:pPr>
      <w:r>
        <w:rPr>
          <w:noProof/>
        </w:rPr>
        <w:drawing>
          <wp:anchor distT="0" distB="0" distL="114300" distR="114300" simplePos="0" relativeHeight="251973632" behindDoc="0" locked="0" layoutInCell="1" allowOverlap="1" wp14:anchorId="1E3BC56D" wp14:editId="119377E5">
            <wp:simplePos x="0" y="0"/>
            <wp:positionH relativeFrom="column">
              <wp:posOffset>0</wp:posOffset>
            </wp:positionH>
            <wp:positionV relativeFrom="paragraph">
              <wp:posOffset>63133</wp:posOffset>
            </wp:positionV>
            <wp:extent cx="1619885" cy="1014730"/>
            <wp:effectExtent l="0" t="0" r="5715" b="1270"/>
            <wp:wrapNone/>
            <wp:docPr id="198820712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81612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7217">
        <w:t xml:space="preserve">We </w:t>
      </w:r>
      <w:r w:rsidR="00560F22">
        <w:t>told them what we thought</w:t>
      </w:r>
      <w:r w:rsidR="00847217">
        <w:t xml:space="preserve"> about the </w:t>
      </w:r>
      <w:r w:rsidR="00986370">
        <w:t>Fifth</w:t>
      </w:r>
      <w:r w:rsidR="00847217" w:rsidRPr="00847217">
        <w:rPr>
          <w:b/>
          <w:bCs/>
        </w:rPr>
        <w:t xml:space="preserve"> Periodic Report</w:t>
      </w:r>
      <w:r w:rsidR="00A14568">
        <w:rPr>
          <w:b/>
          <w:bCs/>
        </w:rPr>
        <w:t xml:space="preserve"> </w:t>
      </w:r>
      <w:r w:rsidR="00A14568">
        <w:t xml:space="preserve">to the United Nations Committee </w:t>
      </w:r>
      <w:r w:rsidR="00667636">
        <w:t xml:space="preserve">on </w:t>
      </w:r>
      <w:r w:rsidR="00A14568">
        <w:t>Economic, Social and Cultural Rights</w:t>
      </w:r>
      <w:r w:rsidR="00847217">
        <w:t xml:space="preserve">. </w:t>
      </w:r>
    </w:p>
    <w:p w14:paraId="5AE272D2" w14:textId="472B3687" w:rsidR="00847217" w:rsidRDefault="00847217" w:rsidP="00BA4B86">
      <w:pPr>
        <w:spacing w:line="336" w:lineRule="auto"/>
        <w:rPr>
          <w:shd w:val="clear" w:color="auto" w:fill="FFFFFF"/>
          <w:lang w:eastAsia="en-GB"/>
        </w:rPr>
      </w:pPr>
    </w:p>
    <w:p w14:paraId="20850D6D" w14:textId="2E786C86" w:rsidR="00847217" w:rsidRDefault="00BA4B86" w:rsidP="00BA4B86">
      <w:pPr>
        <w:spacing w:line="336" w:lineRule="auto"/>
        <w:rPr>
          <w:shd w:val="clear" w:color="auto" w:fill="FFFFFF"/>
          <w:lang w:eastAsia="en-GB"/>
        </w:rPr>
      </w:pPr>
      <w:r w:rsidRPr="00A14568">
        <w:rPr>
          <w:noProof/>
        </w:rPr>
        <mc:AlternateContent>
          <mc:Choice Requires="wps">
            <w:drawing>
              <wp:anchor distT="0" distB="0" distL="114300" distR="114300" simplePos="0" relativeHeight="251975680" behindDoc="1" locked="0" layoutInCell="1" allowOverlap="1" wp14:anchorId="2B8B10F0" wp14:editId="64800538">
                <wp:simplePos x="0" y="0"/>
                <wp:positionH relativeFrom="column">
                  <wp:posOffset>2181497</wp:posOffset>
                </wp:positionH>
                <wp:positionV relativeFrom="paragraph">
                  <wp:posOffset>254635</wp:posOffset>
                </wp:positionV>
                <wp:extent cx="3671570" cy="4069080"/>
                <wp:effectExtent l="0" t="0" r="0" b="0"/>
                <wp:wrapNone/>
                <wp:docPr id="1591772234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40690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05E2A4" id="Rectangle 19" o:spid="_x0000_s1026" alt="&quot;&quot;" style="position:absolute;margin-left:171.75pt;margin-top:20.05pt;width:289.1pt;height:320.4pt;z-index:-25134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" fillcolor="#deeaf6 [664]" stroked="f" strokeweight="6pt"/>
            </w:pict>
          </mc:Fallback>
        </mc:AlternateContent>
      </w:r>
      <w:r w:rsidR="001A3CC4">
        <w:rPr>
          <w:noProof/>
        </w:rPr>
        <w:drawing>
          <wp:anchor distT="0" distB="0" distL="114300" distR="114300" simplePos="0" relativeHeight="251977728" behindDoc="0" locked="0" layoutInCell="1" allowOverlap="1" wp14:anchorId="17F62042" wp14:editId="4A82A778">
            <wp:simplePos x="0" y="0"/>
            <wp:positionH relativeFrom="column">
              <wp:posOffset>-116233</wp:posOffset>
            </wp:positionH>
            <wp:positionV relativeFrom="paragraph">
              <wp:posOffset>260046</wp:posOffset>
            </wp:positionV>
            <wp:extent cx="1188336" cy="1188336"/>
            <wp:effectExtent l="0" t="0" r="0" b="5715"/>
            <wp:wrapNone/>
            <wp:docPr id="197121257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21257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336" cy="11883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E765CB" w14:textId="6C7C1254" w:rsidR="00986370" w:rsidRDefault="00560F22" w:rsidP="00BA4B86">
      <w:pPr>
        <w:spacing w:line="336" w:lineRule="auto"/>
      </w:pPr>
      <w:r>
        <w:t>Here a</w:t>
      </w:r>
      <w:r w:rsidR="00847217" w:rsidRPr="00A14568">
        <w:t xml:space="preserve"> </w:t>
      </w:r>
      <w:r w:rsidR="00A14568" w:rsidRPr="00A14568">
        <w:rPr>
          <w:b/>
          <w:bCs/>
        </w:rPr>
        <w:t>p</w:t>
      </w:r>
      <w:r w:rsidR="00847217" w:rsidRPr="00A14568">
        <w:rPr>
          <w:b/>
          <w:bCs/>
        </w:rPr>
        <w:t xml:space="preserve">eriodic </w:t>
      </w:r>
      <w:r w:rsidR="00A14568" w:rsidRPr="00A14568">
        <w:rPr>
          <w:b/>
          <w:bCs/>
        </w:rPr>
        <w:t>r</w:t>
      </w:r>
      <w:r w:rsidR="00847217" w:rsidRPr="00A14568">
        <w:rPr>
          <w:b/>
          <w:bCs/>
        </w:rPr>
        <w:t>eport</w:t>
      </w:r>
      <w:r w:rsidR="00847217" w:rsidRPr="00A14568">
        <w:t xml:space="preserve"> is a report</w:t>
      </w:r>
      <w:r w:rsidR="00A14568" w:rsidRPr="00A14568">
        <w:t xml:space="preserve"> New Zealand gives to a United Nations Committee</w:t>
      </w:r>
      <w:r w:rsidR="00986370">
        <w:t>:</w:t>
      </w:r>
    </w:p>
    <w:p w14:paraId="47356AD4" w14:textId="6ED80FC8" w:rsidR="00A14568" w:rsidRPr="00A14568" w:rsidRDefault="00BA4B86" w:rsidP="00BA4B86">
      <w:pPr>
        <w:pStyle w:val="Listtoplevel"/>
        <w:spacing w:line="336" w:lineRule="auto"/>
      </w:pPr>
      <w:r>
        <w:drawing>
          <wp:anchor distT="0" distB="0" distL="114300" distR="114300" simplePos="0" relativeHeight="251976704" behindDoc="0" locked="0" layoutInCell="1" allowOverlap="1" wp14:anchorId="07005459" wp14:editId="1252746C">
            <wp:simplePos x="0" y="0"/>
            <wp:positionH relativeFrom="column">
              <wp:posOffset>36901</wp:posOffset>
            </wp:positionH>
            <wp:positionV relativeFrom="paragraph">
              <wp:posOffset>736146</wp:posOffset>
            </wp:positionV>
            <wp:extent cx="1620000" cy="2194422"/>
            <wp:effectExtent l="0" t="0" r="5715" b="3175"/>
            <wp:wrapNone/>
            <wp:docPr id="176230371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3037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21944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6370">
        <w:t xml:space="preserve">at regular times like </w:t>
      </w:r>
      <w:r>
        <w:t xml:space="preserve">once </w:t>
      </w:r>
      <w:r w:rsidR="00986370">
        <w:t xml:space="preserve">every </w:t>
      </w:r>
      <w:r>
        <w:br/>
        <w:t>5 years</w:t>
      </w:r>
    </w:p>
    <w:p w14:paraId="6A7C42B9" w14:textId="278C0794" w:rsidR="00A14568" w:rsidRPr="00A14568" w:rsidRDefault="00A14568" w:rsidP="00BA4B86">
      <w:pPr>
        <w:pStyle w:val="Listtoplevel"/>
        <w:numPr>
          <w:ilvl w:val="0"/>
          <w:numId w:val="0"/>
        </w:numPr>
        <w:spacing w:line="336" w:lineRule="auto"/>
        <w:ind w:left="4253"/>
        <w:rPr>
          <w:b/>
          <w:bCs/>
        </w:rPr>
      </w:pPr>
      <w:r w:rsidRPr="00A14568">
        <w:rPr>
          <w:b/>
          <w:bCs/>
        </w:rPr>
        <w:t>and</w:t>
      </w:r>
    </w:p>
    <w:p w14:paraId="6F0E014A" w14:textId="09E6E1D3" w:rsidR="00847217" w:rsidRPr="00A14568" w:rsidRDefault="006D2FA4" w:rsidP="00BA4B86">
      <w:pPr>
        <w:pStyle w:val="Listtoplevel"/>
        <w:spacing w:line="336" w:lineRule="auto"/>
      </w:pPr>
      <w:r>
        <w:lastRenderedPageBreak/>
        <w:t xml:space="preserve">that </w:t>
      </w:r>
      <w:r w:rsidR="00A14568" w:rsidRPr="00A14568">
        <w:t xml:space="preserve">tells them </w:t>
      </w:r>
      <w:r w:rsidR="00C37FF6">
        <w:t>what</w:t>
      </w:r>
      <w:r w:rsidR="00A14568" w:rsidRPr="00A14568">
        <w:t xml:space="preserve"> New Zealand is doing </w:t>
      </w:r>
      <w:r w:rsidR="00560F22">
        <w:t>about</w:t>
      </w:r>
      <w:r w:rsidR="00A14568" w:rsidRPr="00A14568">
        <w:t xml:space="preserve"> what a United Nations convention says. </w:t>
      </w:r>
    </w:p>
    <w:p w14:paraId="3898D9A5" w14:textId="5872C353" w:rsidR="00847217" w:rsidRDefault="00560F22" w:rsidP="001208B9">
      <w:r>
        <w:rPr>
          <w:noProof/>
        </w:rPr>
        <w:drawing>
          <wp:anchor distT="0" distB="0" distL="114300" distR="114300" simplePos="0" relativeHeight="251978752" behindDoc="0" locked="0" layoutInCell="1" allowOverlap="1" wp14:anchorId="6E84F765" wp14:editId="54CC0736">
            <wp:simplePos x="0" y="0"/>
            <wp:positionH relativeFrom="column">
              <wp:posOffset>-40214</wp:posOffset>
            </wp:positionH>
            <wp:positionV relativeFrom="paragraph">
              <wp:posOffset>0</wp:posOffset>
            </wp:positionV>
            <wp:extent cx="1620000" cy="999000"/>
            <wp:effectExtent l="0" t="0" r="5715" b="4445"/>
            <wp:wrapNone/>
            <wp:docPr id="1184455686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455686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9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is report will be </w:t>
      </w:r>
      <w:r w:rsidRPr="008F5052">
        <w:rPr>
          <w:b/>
          <w:bCs/>
        </w:rPr>
        <w:t>made public</w:t>
      </w:r>
      <w:r>
        <w:t xml:space="preserve"> after it has been given to the United Nations Committee </w:t>
      </w:r>
      <w:r w:rsidR="00667636">
        <w:t xml:space="preserve">on </w:t>
      </w:r>
      <w:r>
        <w:t>Economic, Social and Cultural Rights.</w:t>
      </w:r>
    </w:p>
    <w:p w14:paraId="43321921" w14:textId="75D3897E" w:rsidR="00560F22" w:rsidRDefault="00560F22" w:rsidP="00560F22"/>
    <w:p w14:paraId="788A8DF7" w14:textId="4C61F54B" w:rsidR="00560F22" w:rsidRDefault="001A3CC4" w:rsidP="00560F22">
      <w:r w:rsidRPr="00A14568">
        <w:rPr>
          <w:noProof/>
        </w:rPr>
        <mc:AlternateContent>
          <mc:Choice Requires="wps">
            <w:drawing>
              <wp:anchor distT="0" distB="0" distL="114300" distR="114300" simplePos="0" relativeHeight="251980800" behindDoc="1" locked="0" layoutInCell="1" allowOverlap="1" wp14:anchorId="22E7515C" wp14:editId="52525A2C">
                <wp:simplePos x="0" y="0"/>
                <wp:positionH relativeFrom="column">
                  <wp:posOffset>2176670</wp:posOffset>
                </wp:positionH>
                <wp:positionV relativeFrom="paragraph">
                  <wp:posOffset>225287</wp:posOffset>
                </wp:positionV>
                <wp:extent cx="3671570" cy="1249514"/>
                <wp:effectExtent l="0" t="0" r="0" b="0"/>
                <wp:wrapNone/>
                <wp:docPr id="1196041019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12495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04E9A4" id="Rectangle 19" o:spid="_x0000_s1026" alt="&quot;&quot;" style="position:absolute;margin-left:171.4pt;margin-top:17.75pt;width:289.1pt;height:98.4pt;z-index:-25133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" fillcolor="#deeaf6 [664]" stroked="f" strokeweight="6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81824" behindDoc="0" locked="0" layoutInCell="1" allowOverlap="1" wp14:anchorId="26380E53" wp14:editId="18B67F04">
            <wp:simplePos x="0" y="0"/>
            <wp:positionH relativeFrom="column">
              <wp:posOffset>-40640</wp:posOffset>
            </wp:positionH>
            <wp:positionV relativeFrom="paragraph">
              <wp:posOffset>178435</wp:posOffset>
            </wp:positionV>
            <wp:extent cx="1619885" cy="1299210"/>
            <wp:effectExtent l="0" t="0" r="0" b="0"/>
            <wp:wrapNone/>
            <wp:docPr id="56396577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96577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796816" w14:textId="32412F26" w:rsidR="008F5052" w:rsidRDefault="008F5052" w:rsidP="00560F22">
      <w:r>
        <w:t xml:space="preserve">Here </w:t>
      </w:r>
      <w:r w:rsidRPr="008F5052">
        <w:rPr>
          <w:b/>
          <w:bCs/>
        </w:rPr>
        <w:t>made</w:t>
      </w:r>
      <w:r>
        <w:t xml:space="preserve"> </w:t>
      </w:r>
      <w:r w:rsidRPr="008F5052">
        <w:rPr>
          <w:b/>
          <w:bCs/>
        </w:rPr>
        <w:t>public</w:t>
      </w:r>
      <w:r>
        <w:t xml:space="preserve"> means when a report / document can be seen</w:t>
      </w:r>
      <w:r w:rsidR="00C37FF6">
        <w:t xml:space="preserve"> / read</w:t>
      </w:r>
      <w:r>
        <w:t xml:space="preserve"> by everyone. </w:t>
      </w:r>
    </w:p>
    <w:p w14:paraId="06D29B10" w14:textId="6225441D" w:rsidR="00560F22" w:rsidRDefault="00560F22">
      <w:pPr>
        <w:spacing w:line="240" w:lineRule="auto"/>
        <w:ind w:left="0"/>
      </w:pPr>
      <w:r>
        <w:br w:type="page"/>
      </w:r>
    </w:p>
    <w:p w14:paraId="4AB2E76C" w14:textId="631DA4A5" w:rsidR="00560F22" w:rsidRDefault="00560F22" w:rsidP="00560F22">
      <w:pPr>
        <w:pStyle w:val="Heading1"/>
      </w:pPr>
      <w:bookmarkStart w:id="6" w:name="_Donald_Beasley_Institute"/>
      <w:bookmarkEnd w:id="6"/>
      <w:r>
        <w:lastRenderedPageBreak/>
        <w:t>Donald Beasl</w:t>
      </w:r>
      <w:r w:rsidR="00E77F87">
        <w:t>e</w:t>
      </w:r>
      <w:r>
        <w:t>y Institute</w:t>
      </w:r>
    </w:p>
    <w:p w14:paraId="05418856" w14:textId="77777777" w:rsidR="00560F22" w:rsidRDefault="00560F22" w:rsidP="00983B00">
      <w:pPr>
        <w:spacing w:line="336" w:lineRule="auto"/>
      </w:pPr>
    </w:p>
    <w:p w14:paraId="36D929F1" w14:textId="5D58DBB7" w:rsidR="00560F22" w:rsidRDefault="00E77F87" w:rsidP="00983B00">
      <w:pPr>
        <w:spacing w:line="336" w:lineRule="auto"/>
      </w:pPr>
      <w:r>
        <w:rPr>
          <w:noProof/>
        </w:rPr>
        <w:drawing>
          <wp:anchor distT="0" distB="0" distL="114300" distR="114300" simplePos="0" relativeHeight="251983872" behindDoc="0" locked="0" layoutInCell="1" allowOverlap="1" wp14:anchorId="7409DBD4" wp14:editId="0A650264">
            <wp:simplePos x="0" y="0"/>
            <wp:positionH relativeFrom="column">
              <wp:posOffset>0</wp:posOffset>
            </wp:positionH>
            <wp:positionV relativeFrom="paragraph">
              <wp:posOffset>229361</wp:posOffset>
            </wp:positionV>
            <wp:extent cx="1620000" cy="1014788"/>
            <wp:effectExtent l="0" t="0" r="5715" b="1270"/>
            <wp:wrapNone/>
            <wp:docPr id="839022902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81612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4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DCD3EC" w14:textId="1838FD44" w:rsidR="00560F22" w:rsidRDefault="008F5052" w:rsidP="00983B00">
      <w:pPr>
        <w:spacing w:line="336" w:lineRule="auto"/>
      </w:pPr>
      <w:r>
        <w:t xml:space="preserve">We talked about when the latest disabled person led </w:t>
      </w:r>
      <w:r w:rsidRPr="00E77F87">
        <w:rPr>
          <w:b/>
          <w:bCs/>
        </w:rPr>
        <w:t>monitoring</w:t>
      </w:r>
      <w:r>
        <w:t xml:space="preserve"> reports will be made public. </w:t>
      </w:r>
    </w:p>
    <w:p w14:paraId="0F16928E" w14:textId="77777777" w:rsidR="00E77F87" w:rsidRDefault="00E77F87" w:rsidP="00983B00">
      <w:pPr>
        <w:spacing w:line="336" w:lineRule="auto"/>
      </w:pPr>
    </w:p>
    <w:p w14:paraId="645F8C03" w14:textId="18CE1967" w:rsidR="00E77F87" w:rsidRDefault="00E77F87" w:rsidP="00983B00">
      <w:pPr>
        <w:spacing w:line="336" w:lineRule="auto"/>
      </w:pPr>
      <w:r w:rsidRPr="00A14568">
        <w:rPr>
          <w:noProof/>
        </w:rPr>
        <mc:AlternateContent>
          <mc:Choice Requires="wps">
            <w:drawing>
              <wp:anchor distT="0" distB="0" distL="114300" distR="114300" simplePos="0" relativeHeight="251986944" behindDoc="1" locked="0" layoutInCell="1" allowOverlap="1" wp14:anchorId="133C6B4E" wp14:editId="3708A0D3">
                <wp:simplePos x="0" y="0"/>
                <wp:positionH relativeFrom="column">
                  <wp:posOffset>2176670</wp:posOffset>
                </wp:positionH>
                <wp:positionV relativeFrom="paragraph">
                  <wp:posOffset>233570</wp:posOffset>
                </wp:positionV>
                <wp:extent cx="3671570" cy="2395330"/>
                <wp:effectExtent l="0" t="0" r="0" b="5080"/>
                <wp:wrapNone/>
                <wp:docPr id="2145935658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239533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2593BD" id="Rectangle 19" o:spid="_x0000_s1026" alt="&quot;&quot;" style="position:absolute;margin-left:171.4pt;margin-top:18.4pt;width:289.1pt;height:188.6pt;z-index:-25132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" fillcolor="#deeaf6 [664]" stroked="f" strokeweight="6pt"/>
            </w:pict>
          </mc:Fallback>
        </mc:AlternateContent>
      </w:r>
    </w:p>
    <w:p w14:paraId="423DD265" w14:textId="42425780" w:rsidR="00E77F87" w:rsidRDefault="00983B00" w:rsidP="00983B00">
      <w:pPr>
        <w:spacing w:line="336" w:lineRule="auto"/>
      </w:pPr>
      <w:r>
        <w:rPr>
          <w:noProof/>
        </w:rPr>
        <w:drawing>
          <wp:anchor distT="0" distB="0" distL="114300" distR="114300" simplePos="0" relativeHeight="251984896" behindDoc="0" locked="0" layoutInCell="1" allowOverlap="1" wp14:anchorId="4DF3F4D6" wp14:editId="09E7CD97">
            <wp:simplePos x="0" y="0"/>
            <wp:positionH relativeFrom="column">
              <wp:posOffset>-260838</wp:posOffset>
            </wp:positionH>
            <wp:positionV relativeFrom="paragraph">
              <wp:posOffset>269875</wp:posOffset>
            </wp:positionV>
            <wp:extent cx="1620000" cy="1620000"/>
            <wp:effectExtent l="0" t="0" r="0" b="5715"/>
            <wp:wrapNone/>
            <wp:docPr id="126184695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84695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7F87">
        <w:t xml:space="preserve">Here </w:t>
      </w:r>
      <w:r w:rsidR="00E77F87" w:rsidRPr="00E77F87">
        <w:rPr>
          <w:b/>
          <w:bCs/>
        </w:rPr>
        <w:t>monitoring</w:t>
      </w:r>
      <w:r w:rsidR="00E77F87">
        <w:t xml:space="preserve"> is when something is being looked at closely</w:t>
      </w:r>
      <w:r>
        <w:t xml:space="preserve"> to find out</w:t>
      </w:r>
      <w:r w:rsidR="00E77F87">
        <w:t>:</w:t>
      </w:r>
    </w:p>
    <w:p w14:paraId="35E4AD24" w14:textId="06238F69" w:rsidR="00E77F87" w:rsidRDefault="00E77F87" w:rsidP="00983B00">
      <w:pPr>
        <w:pStyle w:val="Listtoplevel"/>
        <w:spacing w:line="336" w:lineRule="auto"/>
      </w:pPr>
      <w:r>
        <w:t>how well it is working</w:t>
      </w:r>
    </w:p>
    <w:p w14:paraId="7D1BC6C5" w14:textId="1CC7D214" w:rsidR="00E77F87" w:rsidRDefault="00E77F87" w:rsidP="00983B00">
      <w:pPr>
        <w:pStyle w:val="Listtoplevel"/>
        <w:spacing w:line="336" w:lineRule="auto"/>
      </w:pPr>
      <w:r>
        <w:t>if things need to be changed to make it work better</w:t>
      </w:r>
      <w:r w:rsidR="00563D29">
        <w:t>.</w:t>
      </w:r>
      <w:r>
        <w:t xml:space="preserve"> </w:t>
      </w:r>
    </w:p>
    <w:p w14:paraId="460ACECA" w14:textId="77777777" w:rsidR="00983B00" w:rsidRDefault="00983B00" w:rsidP="00983B00">
      <w:pPr>
        <w:spacing w:line="336" w:lineRule="auto"/>
      </w:pPr>
    </w:p>
    <w:p w14:paraId="0CC887EA" w14:textId="2C00D560" w:rsidR="00983B00" w:rsidRDefault="00983B00" w:rsidP="00983B00">
      <w:pPr>
        <w:spacing w:line="336" w:lineRule="auto"/>
      </w:pPr>
      <w:r>
        <w:rPr>
          <w:noProof/>
        </w:rPr>
        <w:drawing>
          <wp:anchor distT="0" distB="0" distL="114300" distR="114300" simplePos="0" relativeHeight="251987968" behindDoc="0" locked="0" layoutInCell="1" allowOverlap="1" wp14:anchorId="0271E124" wp14:editId="2BF37776">
            <wp:simplePos x="0" y="0"/>
            <wp:positionH relativeFrom="column">
              <wp:posOffset>25235</wp:posOffset>
            </wp:positionH>
            <wp:positionV relativeFrom="paragraph">
              <wp:posOffset>43180</wp:posOffset>
            </wp:positionV>
            <wp:extent cx="1260000" cy="1415790"/>
            <wp:effectExtent l="0" t="0" r="0" b="0"/>
            <wp:wrapNone/>
            <wp:docPr id="275614259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614259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15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948F5F" w14:textId="68290A8E" w:rsidR="00983B00" w:rsidRDefault="00983B00" w:rsidP="00983B00">
      <w:pPr>
        <w:spacing w:line="336" w:lineRule="auto"/>
      </w:pPr>
      <w:r>
        <w:t>We will share these monitoring reports with you when they are made public in:</w:t>
      </w:r>
    </w:p>
    <w:p w14:paraId="6EA5A655" w14:textId="2EE9D237" w:rsidR="00983B00" w:rsidRDefault="00983B00" w:rsidP="00983B00">
      <w:pPr>
        <w:pStyle w:val="Listtoplevel"/>
        <w:spacing w:line="336" w:lineRule="auto"/>
      </w:pPr>
      <w:r>
        <w:drawing>
          <wp:anchor distT="0" distB="0" distL="114300" distR="114300" simplePos="0" relativeHeight="251988992" behindDoc="0" locked="0" layoutInCell="1" allowOverlap="1" wp14:anchorId="667C7C9C" wp14:editId="45175A64">
            <wp:simplePos x="0" y="0"/>
            <wp:positionH relativeFrom="column">
              <wp:posOffset>22197</wp:posOffset>
            </wp:positionH>
            <wp:positionV relativeFrom="paragraph">
              <wp:posOffset>454605</wp:posOffset>
            </wp:positionV>
            <wp:extent cx="1260000" cy="1416180"/>
            <wp:effectExtent l="0" t="0" r="0" b="0"/>
            <wp:wrapNone/>
            <wp:docPr id="1062364611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364611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16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arch</w:t>
      </w:r>
      <w:r w:rsidR="00C37FF6">
        <w:t xml:space="preserve"> 2025</w:t>
      </w:r>
    </w:p>
    <w:p w14:paraId="5455EAF3" w14:textId="0B0D6031" w:rsidR="00983B00" w:rsidRPr="00983B00" w:rsidRDefault="00983B00" w:rsidP="00983B00">
      <w:pPr>
        <w:pStyle w:val="Listtoplevel"/>
        <w:numPr>
          <w:ilvl w:val="0"/>
          <w:numId w:val="0"/>
        </w:numPr>
        <w:spacing w:line="336" w:lineRule="auto"/>
        <w:ind w:left="4253"/>
        <w:rPr>
          <w:b/>
          <w:bCs/>
        </w:rPr>
      </w:pPr>
      <w:r w:rsidRPr="00983B00">
        <w:rPr>
          <w:b/>
          <w:bCs/>
        </w:rPr>
        <w:t>and</w:t>
      </w:r>
    </w:p>
    <w:p w14:paraId="72818C62" w14:textId="128E4BAC" w:rsidR="00983B00" w:rsidRDefault="00983B00" w:rsidP="00983B00">
      <w:pPr>
        <w:pStyle w:val="Listtoplevel"/>
        <w:spacing w:line="336" w:lineRule="auto"/>
      </w:pPr>
      <w:r>
        <w:t>April</w:t>
      </w:r>
      <w:r w:rsidR="00C37FF6">
        <w:t xml:space="preserve"> 2025</w:t>
      </w:r>
      <w:r>
        <w:t xml:space="preserve">. </w:t>
      </w:r>
    </w:p>
    <w:p w14:paraId="77B1393E" w14:textId="3A2BEBB6" w:rsidR="00983B00" w:rsidRDefault="00983B00" w:rsidP="00983B00">
      <w:pPr>
        <w:pStyle w:val="Heading1"/>
      </w:pPr>
      <w:bookmarkStart w:id="7" w:name="_Law_Commission"/>
      <w:bookmarkEnd w:id="7"/>
      <w:r>
        <w:lastRenderedPageBreak/>
        <w:t>Law Commission</w:t>
      </w:r>
    </w:p>
    <w:p w14:paraId="10391924" w14:textId="77777777" w:rsidR="00983B00" w:rsidRDefault="00983B00" w:rsidP="00030F0F"/>
    <w:p w14:paraId="2EFE0AAF" w14:textId="00D6F277" w:rsidR="00983B00" w:rsidRDefault="00983B00" w:rsidP="00030F0F">
      <w:pPr>
        <w:spacing w:line="336" w:lineRule="auto"/>
      </w:pPr>
    </w:p>
    <w:p w14:paraId="126A9B06" w14:textId="40AD8D58" w:rsidR="00983B00" w:rsidRDefault="009A1A82" w:rsidP="00030F0F">
      <w:pPr>
        <w:spacing w:line="336" w:lineRule="auto"/>
      </w:pPr>
      <w:r>
        <w:rPr>
          <w:noProof/>
        </w:rPr>
        <w:drawing>
          <wp:anchor distT="0" distB="0" distL="114300" distR="114300" simplePos="0" relativeHeight="251992064" behindDoc="0" locked="0" layoutInCell="1" allowOverlap="1" wp14:anchorId="29E48C12" wp14:editId="57467585">
            <wp:simplePos x="0" y="0"/>
            <wp:positionH relativeFrom="column">
              <wp:posOffset>-497</wp:posOffset>
            </wp:positionH>
            <wp:positionV relativeFrom="paragraph">
              <wp:posOffset>74841</wp:posOffset>
            </wp:positionV>
            <wp:extent cx="1620000" cy="642645"/>
            <wp:effectExtent l="0" t="0" r="5715" b="5080"/>
            <wp:wrapNone/>
            <wp:docPr id="1436857964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857964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42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3B00">
        <w:t xml:space="preserve">The Law Commission </w:t>
      </w:r>
      <w:r w:rsidR="001A3CC4">
        <w:t>is</w:t>
      </w:r>
      <w:r w:rsidR="00983B00">
        <w:t xml:space="preserve"> </w:t>
      </w:r>
      <w:r w:rsidR="006072E0">
        <w:t xml:space="preserve">finding out what people think about the </w:t>
      </w:r>
      <w:r w:rsidR="006072E0" w:rsidRPr="005B3F88">
        <w:rPr>
          <w:b/>
          <w:bCs/>
        </w:rPr>
        <w:t>hate crime</w:t>
      </w:r>
      <w:r w:rsidR="006072E0" w:rsidRPr="00BA4B86">
        <w:t xml:space="preserve"> law</w:t>
      </w:r>
      <w:r w:rsidR="006072E0">
        <w:t xml:space="preserve"> </w:t>
      </w:r>
      <w:r w:rsidR="00624DB9">
        <w:t>review they are doing</w:t>
      </w:r>
      <w:r w:rsidR="006072E0">
        <w:t xml:space="preserve">. </w:t>
      </w:r>
    </w:p>
    <w:p w14:paraId="1E03D91D" w14:textId="12709E59" w:rsidR="006072E0" w:rsidRDefault="006072E0" w:rsidP="00030F0F">
      <w:pPr>
        <w:spacing w:line="336" w:lineRule="auto"/>
      </w:pPr>
    </w:p>
    <w:p w14:paraId="7145CC76" w14:textId="55E5FD62" w:rsidR="005B3F88" w:rsidRDefault="0021431B" w:rsidP="00030F0F">
      <w:pPr>
        <w:spacing w:line="336" w:lineRule="auto"/>
      </w:pPr>
      <w:r w:rsidRPr="00A14568">
        <w:rPr>
          <w:noProof/>
        </w:rPr>
        <mc:AlternateContent>
          <mc:Choice Requires="wps">
            <w:drawing>
              <wp:anchor distT="0" distB="0" distL="114300" distR="114300" simplePos="0" relativeHeight="252080128" behindDoc="1" locked="0" layoutInCell="1" allowOverlap="1" wp14:anchorId="33036D5B" wp14:editId="733673C9">
                <wp:simplePos x="0" y="0"/>
                <wp:positionH relativeFrom="column">
                  <wp:posOffset>2207623</wp:posOffset>
                </wp:positionH>
                <wp:positionV relativeFrom="paragraph">
                  <wp:posOffset>260622</wp:posOffset>
                </wp:positionV>
                <wp:extent cx="3671570" cy="1423852"/>
                <wp:effectExtent l="0" t="0" r="0" b="0"/>
                <wp:wrapNone/>
                <wp:docPr id="920518621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142385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1AAF66" id="Rectangle 19" o:spid="_x0000_s1026" alt="&quot;&quot;" style="position:absolute;margin-left:173.85pt;margin-top:20.5pt;width:289.1pt;height:112.1pt;z-index:-25123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" fillcolor="#deeaf6 [664]" stroked="f" strokeweight="6pt"/>
            </w:pict>
          </mc:Fallback>
        </mc:AlternateContent>
      </w:r>
    </w:p>
    <w:p w14:paraId="2E7E6487" w14:textId="276C7553" w:rsidR="005B3F88" w:rsidRDefault="00030F0F" w:rsidP="00030F0F">
      <w:pPr>
        <w:spacing w:line="336" w:lineRule="auto"/>
      </w:pPr>
      <w:r>
        <w:rPr>
          <w:noProof/>
        </w:rPr>
        <w:drawing>
          <wp:anchor distT="0" distB="0" distL="114300" distR="114300" simplePos="0" relativeHeight="252081152" behindDoc="0" locked="0" layoutInCell="1" allowOverlap="1" wp14:anchorId="7A266374" wp14:editId="4FA0D83E">
            <wp:simplePos x="0" y="0"/>
            <wp:positionH relativeFrom="column">
              <wp:posOffset>-77811</wp:posOffset>
            </wp:positionH>
            <wp:positionV relativeFrom="paragraph">
              <wp:posOffset>117566</wp:posOffset>
            </wp:positionV>
            <wp:extent cx="1620000" cy="915901"/>
            <wp:effectExtent l="0" t="0" r="5715" b="0"/>
            <wp:wrapNone/>
            <wp:docPr id="197874309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743091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159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431B">
        <w:t xml:space="preserve">A </w:t>
      </w:r>
      <w:r w:rsidR="0021431B" w:rsidRPr="0021431B">
        <w:rPr>
          <w:b/>
          <w:bCs/>
        </w:rPr>
        <w:t>h</w:t>
      </w:r>
      <w:r w:rsidR="005B3F88" w:rsidRPr="0021431B">
        <w:rPr>
          <w:b/>
          <w:bCs/>
        </w:rPr>
        <w:t>ate crime</w:t>
      </w:r>
      <w:r w:rsidR="005B3F88">
        <w:t xml:space="preserve"> is </w:t>
      </w:r>
      <w:r w:rsidR="0021431B">
        <w:t xml:space="preserve">when someone </w:t>
      </w:r>
      <w:r>
        <w:t xml:space="preserve">does a crime because of hate to a group of people who </w:t>
      </w:r>
      <w:r w:rsidR="00F94E7B">
        <w:t>have</w:t>
      </w:r>
      <w:r>
        <w:t xml:space="preserve"> something in common.</w:t>
      </w:r>
      <w:r w:rsidR="0021431B">
        <w:t xml:space="preserve"> </w:t>
      </w:r>
    </w:p>
    <w:p w14:paraId="485044E8" w14:textId="77777777" w:rsidR="005B3F88" w:rsidRDefault="005B3F88" w:rsidP="00030F0F">
      <w:pPr>
        <w:spacing w:line="336" w:lineRule="auto"/>
      </w:pPr>
    </w:p>
    <w:p w14:paraId="08E9F2C1" w14:textId="3BCB1438" w:rsidR="006072E0" w:rsidRDefault="00EB4C6D" w:rsidP="00030F0F">
      <w:pPr>
        <w:spacing w:line="336" w:lineRule="auto"/>
      </w:pPr>
      <w:r>
        <w:rPr>
          <w:noProof/>
        </w:rPr>
        <w:drawing>
          <wp:anchor distT="0" distB="0" distL="114300" distR="114300" simplePos="0" relativeHeight="251994112" behindDoc="0" locked="0" layoutInCell="1" allowOverlap="1" wp14:anchorId="69DED50B" wp14:editId="5760F6B5">
            <wp:simplePos x="0" y="0"/>
            <wp:positionH relativeFrom="column">
              <wp:posOffset>-1270</wp:posOffset>
            </wp:positionH>
            <wp:positionV relativeFrom="paragraph">
              <wp:posOffset>122555</wp:posOffset>
            </wp:positionV>
            <wp:extent cx="1440000" cy="983897"/>
            <wp:effectExtent l="0" t="0" r="0" b="0"/>
            <wp:wrapNone/>
            <wp:docPr id="142960556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6055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838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29B80B" w14:textId="0A8F7012" w:rsidR="006072E0" w:rsidRDefault="009A1A82" w:rsidP="00030F0F">
      <w:pPr>
        <w:spacing w:line="336" w:lineRule="auto"/>
      </w:pPr>
      <w:r>
        <w:t xml:space="preserve">We </w:t>
      </w:r>
      <w:r w:rsidR="00EB4C6D">
        <w:t xml:space="preserve">are </w:t>
      </w:r>
      <w:r>
        <w:t xml:space="preserve">very happy </w:t>
      </w:r>
      <w:r w:rsidR="00624DB9">
        <w:t xml:space="preserve">all </w:t>
      </w:r>
      <w:r>
        <w:t xml:space="preserve">the information people need to give their feedback </w:t>
      </w:r>
      <w:r w:rsidR="001A3CC4">
        <w:t>i</w:t>
      </w:r>
      <w:r>
        <w:t xml:space="preserve">s in accessible formats. </w:t>
      </w:r>
    </w:p>
    <w:p w14:paraId="4FEF9AB9" w14:textId="11E6EC4E" w:rsidR="00624DB9" w:rsidRDefault="0021431B" w:rsidP="00030F0F">
      <w:pPr>
        <w:spacing w:line="336" w:lineRule="auto"/>
      </w:pPr>
      <w:r>
        <w:rPr>
          <w:noProof/>
        </w:rPr>
        <w:drawing>
          <wp:anchor distT="0" distB="0" distL="114300" distR="114300" simplePos="0" relativeHeight="251996160" behindDoc="0" locked="0" layoutInCell="1" allowOverlap="1" wp14:anchorId="11699C69" wp14:editId="4B2C8B2F">
            <wp:simplePos x="0" y="0"/>
            <wp:positionH relativeFrom="column">
              <wp:posOffset>-81915</wp:posOffset>
            </wp:positionH>
            <wp:positionV relativeFrom="paragraph">
              <wp:posOffset>234587</wp:posOffset>
            </wp:positionV>
            <wp:extent cx="1440000" cy="1236000"/>
            <wp:effectExtent l="0" t="0" r="0" b="0"/>
            <wp:wrapNone/>
            <wp:docPr id="85081725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81725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3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9B22F5" w14:textId="088C856A" w:rsidR="00624DB9" w:rsidRDefault="00624DB9" w:rsidP="00030F0F">
      <w:pPr>
        <w:spacing w:line="336" w:lineRule="auto"/>
      </w:pPr>
    </w:p>
    <w:p w14:paraId="3D08490D" w14:textId="2C1030E7" w:rsidR="00624DB9" w:rsidRDefault="00C37FF6" w:rsidP="00030F0F">
      <w:pPr>
        <w:spacing w:line="336" w:lineRule="auto"/>
      </w:pPr>
      <w:r>
        <w:t>Some of the things we talked about were</w:t>
      </w:r>
      <w:r w:rsidR="00624DB9">
        <w:t xml:space="preserve"> </w:t>
      </w:r>
      <w:r>
        <w:t>things like</w:t>
      </w:r>
      <w:r w:rsidR="006D2FA4">
        <w:t xml:space="preserve"> what</w:t>
      </w:r>
      <w:r w:rsidR="00651009">
        <w:t>:</w:t>
      </w:r>
    </w:p>
    <w:p w14:paraId="0C1D6FDE" w14:textId="6AD7D079" w:rsidR="00624DB9" w:rsidRDefault="00624DB9" w:rsidP="00030F0F">
      <w:pPr>
        <w:pStyle w:val="Listtoplevel"/>
        <w:spacing w:line="336" w:lineRule="auto"/>
      </w:pPr>
      <w:r>
        <w:drawing>
          <wp:anchor distT="0" distB="0" distL="114300" distR="114300" simplePos="0" relativeHeight="251995136" behindDoc="0" locked="0" layoutInCell="1" allowOverlap="1" wp14:anchorId="0B4D6D02" wp14:editId="5A9CDD5D">
            <wp:simplePos x="0" y="0"/>
            <wp:positionH relativeFrom="column">
              <wp:posOffset>-80010</wp:posOffset>
            </wp:positionH>
            <wp:positionV relativeFrom="paragraph">
              <wp:posOffset>444500</wp:posOffset>
            </wp:positionV>
            <wp:extent cx="1440000" cy="1440000"/>
            <wp:effectExtent l="0" t="0" r="0" b="0"/>
            <wp:wrapNone/>
            <wp:docPr id="60743914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43914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ate crime is</w:t>
      </w:r>
    </w:p>
    <w:p w14:paraId="3EA147A0" w14:textId="5BAEFEF4" w:rsidR="00624DB9" w:rsidRDefault="00624DB9" w:rsidP="00030F0F">
      <w:pPr>
        <w:pStyle w:val="Listtoplevel"/>
        <w:spacing w:line="336" w:lineRule="auto"/>
      </w:pPr>
      <w:r>
        <w:t xml:space="preserve">hate speech is. </w:t>
      </w:r>
    </w:p>
    <w:p w14:paraId="61EBDCA3" w14:textId="77777777" w:rsidR="00EB4C6D" w:rsidRDefault="00EB4C6D" w:rsidP="00030F0F"/>
    <w:p w14:paraId="6AA4D834" w14:textId="7ACAD5F4" w:rsidR="00624DB9" w:rsidRDefault="00030F0F" w:rsidP="00030F0F">
      <w:r>
        <w:rPr>
          <w:noProof/>
        </w:rPr>
        <w:lastRenderedPageBreak/>
        <w:drawing>
          <wp:anchor distT="0" distB="0" distL="114300" distR="114300" simplePos="0" relativeHeight="251997184" behindDoc="0" locked="0" layoutInCell="1" allowOverlap="1" wp14:anchorId="6CB35451" wp14:editId="63BEEF6A">
            <wp:simplePos x="0" y="0"/>
            <wp:positionH relativeFrom="column">
              <wp:posOffset>0</wp:posOffset>
            </wp:positionH>
            <wp:positionV relativeFrom="paragraph">
              <wp:posOffset>-72935</wp:posOffset>
            </wp:positionV>
            <wp:extent cx="1259840" cy="1415415"/>
            <wp:effectExtent l="0" t="0" r="0" b="0"/>
            <wp:wrapNone/>
            <wp:docPr id="1632271251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271251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4DB9">
        <w:t xml:space="preserve">We will meet with the Law Commission again in May 2025. </w:t>
      </w:r>
    </w:p>
    <w:p w14:paraId="28A94290" w14:textId="77777777" w:rsidR="00030F0F" w:rsidRDefault="00030F0F" w:rsidP="00030F0F">
      <w:pPr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624CD92" w14:textId="0BA3DEDC" w:rsidR="00624DB9" w:rsidRDefault="00624DB9" w:rsidP="00624DB9">
      <w:pPr>
        <w:pStyle w:val="Heading1"/>
      </w:pPr>
      <w:bookmarkStart w:id="8" w:name="_DPO_Coalition_Representatives"/>
      <w:bookmarkEnd w:id="8"/>
      <w:r>
        <w:lastRenderedPageBreak/>
        <w:t xml:space="preserve">DPO Coalition Representatives on National Enabling Good Lives </w:t>
      </w:r>
      <w:r w:rsidR="00BA4B86">
        <w:t xml:space="preserve">/ </w:t>
      </w:r>
      <w:r>
        <w:t>NEGL</w:t>
      </w:r>
    </w:p>
    <w:p w14:paraId="05884CB9" w14:textId="77777777" w:rsidR="00624DB9" w:rsidRDefault="00624DB9" w:rsidP="00624DB9"/>
    <w:p w14:paraId="24517B02" w14:textId="052B0B71" w:rsidR="00624DB9" w:rsidRDefault="00DF5DC5" w:rsidP="00624DB9">
      <w:r w:rsidRPr="00A14568">
        <w:rPr>
          <w:noProof/>
        </w:rPr>
        <mc:AlternateContent>
          <mc:Choice Requires="wps">
            <w:drawing>
              <wp:anchor distT="0" distB="0" distL="114300" distR="114300" simplePos="0" relativeHeight="251999232" behindDoc="1" locked="0" layoutInCell="1" allowOverlap="1" wp14:anchorId="76FA4EB1" wp14:editId="67E33698">
                <wp:simplePos x="0" y="0"/>
                <wp:positionH relativeFrom="column">
                  <wp:posOffset>2175869</wp:posOffset>
                </wp:positionH>
                <wp:positionV relativeFrom="paragraph">
                  <wp:posOffset>242377</wp:posOffset>
                </wp:positionV>
                <wp:extent cx="3671570" cy="2532185"/>
                <wp:effectExtent l="0" t="0" r="0" b="0"/>
                <wp:wrapNone/>
                <wp:docPr id="89562062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25321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DADAD6" id="Rectangle 19" o:spid="_x0000_s1026" alt="&quot;&quot;" style="position:absolute;margin-left:171.35pt;margin-top:19.1pt;width:289.1pt;height:199.4pt;z-index:-25131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" fillcolor="#deeaf6 [664]" stroked="f" strokeweight="6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003328" behindDoc="0" locked="0" layoutInCell="1" allowOverlap="1" wp14:anchorId="0AE08033" wp14:editId="02C909F6">
            <wp:simplePos x="0" y="0"/>
            <wp:positionH relativeFrom="margin">
              <wp:posOffset>0</wp:posOffset>
            </wp:positionH>
            <wp:positionV relativeFrom="paragraph">
              <wp:posOffset>247650</wp:posOffset>
            </wp:positionV>
            <wp:extent cx="1800000" cy="1252135"/>
            <wp:effectExtent l="12700" t="12700" r="16510" b="18415"/>
            <wp:wrapNone/>
            <wp:docPr id="1552000390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000390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25213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893B12" w14:textId="35B72684" w:rsidR="00DF5DC5" w:rsidRDefault="00DF5DC5" w:rsidP="00624DB9">
      <w:r>
        <w:t xml:space="preserve">Here a </w:t>
      </w:r>
      <w:r w:rsidRPr="00DF5DC5">
        <w:rPr>
          <w:b/>
          <w:bCs/>
        </w:rPr>
        <w:t>representative</w:t>
      </w:r>
      <w:r>
        <w:t xml:space="preserve"> is the </w:t>
      </w:r>
      <w:r w:rsidR="00651009">
        <w:br/>
      </w:r>
      <w:r>
        <w:t xml:space="preserve">person </w:t>
      </w:r>
      <w:r w:rsidR="00BA4B86">
        <w:t>or persons</w:t>
      </w:r>
      <w:r>
        <w:t>:</w:t>
      </w:r>
    </w:p>
    <w:p w14:paraId="50F2A97D" w14:textId="707EA3FA" w:rsidR="00DF5DC5" w:rsidRDefault="00DF5DC5" w:rsidP="00DF5DC5">
      <w:pPr>
        <w:pStyle w:val="Listtoplevel"/>
      </w:pPr>
      <w:r>
        <w:t>from the DPO Coalition</w:t>
      </w:r>
    </w:p>
    <w:p w14:paraId="65403231" w14:textId="4F1F0923" w:rsidR="00DF5DC5" w:rsidRDefault="00EB4C6D" w:rsidP="00DF5DC5">
      <w:pPr>
        <w:pStyle w:val="Listtoplevel"/>
      </w:pPr>
      <w:r>
        <w:drawing>
          <wp:anchor distT="0" distB="0" distL="114300" distR="114300" simplePos="0" relativeHeight="252001280" behindDoc="0" locked="0" layoutInCell="1" allowOverlap="1" wp14:anchorId="15595B34" wp14:editId="4A319EE9">
            <wp:simplePos x="0" y="0"/>
            <wp:positionH relativeFrom="column">
              <wp:posOffset>7234</wp:posOffset>
            </wp:positionH>
            <wp:positionV relativeFrom="paragraph">
              <wp:posOffset>41275</wp:posOffset>
            </wp:positionV>
            <wp:extent cx="1619885" cy="1014730"/>
            <wp:effectExtent l="0" t="0" r="5715" b="1270"/>
            <wp:wrapNone/>
            <wp:docPr id="164266008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81612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5DC5">
        <w:t>we chose to speak for us at the NEGL meetings.</w:t>
      </w:r>
    </w:p>
    <w:p w14:paraId="262330F2" w14:textId="1C4CCA70" w:rsidR="00DF5DC5" w:rsidRDefault="00DF5DC5" w:rsidP="00624DB9">
      <w:r>
        <w:rPr>
          <w:noProof/>
        </w:rPr>
        <w:drawing>
          <wp:anchor distT="0" distB="0" distL="114300" distR="114300" simplePos="0" relativeHeight="252005376" behindDoc="0" locked="0" layoutInCell="1" allowOverlap="1" wp14:anchorId="4E2AE620" wp14:editId="42F2F10C">
            <wp:simplePos x="0" y="0"/>
            <wp:positionH relativeFrom="column">
              <wp:posOffset>-13335</wp:posOffset>
            </wp:positionH>
            <wp:positionV relativeFrom="paragraph">
              <wp:posOffset>258172</wp:posOffset>
            </wp:positionV>
            <wp:extent cx="1260000" cy="1409648"/>
            <wp:effectExtent l="0" t="0" r="0" b="0"/>
            <wp:wrapNone/>
            <wp:docPr id="2086964679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964679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09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718D09" w14:textId="1C58D563" w:rsidR="00DF5DC5" w:rsidRDefault="00DF5DC5" w:rsidP="00624DB9"/>
    <w:p w14:paraId="501452DA" w14:textId="75E8540E" w:rsidR="00624DB9" w:rsidRDefault="00DF5DC5" w:rsidP="00624DB9">
      <w:r>
        <w:t xml:space="preserve">We had a very good meeting with our 2 NEGL representatives. </w:t>
      </w:r>
    </w:p>
    <w:p w14:paraId="1A6009FF" w14:textId="687F260D" w:rsidR="00DF5DC5" w:rsidRDefault="00DF5DC5" w:rsidP="00624DB9"/>
    <w:p w14:paraId="6066458A" w14:textId="5B6418BE" w:rsidR="00DF5DC5" w:rsidRDefault="00DF5DC5" w:rsidP="00624DB9">
      <w:r>
        <w:rPr>
          <w:noProof/>
        </w:rPr>
        <w:drawing>
          <wp:anchor distT="0" distB="0" distL="114300" distR="114300" simplePos="0" relativeHeight="252004352" behindDoc="0" locked="0" layoutInCell="1" allowOverlap="1" wp14:anchorId="5CE8BFD8" wp14:editId="7489B2C9">
            <wp:simplePos x="0" y="0"/>
            <wp:positionH relativeFrom="column">
              <wp:posOffset>-80408</wp:posOffset>
            </wp:positionH>
            <wp:positionV relativeFrom="paragraph">
              <wp:posOffset>139505</wp:posOffset>
            </wp:positionV>
            <wp:extent cx="1440000" cy="1440000"/>
            <wp:effectExtent l="0" t="0" r="0" b="0"/>
            <wp:wrapNone/>
            <wp:docPr id="2136507142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507142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900425" w14:textId="45F9CF9A" w:rsidR="00DF5DC5" w:rsidRDefault="00DF5DC5" w:rsidP="00624DB9">
      <w:r>
        <w:t xml:space="preserve">We thanked them both for their work. </w:t>
      </w:r>
    </w:p>
    <w:p w14:paraId="709E69BC" w14:textId="77777777" w:rsidR="00DF5DC5" w:rsidRDefault="00DF5DC5" w:rsidP="00624DB9"/>
    <w:p w14:paraId="4CF56813" w14:textId="77777777" w:rsidR="00DF5DC5" w:rsidRDefault="00DF5DC5" w:rsidP="00624DB9"/>
    <w:p w14:paraId="0ACB2242" w14:textId="77777777" w:rsidR="00542E0E" w:rsidRDefault="00542E0E">
      <w:pPr>
        <w:spacing w:line="240" w:lineRule="auto"/>
        <w:ind w:left="0"/>
      </w:pPr>
      <w:r>
        <w:br w:type="page"/>
      </w:r>
    </w:p>
    <w:p w14:paraId="7604C519" w14:textId="119EE203" w:rsidR="00DF5DC5" w:rsidRDefault="000D1714" w:rsidP="00624DB9">
      <w:r>
        <w:rPr>
          <w:noProof/>
        </w:rPr>
        <w:lastRenderedPageBreak/>
        <w:drawing>
          <wp:anchor distT="0" distB="0" distL="114300" distR="114300" simplePos="0" relativeHeight="252008448" behindDoc="0" locked="0" layoutInCell="1" allowOverlap="1" wp14:anchorId="10A6AB3C" wp14:editId="4B141EE0">
            <wp:simplePos x="0" y="0"/>
            <wp:positionH relativeFrom="column">
              <wp:posOffset>-19602</wp:posOffset>
            </wp:positionH>
            <wp:positionV relativeFrom="paragraph">
              <wp:posOffset>643255</wp:posOffset>
            </wp:positionV>
            <wp:extent cx="1440000" cy="1440000"/>
            <wp:effectExtent l="0" t="0" r="0" b="0"/>
            <wp:wrapNone/>
            <wp:docPr id="931773437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773437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2E0E">
        <w:rPr>
          <w:noProof/>
        </w:rPr>
        <w:drawing>
          <wp:anchor distT="0" distB="0" distL="114300" distR="114300" simplePos="0" relativeHeight="252007424" behindDoc="0" locked="0" layoutInCell="1" allowOverlap="1" wp14:anchorId="6DFC4D25" wp14:editId="48DDCD98">
            <wp:simplePos x="0" y="0"/>
            <wp:positionH relativeFrom="column">
              <wp:posOffset>-20098</wp:posOffset>
            </wp:positionH>
            <wp:positionV relativeFrom="paragraph">
              <wp:posOffset>10048</wp:posOffset>
            </wp:positionV>
            <wp:extent cx="1990781" cy="391886"/>
            <wp:effectExtent l="0" t="0" r="3175" b="1905"/>
            <wp:wrapNone/>
            <wp:docPr id="52616292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1629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3362" cy="392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5DC5">
        <w:t>Ger</w:t>
      </w:r>
      <w:r w:rsidR="00563D29">
        <w:t>r</w:t>
      </w:r>
      <w:r w:rsidR="00DF5DC5">
        <w:t xml:space="preserve">i Pomeroy has been working with NEGL for over 7 years. </w:t>
      </w:r>
    </w:p>
    <w:p w14:paraId="59A5ED0C" w14:textId="5FECEC6A" w:rsidR="00DF5DC5" w:rsidRDefault="00DF5DC5" w:rsidP="00624DB9"/>
    <w:p w14:paraId="4A16A515" w14:textId="03504351" w:rsidR="00542E0E" w:rsidRDefault="00542E0E" w:rsidP="00624DB9"/>
    <w:p w14:paraId="5580F436" w14:textId="29ED4D2C" w:rsidR="00DF5DC5" w:rsidRDefault="00DF5DC5" w:rsidP="00624DB9">
      <w:r>
        <w:t>She has decided to stop being an NEGL representative</w:t>
      </w:r>
      <w:r w:rsidR="0051205A">
        <w:t>.</w:t>
      </w:r>
      <w:r>
        <w:t xml:space="preserve"> </w:t>
      </w:r>
    </w:p>
    <w:p w14:paraId="76151D66" w14:textId="33CE58AA" w:rsidR="00542E0E" w:rsidRDefault="000D1714" w:rsidP="00624DB9">
      <w:r>
        <w:rPr>
          <w:noProof/>
        </w:rPr>
        <w:drawing>
          <wp:anchor distT="0" distB="0" distL="114300" distR="114300" simplePos="0" relativeHeight="252006400" behindDoc="0" locked="0" layoutInCell="1" allowOverlap="1" wp14:anchorId="5843D56E" wp14:editId="47023F4D">
            <wp:simplePos x="0" y="0"/>
            <wp:positionH relativeFrom="column">
              <wp:posOffset>-232935</wp:posOffset>
            </wp:positionH>
            <wp:positionV relativeFrom="paragraph">
              <wp:posOffset>328295</wp:posOffset>
            </wp:positionV>
            <wp:extent cx="1440000" cy="1440000"/>
            <wp:effectExtent l="0" t="0" r="0" b="0"/>
            <wp:wrapNone/>
            <wp:docPr id="541273264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273264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E7FE76" w14:textId="4243883D" w:rsidR="00542E0E" w:rsidRDefault="00542E0E" w:rsidP="00542E0E"/>
    <w:p w14:paraId="0C19A87F" w14:textId="7696EB61" w:rsidR="00542E0E" w:rsidRDefault="00542E0E" w:rsidP="00542E0E">
      <w:r>
        <w:t>We thanked Ger</w:t>
      </w:r>
      <w:r w:rsidR="0051205A">
        <w:t>r</w:t>
      </w:r>
      <w:r>
        <w:t xml:space="preserve">i for all the work she did over this time. </w:t>
      </w:r>
    </w:p>
    <w:p w14:paraId="4F61C962" w14:textId="77777777" w:rsidR="00542E0E" w:rsidRDefault="00542E0E" w:rsidP="00542E0E"/>
    <w:p w14:paraId="7DC23F5E" w14:textId="459E9124" w:rsidR="00542E0E" w:rsidRDefault="000D1714" w:rsidP="00624DB9">
      <w:r>
        <w:rPr>
          <w:noProof/>
        </w:rPr>
        <w:drawing>
          <wp:anchor distT="0" distB="0" distL="114300" distR="114300" simplePos="0" relativeHeight="252021760" behindDoc="0" locked="0" layoutInCell="1" allowOverlap="1" wp14:anchorId="6A561F28" wp14:editId="3350EE0F">
            <wp:simplePos x="0" y="0"/>
            <wp:positionH relativeFrom="column">
              <wp:posOffset>-20044</wp:posOffset>
            </wp:positionH>
            <wp:positionV relativeFrom="paragraph">
              <wp:posOffset>226695</wp:posOffset>
            </wp:positionV>
            <wp:extent cx="994787" cy="994787"/>
            <wp:effectExtent l="0" t="0" r="0" b="0"/>
            <wp:wrapNone/>
            <wp:docPr id="942198021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198021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4787" cy="994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24C47B" w14:textId="7B8C04BC" w:rsidR="00542E0E" w:rsidRDefault="00542E0E" w:rsidP="00624DB9">
      <w:r>
        <w:t xml:space="preserve">Ollie Goulden is still our NEGL representative. </w:t>
      </w:r>
    </w:p>
    <w:p w14:paraId="4BA2D4A1" w14:textId="474DA779" w:rsidR="00542E0E" w:rsidRDefault="00542E0E">
      <w:pPr>
        <w:spacing w:line="240" w:lineRule="auto"/>
        <w:ind w:left="0"/>
      </w:pPr>
      <w:r>
        <w:br w:type="page"/>
      </w:r>
    </w:p>
    <w:p w14:paraId="091EB290" w14:textId="09E4C296" w:rsidR="00624DB9" w:rsidRDefault="00542E0E" w:rsidP="00542E0E">
      <w:pPr>
        <w:pStyle w:val="Heading1"/>
      </w:pPr>
      <w:bookmarkStart w:id="9" w:name="_Independent_Monitoring_Mechanism"/>
      <w:bookmarkEnd w:id="9"/>
      <w:r>
        <w:lastRenderedPageBreak/>
        <w:t xml:space="preserve">Independent Monitoring Mechanism </w:t>
      </w:r>
      <w:r w:rsidR="00BA4B86">
        <w:t xml:space="preserve">/ </w:t>
      </w:r>
      <w:r>
        <w:t>IMM</w:t>
      </w:r>
    </w:p>
    <w:p w14:paraId="2D2DD498" w14:textId="77777777" w:rsidR="00542E0E" w:rsidRDefault="00542E0E" w:rsidP="00542E0E"/>
    <w:p w14:paraId="3A354FD5" w14:textId="23A0E62B" w:rsidR="00542E0E" w:rsidRDefault="006054FD" w:rsidP="00542E0E">
      <w:r>
        <w:rPr>
          <w:noProof/>
        </w:rPr>
        <w:drawing>
          <wp:anchor distT="0" distB="0" distL="114300" distR="114300" simplePos="0" relativeHeight="252009472" behindDoc="0" locked="0" layoutInCell="1" allowOverlap="1" wp14:anchorId="3193593F" wp14:editId="114491D5">
            <wp:simplePos x="0" y="0"/>
            <wp:positionH relativeFrom="column">
              <wp:posOffset>-40214</wp:posOffset>
            </wp:positionH>
            <wp:positionV relativeFrom="paragraph">
              <wp:posOffset>229940</wp:posOffset>
            </wp:positionV>
            <wp:extent cx="1620000" cy="857647"/>
            <wp:effectExtent l="0" t="0" r="5715" b="6350"/>
            <wp:wrapNone/>
            <wp:docPr id="663048523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048523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857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2CF767" w14:textId="7F649788" w:rsidR="00542E0E" w:rsidRDefault="006054FD" w:rsidP="00542E0E">
      <w:r>
        <w:t xml:space="preserve">We talked about </w:t>
      </w:r>
      <w:r w:rsidR="00EB4C6D">
        <w:t>who will</w:t>
      </w:r>
      <w:r>
        <w:t xml:space="preserve"> represent</w:t>
      </w:r>
      <w:r w:rsidR="00EB4C6D">
        <w:t xml:space="preserve"> us</w:t>
      </w:r>
      <w:r>
        <w:t xml:space="preserve"> </w:t>
      </w:r>
      <w:r w:rsidR="00EB4C6D">
        <w:t>at</w:t>
      </w:r>
      <w:r>
        <w:t xml:space="preserve"> the IMM</w:t>
      </w:r>
      <w:r w:rsidR="00EB4C6D">
        <w:t xml:space="preserve"> meetings</w:t>
      </w:r>
      <w:r>
        <w:t xml:space="preserve">. </w:t>
      </w:r>
    </w:p>
    <w:p w14:paraId="73EC907C" w14:textId="77777777" w:rsidR="006054FD" w:rsidRDefault="006054FD" w:rsidP="00542E0E"/>
    <w:p w14:paraId="40393FE4" w14:textId="376E746E" w:rsidR="006054FD" w:rsidRDefault="006054FD" w:rsidP="00542E0E">
      <w:r>
        <w:rPr>
          <w:noProof/>
        </w:rPr>
        <w:drawing>
          <wp:anchor distT="0" distB="0" distL="114300" distR="114300" simplePos="0" relativeHeight="252010496" behindDoc="0" locked="0" layoutInCell="1" allowOverlap="1" wp14:anchorId="18E8618E" wp14:editId="73E1ECA7">
            <wp:simplePos x="0" y="0"/>
            <wp:positionH relativeFrom="column">
              <wp:posOffset>-40005</wp:posOffset>
            </wp:positionH>
            <wp:positionV relativeFrom="paragraph">
              <wp:posOffset>219643</wp:posOffset>
            </wp:positionV>
            <wp:extent cx="1440000" cy="1440000"/>
            <wp:effectExtent l="0" t="0" r="0" b="0"/>
            <wp:wrapNone/>
            <wp:docPr id="137762768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62768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97082" w14:textId="070E34F6" w:rsidR="006054FD" w:rsidRDefault="00EB4C6D" w:rsidP="00542E0E">
      <w:r>
        <w:t>We</w:t>
      </w:r>
      <w:r w:rsidR="006054FD">
        <w:t xml:space="preserve"> decided Kera Sherwood-O’Regan will take </w:t>
      </w:r>
      <w:r w:rsidR="00BA4B86">
        <w:t xml:space="preserve">the place of </w:t>
      </w:r>
      <w:r w:rsidR="006054FD">
        <w:t>Rachel Hargreave</w:t>
      </w:r>
      <w:r w:rsidR="00911778">
        <w:t xml:space="preserve">s </w:t>
      </w:r>
      <w:r w:rsidR="006054FD">
        <w:t xml:space="preserve">on the IMM. </w:t>
      </w:r>
    </w:p>
    <w:p w14:paraId="04FD2D5B" w14:textId="77777777" w:rsidR="006054FD" w:rsidRDefault="006054FD" w:rsidP="00542E0E"/>
    <w:p w14:paraId="44DF67C9" w14:textId="472990F4" w:rsidR="006054FD" w:rsidRDefault="00EB4C6D" w:rsidP="00542E0E">
      <w:r>
        <w:rPr>
          <w:noProof/>
        </w:rPr>
        <w:drawing>
          <wp:anchor distT="0" distB="0" distL="114300" distR="114300" simplePos="0" relativeHeight="252012544" behindDoc="0" locked="0" layoutInCell="1" allowOverlap="1" wp14:anchorId="3C73FC07" wp14:editId="75577F08">
            <wp:simplePos x="0" y="0"/>
            <wp:positionH relativeFrom="margin">
              <wp:posOffset>22142</wp:posOffset>
            </wp:positionH>
            <wp:positionV relativeFrom="paragraph">
              <wp:posOffset>285916</wp:posOffset>
            </wp:positionV>
            <wp:extent cx="1440000" cy="1001708"/>
            <wp:effectExtent l="12700" t="12700" r="8255" b="14605"/>
            <wp:wrapNone/>
            <wp:docPr id="136331387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31387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1708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C4B851" w14:textId="673DC132" w:rsidR="006054FD" w:rsidRDefault="006054FD" w:rsidP="00542E0E">
      <w:r>
        <w:t>We decided the 4 DPO Coalition members on the IMM are:</w:t>
      </w:r>
    </w:p>
    <w:p w14:paraId="46D4BFCC" w14:textId="38E657D2" w:rsidR="006054FD" w:rsidRDefault="006054FD" w:rsidP="006054FD">
      <w:pPr>
        <w:pStyle w:val="Listtoplevel"/>
      </w:pPr>
      <w:r>
        <w:t>Alexia Black</w:t>
      </w:r>
    </w:p>
    <w:p w14:paraId="2F8CFDC5" w14:textId="2948A7C7" w:rsidR="006054FD" w:rsidRDefault="006054FD" w:rsidP="006054FD">
      <w:pPr>
        <w:pStyle w:val="Listtoplevel"/>
      </w:pPr>
      <w:r>
        <w:drawing>
          <wp:anchor distT="0" distB="0" distL="114300" distR="114300" simplePos="0" relativeHeight="252013568" behindDoc="0" locked="0" layoutInCell="1" allowOverlap="1" wp14:anchorId="327E363E" wp14:editId="4F3BF8E8">
            <wp:simplePos x="0" y="0"/>
            <wp:positionH relativeFrom="column">
              <wp:posOffset>72543</wp:posOffset>
            </wp:positionH>
            <wp:positionV relativeFrom="paragraph">
              <wp:posOffset>136267</wp:posOffset>
            </wp:positionV>
            <wp:extent cx="1620000" cy="1133785"/>
            <wp:effectExtent l="0" t="0" r="0" b="0"/>
            <wp:wrapNone/>
            <wp:docPr id="1049634686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634686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Jonathan Godfrey</w:t>
      </w:r>
    </w:p>
    <w:p w14:paraId="16F3DE66" w14:textId="45A6C10B" w:rsidR="006054FD" w:rsidRDefault="006054FD" w:rsidP="006054FD">
      <w:pPr>
        <w:pStyle w:val="Listtoplevel"/>
      </w:pPr>
      <w:r>
        <w:t>Kera Sherwood-O’Regan</w:t>
      </w:r>
    </w:p>
    <w:p w14:paraId="37780A80" w14:textId="20AAA8CC" w:rsidR="006054FD" w:rsidRDefault="006054FD" w:rsidP="006054FD">
      <w:pPr>
        <w:pStyle w:val="Listtoplevel"/>
      </w:pPr>
      <w:r>
        <w:t>Rose Wilkinson</w:t>
      </w:r>
      <w:r w:rsidR="00EB4C6D">
        <w:t>.</w:t>
      </w:r>
      <w:r>
        <w:t xml:space="preserve"> </w:t>
      </w:r>
    </w:p>
    <w:p w14:paraId="3E3313CF" w14:textId="77777777" w:rsidR="00542E0E" w:rsidRDefault="00542E0E" w:rsidP="00542E0E"/>
    <w:p w14:paraId="3544BECA" w14:textId="77777777" w:rsidR="00542E0E" w:rsidRDefault="00542E0E" w:rsidP="00542E0E"/>
    <w:p w14:paraId="330F2A9C" w14:textId="6AAEF511" w:rsidR="00542E0E" w:rsidRDefault="00BD6F9E" w:rsidP="00542E0E">
      <w:r>
        <w:rPr>
          <w:noProof/>
        </w:rPr>
        <w:lastRenderedPageBreak/>
        <w:drawing>
          <wp:anchor distT="0" distB="0" distL="114300" distR="114300" simplePos="0" relativeHeight="252015616" behindDoc="0" locked="0" layoutInCell="1" allowOverlap="1" wp14:anchorId="090B3C85" wp14:editId="37912705">
            <wp:simplePos x="0" y="0"/>
            <wp:positionH relativeFrom="margin">
              <wp:posOffset>-2015</wp:posOffset>
            </wp:positionH>
            <wp:positionV relativeFrom="paragraph">
              <wp:posOffset>12704</wp:posOffset>
            </wp:positionV>
            <wp:extent cx="1440000" cy="1001708"/>
            <wp:effectExtent l="12700" t="12700" r="8255" b="14605"/>
            <wp:wrapNone/>
            <wp:docPr id="680666400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666400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1708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4FD">
        <w:t>Our 2 DPO Coalition representatives on the IMM Work</w:t>
      </w:r>
      <w:r w:rsidR="00EB4C6D">
        <w:t>ing</w:t>
      </w:r>
      <w:r w:rsidR="006054FD">
        <w:t xml:space="preserve"> Group will be: </w:t>
      </w:r>
    </w:p>
    <w:p w14:paraId="5804E3EC" w14:textId="2DF7B2D9" w:rsidR="006054FD" w:rsidRDefault="006054FD" w:rsidP="006054FD">
      <w:pPr>
        <w:pStyle w:val="Listtoplevel"/>
      </w:pPr>
      <w:r>
        <w:t>Kera Sherwood-O’Regan</w:t>
      </w:r>
    </w:p>
    <w:p w14:paraId="7AB6DD70" w14:textId="2A3054CE" w:rsidR="006054FD" w:rsidRDefault="006054FD" w:rsidP="006054FD">
      <w:pPr>
        <w:pStyle w:val="Listtoplevel"/>
      </w:pPr>
      <w:r>
        <w:t xml:space="preserve">Rose Wilkinson. </w:t>
      </w:r>
    </w:p>
    <w:p w14:paraId="7296AFE3" w14:textId="77777777" w:rsidR="00542E0E" w:rsidRDefault="00542E0E" w:rsidP="00542E0E"/>
    <w:p w14:paraId="3AC335FE" w14:textId="77777777" w:rsidR="00542E0E" w:rsidRDefault="00542E0E" w:rsidP="00542E0E"/>
    <w:p w14:paraId="3E812047" w14:textId="77777777" w:rsidR="00BD6F9E" w:rsidRDefault="00BD6F9E">
      <w:pPr>
        <w:spacing w:line="240" w:lineRule="auto"/>
        <w:ind w:left="0"/>
      </w:pPr>
      <w:r>
        <w:br w:type="page"/>
      </w:r>
    </w:p>
    <w:p w14:paraId="1156C1B5" w14:textId="77777777" w:rsidR="00BD6F9E" w:rsidRDefault="00BD6F9E" w:rsidP="00BD6F9E">
      <w:pPr>
        <w:pStyle w:val="Heading1"/>
      </w:pPr>
      <w:bookmarkStart w:id="10" w:name="_Voice_of_disabled"/>
      <w:bookmarkEnd w:id="10"/>
      <w:r>
        <w:lastRenderedPageBreak/>
        <w:t>Voice of disabled people</w:t>
      </w:r>
    </w:p>
    <w:p w14:paraId="0CE6BD2D" w14:textId="77777777" w:rsidR="00BD6F9E" w:rsidRDefault="00BD6F9E" w:rsidP="00BD6F9E"/>
    <w:p w14:paraId="220AF6A4" w14:textId="77777777" w:rsidR="00BD6F9E" w:rsidRDefault="00BD6F9E" w:rsidP="00BD6F9E"/>
    <w:p w14:paraId="19A4ABCD" w14:textId="60E96CDE" w:rsidR="00BD6F9E" w:rsidRDefault="00BD6F9E" w:rsidP="00BD6F9E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020736" behindDoc="0" locked="0" layoutInCell="1" allowOverlap="1" wp14:anchorId="3A329F85" wp14:editId="431E84A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620000" cy="1007834"/>
            <wp:effectExtent l="0" t="0" r="5715" b="0"/>
            <wp:wrapNone/>
            <wp:docPr id="6480758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7764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The Government meets with the DPO Coalition so disabled people </w:t>
      </w:r>
      <w:r w:rsidR="001E0721">
        <w:rPr>
          <w:rFonts w:eastAsia="Times New Roman"/>
          <w:lang w:eastAsia="en-NZ"/>
        </w:rPr>
        <w:t xml:space="preserve">can </w:t>
      </w:r>
      <w:r>
        <w:rPr>
          <w:rFonts w:eastAsia="Times New Roman"/>
          <w:lang w:eastAsia="en-NZ"/>
        </w:rPr>
        <w:t>have a say in the decisions being made</w:t>
      </w:r>
      <w:r w:rsidR="001E0721">
        <w:rPr>
          <w:rFonts w:eastAsia="Times New Roman"/>
          <w:lang w:eastAsia="en-NZ"/>
        </w:rPr>
        <w:t xml:space="preserve"> about them</w:t>
      </w:r>
      <w:r>
        <w:rPr>
          <w:rFonts w:eastAsia="Times New Roman"/>
          <w:lang w:eastAsia="en-NZ"/>
        </w:rPr>
        <w:t xml:space="preserve">. </w:t>
      </w:r>
    </w:p>
    <w:p w14:paraId="5D5F901E" w14:textId="2FBA4E6B" w:rsidR="00BD6F9E" w:rsidRDefault="00EB4C6D" w:rsidP="00BD6F9E">
      <w:pPr>
        <w:rPr>
          <w:rFonts w:eastAsia="Times New Roman"/>
          <w:lang w:eastAsia="en-NZ"/>
        </w:rPr>
      </w:pPr>
      <w:r w:rsidRPr="00BE1C6B">
        <w:rPr>
          <w:rFonts w:eastAsia="Times New Roman"/>
          <w:noProof/>
          <w:lang w:eastAsia="en-NZ"/>
        </w:rPr>
        <w:drawing>
          <wp:anchor distT="0" distB="0" distL="114300" distR="114300" simplePos="0" relativeHeight="252017664" behindDoc="0" locked="0" layoutInCell="1" allowOverlap="1" wp14:anchorId="74377200" wp14:editId="1195DCCD">
            <wp:simplePos x="0" y="0"/>
            <wp:positionH relativeFrom="column">
              <wp:posOffset>8890</wp:posOffset>
            </wp:positionH>
            <wp:positionV relativeFrom="paragraph">
              <wp:posOffset>168275</wp:posOffset>
            </wp:positionV>
            <wp:extent cx="1371600" cy="1493520"/>
            <wp:effectExtent l="0" t="0" r="0" b="0"/>
            <wp:wrapNone/>
            <wp:docPr id="439" name="Picture 4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6F9E">
        <w:rPr>
          <w:rFonts w:eastAsia="Times New Roman"/>
          <w:lang w:eastAsia="en-NZ"/>
        </w:rPr>
        <w:t xml:space="preserve"> </w:t>
      </w:r>
    </w:p>
    <w:p w14:paraId="3628B507" w14:textId="77777777" w:rsidR="00BD6F9E" w:rsidRDefault="00BD6F9E" w:rsidP="00BD6F9E">
      <w:pPr>
        <w:rPr>
          <w:rFonts w:eastAsia="Times New Roman"/>
          <w:lang w:eastAsia="en-NZ"/>
        </w:rPr>
      </w:pPr>
    </w:p>
    <w:p w14:paraId="52B5971F" w14:textId="77777777" w:rsidR="00BD6F9E" w:rsidRDefault="00BD6F9E" w:rsidP="00BD6F9E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e DPO Coalition is always looking for new organisations to join us.</w:t>
      </w:r>
    </w:p>
    <w:p w14:paraId="1B736857" w14:textId="77777777" w:rsidR="00BD6F9E" w:rsidRDefault="00BD6F9E" w:rsidP="00BD6F9E">
      <w:pPr>
        <w:rPr>
          <w:rFonts w:eastAsia="Times New Roman"/>
          <w:lang w:eastAsia="en-NZ"/>
        </w:rPr>
      </w:pPr>
    </w:p>
    <w:p w14:paraId="3576908C" w14:textId="77777777" w:rsidR="00BD6F9E" w:rsidRDefault="00BD6F9E" w:rsidP="00BD6F9E">
      <w:pPr>
        <w:rPr>
          <w:rFonts w:eastAsia="Times New Roman"/>
          <w:lang w:eastAsia="en-NZ"/>
        </w:rPr>
      </w:pPr>
      <w:r w:rsidRPr="00892ABE">
        <w:rPr>
          <w:rFonts w:eastAsia="Times New Roman"/>
          <w:noProof/>
          <w:lang w:eastAsia="en-NZ"/>
        </w:rPr>
        <w:drawing>
          <wp:anchor distT="0" distB="0" distL="114300" distR="114300" simplePos="0" relativeHeight="252018688" behindDoc="0" locked="0" layoutInCell="1" allowOverlap="1" wp14:anchorId="16E53CA5" wp14:editId="1DDEA37C">
            <wp:simplePos x="0" y="0"/>
            <wp:positionH relativeFrom="column">
              <wp:posOffset>4776</wp:posOffset>
            </wp:positionH>
            <wp:positionV relativeFrom="paragraph">
              <wp:posOffset>272415</wp:posOffset>
            </wp:positionV>
            <wp:extent cx="1371600" cy="1371600"/>
            <wp:effectExtent l="0" t="0" r="0" b="0"/>
            <wp:wrapNone/>
            <wp:docPr id="440" name="Picture 4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Picture 4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941484" w14:textId="77777777" w:rsidR="00BD6F9E" w:rsidRDefault="00BD6F9E" w:rsidP="00BD6F9E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You can contact us by </w:t>
      </w:r>
      <w:r w:rsidRPr="00452246">
        <w:rPr>
          <w:rFonts w:eastAsia="Times New Roman"/>
          <w:b/>
          <w:lang w:eastAsia="en-NZ"/>
        </w:rPr>
        <w:t>emailing</w:t>
      </w:r>
      <w:r>
        <w:rPr>
          <w:rFonts w:eastAsia="Times New Roman"/>
          <w:lang w:eastAsia="en-NZ"/>
        </w:rPr>
        <w:t xml:space="preserve"> us:</w:t>
      </w:r>
    </w:p>
    <w:p w14:paraId="6BE3D4A2" w14:textId="77777777" w:rsidR="00BD6F9E" w:rsidRDefault="00BD6F9E" w:rsidP="00BD6F9E">
      <w:pPr>
        <w:rPr>
          <w:rFonts w:eastAsia="Times New Roman"/>
          <w:lang w:eastAsia="en-NZ"/>
        </w:rPr>
      </w:pPr>
    </w:p>
    <w:p w14:paraId="1E612C09" w14:textId="77777777" w:rsidR="00BD6F9E" w:rsidRPr="005B26E5" w:rsidRDefault="00BD6F9E" w:rsidP="00BD6F9E">
      <w:pPr>
        <w:rPr>
          <w:rFonts w:eastAsia="Times New Roman"/>
          <w:b/>
          <w:color w:val="000000" w:themeColor="text1"/>
          <w:lang w:eastAsia="en-NZ"/>
        </w:rPr>
      </w:pPr>
      <w:hyperlink r:id="rId114" w:history="1">
        <w:r w:rsidRPr="005B26E5">
          <w:rPr>
            <w:rStyle w:val="Hyperlink"/>
            <w:rFonts w:eastAsia="Times New Roman"/>
            <w:b/>
            <w:color w:val="000000" w:themeColor="text1"/>
            <w:u w:val="none"/>
            <w:lang w:eastAsia="en-NZ"/>
          </w:rPr>
          <w:t>us-dpo@groups.io</w:t>
        </w:r>
      </w:hyperlink>
      <w:r w:rsidRPr="005B26E5">
        <w:rPr>
          <w:rFonts w:eastAsia="Times New Roman"/>
          <w:b/>
          <w:color w:val="000000" w:themeColor="text1"/>
          <w:lang w:eastAsia="en-NZ"/>
        </w:rPr>
        <w:t xml:space="preserve"> </w:t>
      </w:r>
    </w:p>
    <w:p w14:paraId="10E31F60" w14:textId="77777777" w:rsidR="00BD6F9E" w:rsidRDefault="00BD6F9E" w:rsidP="00BD6F9E">
      <w:pPr>
        <w:rPr>
          <w:noProof/>
        </w:rPr>
      </w:pPr>
    </w:p>
    <w:p w14:paraId="5705236A" w14:textId="77777777" w:rsidR="00BD6F9E" w:rsidRDefault="00BD6F9E" w:rsidP="00BD6F9E"/>
    <w:p w14:paraId="7784FEA2" w14:textId="77777777" w:rsidR="00BD6F9E" w:rsidRDefault="00BD6F9E" w:rsidP="00BD6F9E"/>
    <w:p w14:paraId="08013040" w14:textId="77777777" w:rsidR="00BD6F9E" w:rsidRDefault="00BD6F9E" w:rsidP="00BD6F9E"/>
    <w:p w14:paraId="57F1BAE5" w14:textId="442985DC" w:rsidR="00624DB9" w:rsidRDefault="00624DB9">
      <w:pPr>
        <w:spacing w:line="240" w:lineRule="auto"/>
        <w:ind w:left="0"/>
      </w:pPr>
      <w:r>
        <w:br w:type="page"/>
      </w:r>
    </w:p>
    <w:p w14:paraId="0636FCE7" w14:textId="0978EAD9" w:rsidR="00316DBA" w:rsidRPr="00DF31D5" w:rsidRDefault="00DF31D5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80448" behindDoc="0" locked="0" layoutInCell="1" allowOverlap="1" wp14:anchorId="02AA5F28" wp14:editId="5B61B30A">
            <wp:simplePos x="0" y="0"/>
            <wp:positionH relativeFrom="margin">
              <wp:posOffset>7620</wp:posOffset>
            </wp:positionH>
            <wp:positionV relativeFrom="paragraph">
              <wp:posOffset>6350</wp:posOffset>
            </wp:positionV>
            <wp:extent cx="1278890" cy="889635"/>
            <wp:effectExtent l="12700" t="12700" r="16510" b="12065"/>
            <wp:wrapNone/>
            <wp:docPr id="1531207121" name="Picture 36" descr="DPO Coalition logo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207121" name="Picture 36" descr="DPO Coalition logo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90" cy="88963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1296" behindDoc="1" locked="0" layoutInCell="1" allowOverlap="1" wp14:anchorId="37D5844D" wp14:editId="1F704B98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290A1C" id="Rectangle: Rounded Corners 24" o:spid="_x0000_s1026" style="position:absolute;margin-left:-27pt;margin-top:-21pt;width:490.9pt;height:660.75pt;z-index:-251485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the </w:t>
      </w:r>
      <w:r w:rsidR="00BD6F9E">
        <w:rPr>
          <w:rFonts w:eastAsia="Times New Roman" w:cs="Arial"/>
          <w:sz w:val="28"/>
          <w:szCs w:val="28"/>
          <w:lang w:eastAsia="en-NZ"/>
        </w:rPr>
        <w:br/>
      </w:r>
      <w:r>
        <w:rPr>
          <w:rFonts w:eastAsia="Times New Roman" w:cs="Arial"/>
          <w:sz w:val="28"/>
          <w:szCs w:val="28"/>
          <w:lang w:eastAsia="en-NZ"/>
        </w:rPr>
        <w:t xml:space="preserve">Disabled People’s Organisations Coalition. </w:t>
      </w:r>
    </w:p>
    <w:p w14:paraId="0690E36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7F70330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4368" behindDoc="0" locked="0" layoutInCell="1" allowOverlap="1" wp14:anchorId="36388FCA" wp14:editId="4B63AD36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Ngā Tāngata Tuatahi.</w:t>
      </w:r>
    </w:p>
    <w:p w14:paraId="0E62096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3344" behindDoc="0" locked="0" layoutInCell="1" allowOverlap="1" wp14:anchorId="62020CA8" wp14:editId="05C46BA1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1086D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2F12DE8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0272" behindDoc="0" locked="0" layoutInCell="1" allowOverlap="1" wp14:anchorId="0BDD62B3" wp14:editId="256499E2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F069E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7F1C13AA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32B62E8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6416" behindDoc="0" locked="0" layoutInCell="1" allowOverlap="1" wp14:anchorId="356C5378" wp14:editId="6B8B08E5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A black background with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A black background with purple text&#10;&#10;Description automatically generated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27E62AE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259C858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5392" behindDoc="1" locked="0" layoutInCell="1" allowOverlap="1" wp14:anchorId="5FB651D7" wp14:editId="49F8DEE0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00BC51F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3A1E94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057EC2CE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B04036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9488" behindDoc="0" locked="0" layoutInCell="1" allowOverlap="1" wp14:anchorId="5EB4A5C9" wp14:editId="0337910E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14031A21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7440" behindDoc="0" locked="0" layoutInCell="1" allowOverlap="1" wp14:anchorId="3100DA6C" wp14:editId="4FE12B02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0E0EC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45990E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2B18D8F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349517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EC7A0E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8464" behindDoc="0" locked="0" layoutInCell="1" allowOverlap="1" wp14:anchorId="00228C88" wp14:editId="0C3BC246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A logo for a sch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A logo for a school&#10;&#10;Description automatically generated"/>
                    <pic:cNvPicPr/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B752AE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8FC412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105C4F7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4061109F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66C78AC9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24"/>
      <w:footerReference w:type="default" r:id="rId12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41C786" w14:textId="77777777" w:rsidR="00921C5F" w:rsidRDefault="00921C5F">
      <w:pPr>
        <w:spacing w:line="240" w:lineRule="auto"/>
      </w:pPr>
      <w:r>
        <w:separator/>
      </w:r>
    </w:p>
  </w:endnote>
  <w:endnote w:type="continuationSeparator" w:id="0">
    <w:p w14:paraId="33CD770F" w14:textId="77777777" w:rsidR="00921C5F" w:rsidRDefault="00921C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2DAD44B2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B313DB9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08BF8289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5FF80B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FD7BB0" w14:textId="77777777" w:rsidR="00921C5F" w:rsidRDefault="00921C5F">
      <w:pPr>
        <w:spacing w:line="240" w:lineRule="auto"/>
      </w:pPr>
      <w:r>
        <w:separator/>
      </w:r>
    </w:p>
  </w:footnote>
  <w:footnote w:type="continuationSeparator" w:id="0">
    <w:p w14:paraId="3A9B8FA9" w14:textId="77777777" w:rsidR="00921C5F" w:rsidRDefault="00921C5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C25CE4"/>
    <w:rsid w:val="000013CC"/>
    <w:rsid w:val="00005DB6"/>
    <w:rsid w:val="000064D2"/>
    <w:rsid w:val="000227B4"/>
    <w:rsid w:val="00026014"/>
    <w:rsid w:val="0003092A"/>
    <w:rsid w:val="00030F0F"/>
    <w:rsid w:val="0004557B"/>
    <w:rsid w:val="00064124"/>
    <w:rsid w:val="000837D6"/>
    <w:rsid w:val="00085E05"/>
    <w:rsid w:val="0009079F"/>
    <w:rsid w:val="00090942"/>
    <w:rsid w:val="000A3C46"/>
    <w:rsid w:val="000A43EF"/>
    <w:rsid w:val="000D1714"/>
    <w:rsid w:val="000D2B45"/>
    <w:rsid w:val="000F4C3A"/>
    <w:rsid w:val="00106502"/>
    <w:rsid w:val="001076B1"/>
    <w:rsid w:val="001208B9"/>
    <w:rsid w:val="00122416"/>
    <w:rsid w:val="00123BDF"/>
    <w:rsid w:val="00124EA8"/>
    <w:rsid w:val="001614F7"/>
    <w:rsid w:val="001754F4"/>
    <w:rsid w:val="00197196"/>
    <w:rsid w:val="001A3CC4"/>
    <w:rsid w:val="001B4DD5"/>
    <w:rsid w:val="001B5288"/>
    <w:rsid w:val="001D223E"/>
    <w:rsid w:val="001E0721"/>
    <w:rsid w:val="001E3429"/>
    <w:rsid w:val="00201791"/>
    <w:rsid w:val="0021431B"/>
    <w:rsid w:val="00226C0D"/>
    <w:rsid w:val="00226F54"/>
    <w:rsid w:val="002574DA"/>
    <w:rsid w:val="00257D60"/>
    <w:rsid w:val="00261BF8"/>
    <w:rsid w:val="00262C88"/>
    <w:rsid w:val="00266B9F"/>
    <w:rsid w:val="0027633F"/>
    <w:rsid w:val="00284D0D"/>
    <w:rsid w:val="002E586D"/>
    <w:rsid w:val="00315170"/>
    <w:rsid w:val="00315307"/>
    <w:rsid w:val="00316DBA"/>
    <w:rsid w:val="00323EB3"/>
    <w:rsid w:val="003433C6"/>
    <w:rsid w:val="003631C1"/>
    <w:rsid w:val="00371C85"/>
    <w:rsid w:val="003831EB"/>
    <w:rsid w:val="003B59CC"/>
    <w:rsid w:val="003D631D"/>
    <w:rsid w:val="003F07F7"/>
    <w:rsid w:val="003F5453"/>
    <w:rsid w:val="003F5628"/>
    <w:rsid w:val="004002D2"/>
    <w:rsid w:val="0040138D"/>
    <w:rsid w:val="004043CB"/>
    <w:rsid w:val="00417F4C"/>
    <w:rsid w:val="00435526"/>
    <w:rsid w:val="00441D28"/>
    <w:rsid w:val="004517A1"/>
    <w:rsid w:val="004535B5"/>
    <w:rsid w:val="004567B0"/>
    <w:rsid w:val="00481396"/>
    <w:rsid w:val="004B2547"/>
    <w:rsid w:val="004D3F60"/>
    <w:rsid w:val="004E5072"/>
    <w:rsid w:val="004F56C0"/>
    <w:rsid w:val="00500C36"/>
    <w:rsid w:val="00503AD5"/>
    <w:rsid w:val="00505C9E"/>
    <w:rsid w:val="00510007"/>
    <w:rsid w:val="0051205A"/>
    <w:rsid w:val="00520E23"/>
    <w:rsid w:val="00522E5E"/>
    <w:rsid w:val="00527404"/>
    <w:rsid w:val="00530AC0"/>
    <w:rsid w:val="00542E0E"/>
    <w:rsid w:val="00560F22"/>
    <w:rsid w:val="00563D29"/>
    <w:rsid w:val="00570380"/>
    <w:rsid w:val="00570B29"/>
    <w:rsid w:val="005748D7"/>
    <w:rsid w:val="00577D24"/>
    <w:rsid w:val="005921AD"/>
    <w:rsid w:val="005B3F88"/>
    <w:rsid w:val="005F479C"/>
    <w:rsid w:val="0060011B"/>
    <w:rsid w:val="006054FD"/>
    <w:rsid w:val="006072E0"/>
    <w:rsid w:val="00621884"/>
    <w:rsid w:val="00624DB9"/>
    <w:rsid w:val="00633937"/>
    <w:rsid w:val="0064667B"/>
    <w:rsid w:val="00651009"/>
    <w:rsid w:val="00666954"/>
    <w:rsid w:val="00667636"/>
    <w:rsid w:val="00683296"/>
    <w:rsid w:val="00692E65"/>
    <w:rsid w:val="006B45FC"/>
    <w:rsid w:val="006C5C26"/>
    <w:rsid w:val="006D12ED"/>
    <w:rsid w:val="006D2FA4"/>
    <w:rsid w:val="006D3481"/>
    <w:rsid w:val="006D6B2C"/>
    <w:rsid w:val="006E050D"/>
    <w:rsid w:val="007009BB"/>
    <w:rsid w:val="007042AF"/>
    <w:rsid w:val="00705CA3"/>
    <w:rsid w:val="00713872"/>
    <w:rsid w:val="00734C63"/>
    <w:rsid w:val="00736E4E"/>
    <w:rsid w:val="00760DC8"/>
    <w:rsid w:val="007721EB"/>
    <w:rsid w:val="007829EC"/>
    <w:rsid w:val="007839BB"/>
    <w:rsid w:val="007B05F3"/>
    <w:rsid w:val="007B2BBD"/>
    <w:rsid w:val="007C16AE"/>
    <w:rsid w:val="007C7764"/>
    <w:rsid w:val="007E7233"/>
    <w:rsid w:val="00802DB3"/>
    <w:rsid w:val="00814BAA"/>
    <w:rsid w:val="008174B4"/>
    <w:rsid w:val="00840E1C"/>
    <w:rsid w:val="008446C9"/>
    <w:rsid w:val="00847217"/>
    <w:rsid w:val="00863D53"/>
    <w:rsid w:val="00870A55"/>
    <w:rsid w:val="00882FB5"/>
    <w:rsid w:val="008848CB"/>
    <w:rsid w:val="00887F23"/>
    <w:rsid w:val="008C235B"/>
    <w:rsid w:val="008D437D"/>
    <w:rsid w:val="008F5052"/>
    <w:rsid w:val="00904DA1"/>
    <w:rsid w:val="00911778"/>
    <w:rsid w:val="00921C5F"/>
    <w:rsid w:val="009411B0"/>
    <w:rsid w:val="0094516C"/>
    <w:rsid w:val="00974E0B"/>
    <w:rsid w:val="0098180B"/>
    <w:rsid w:val="00983B00"/>
    <w:rsid w:val="009859EE"/>
    <w:rsid w:val="00986370"/>
    <w:rsid w:val="009A0612"/>
    <w:rsid w:val="009A1A82"/>
    <w:rsid w:val="009B708C"/>
    <w:rsid w:val="009E16D4"/>
    <w:rsid w:val="009E178F"/>
    <w:rsid w:val="00A12915"/>
    <w:rsid w:val="00A14568"/>
    <w:rsid w:val="00A1608E"/>
    <w:rsid w:val="00A54DFC"/>
    <w:rsid w:val="00A56C22"/>
    <w:rsid w:val="00A67570"/>
    <w:rsid w:val="00A67FE2"/>
    <w:rsid w:val="00AB2883"/>
    <w:rsid w:val="00AE0D50"/>
    <w:rsid w:val="00B10BCC"/>
    <w:rsid w:val="00B1459F"/>
    <w:rsid w:val="00B1747F"/>
    <w:rsid w:val="00B31199"/>
    <w:rsid w:val="00B33EE4"/>
    <w:rsid w:val="00B50B0B"/>
    <w:rsid w:val="00B81A2E"/>
    <w:rsid w:val="00B930BA"/>
    <w:rsid w:val="00BA4B86"/>
    <w:rsid w:val="00BB488F"/>
    <w:rsid w:val="00BB7148"/>
    <w:rsid w:val="00BC7E04"/>
    <w:rsid w:val="00BD34B6"/>
    <w:rsid w:val="00BD6F9E"/>
    <w:rsid w:val="00BF5DDC"/>
    <w:rsid w:val="00C200AE"/>
    <w:rsid w:val="00C214FE"/>
    <w:rsid w:val="00C22232"/>
    <w:rsid w:val="00C25CE4"/>
    <w:rsid w:val="00C37FF6"/>
    <w:rsid w:val="00C76811"/>
    <w:rsid w:val="00CC747F"/>
    <w:rsid w:val="00D154D1"/>
    <w:rsid w:val="00D459FD"/>
    <w:rsid w:val="00D554F5"/>
    <w:rsid w:val="00D652D9"/>
    <w:rsid w:val="00D67451"/>
    <w:rsid w:val="00D852B6"/>
    <w:rsid w:val="00D95D45"/>
    <w:rsid w:val="00DB4608"/>
    <w:rsid w:val="00DC5D2A"/>
    <w:rsid w:val="00DD5584"/>
    <w:rsid w:val="00DF2E18"/>
    <w:rsid w:val="00DF31D5"/>
    <w:rsid w:val="00DF5DC5"/>
    <w:rsid w:val="00E02C06"/>
    <w:rsid w:val="00E16253"/>
    <w:rsid w:val="00E17BF8"/>
    <w:rsid w:val="00E25EA4"/>
    <w:rsid w:val="00E27C62"/>
    <w:rsid w:val="00E301CA"/>
    <w:rsid w:val="00E422EA"/>
    <w:rsid w:val="00E55FF8"/>
    <w:rsid w:val="00E56A37"/>
    <w:rsid w:val="00E70E61"/>
    <w:rsid w:val="00E757C5"/>
    <w:rsid w:val="00E77F87"/>
    <w:rsid w:val="00E929EE"/>
    <w:rsid w:val="00E97FAA"/>
    <w:rsid w:val="00EA567F"/>
    <w:rsid w:val="00EB4C6D"/>
    <w:rsid w:val="00EC5F32"/>
    <w:rsid w:val="00EF4A04"/>
    <w:rsid w:val="00F20BCC"/>
    <w:rsid w:val="00F32DCE"/>
    <w:rsid w:val="00F87859"/>
    <w:rsid w:val="00F94E7B"/>
    <w:rsid w:val="00FC1BD7"/>
    <w:rsid w:val="00FC451A"/>
    <w:rsid w:val="00FC63B6"/>
    <w:rsid w:val="00FE1736"/>
    <w:rsid w:val="00FF5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DE603"/>
  <w15:chartTrackingRefBased/>
  <w15:docId w15:val="{BBD2174A-7283-7A48-9E1F-FE1927DEC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F94E7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6C22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eg"/><Relationship Id="rId117" Type="http://schemas.openxmlformats.org/officeDocument/2006/relationships/image" Target="media/image99.png"/><Relationship Id="rId21" Type="http://schemas.openxmlformats.org/officeDocument/2006/relationships/image" Target="media/image15.jpe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2.jpeg"/><Relationship Id="rId68" Type="http://schemas.openxmlformats.org/officeDocument/2006/relationships/image" Target="media/image56.jpeg"/><Relationship Id="rId84" Type="http://schemas.openxmlformats.org/officeDocument/2006/relationships/image" Target="media/image72.jpeg"/><Relationship Id="rId112" Type="http://schemas.openxmlformats.org/officeDocument/2006/relationships/image" Target="media/image95.jpeg"/><Relationship Id="rId16" Type="http://schemas.openxmlformats.org/officeDocument/2006/relationships/image" Target="media/image10.png"/><Relationship Id="rId107" Type="http://schemas.openxmlformats.org/officeDocument/2006/relationships/image" Target="media/image9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jpeg"/><Relationship Id="rId53" Type="http://schemas.openxmlformats.org/officeDocument/2006/relationships/image" Target="media/image43.png"/><Relationship Id="rId58" Type="http://schemas.openxmlformats.org/officeDocument/2006/relationships/image" Target="media/image47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102" Type="http://schemas.openxmlformats.org/officeDocument/2006/relationships/image" Target="media/image85.png"/><Relationship Id="rId123" Type="http://schemas.openxmlformats.org/officeDocument/2006/relationships/image" Target="media/image105.png"/><Relationship Id="rId5" Type="http://schemas.openxmlformats.org/officeDocument/2006/relationships/footnotes" Target="footnotes.xml"/><Relationship Id="rId95" Type="http://schemas.openxmlformats.org/officeDocument/2006/relationships/image" Target="media/image7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43" Type="http://schemas.openxmlformats.org/officeDocument/2006/relationships/image" Target="media/image37.png"/><Relationship Id="rId64" Type="http://schemas.openxmlformats.org/officeDocument/2006/relationships/hyperlink" Target="https://www.disabilitysupport.govt.nz/about-us/taskforce/independent-review" TargetMode="External"/><Relationship Id="rId69" Type="http://schemas.openxmlformats.org/officeDocument/2006/relationships/image" Target="media/image57.png"/><Relationship Id="rId113" Type="http://schemas.openxmlformats.org/officeDocument/2006/relationships/image" Target="media/image96.png"/><Relationship Id="rId118" Type="http://schemas.openxmlformats.org/officeDocument/2006/relationships/image" Target="media/image100.png"/><Relationship Id="rId80" Type="http://schemas.openxmlformats.org/officeDocument/2006/relationships/image" Target="media/image68.jpeg"/><Relationship Id="rId85" Type="http://schemas.openxmlformats.org/officeDocument/2006/relationships/image" Target="media/image73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jpeg"/><Relationship Id="rId59" Type="http://schemas.openxmlformats.org/officeDocument/2006/relationships/image" Target="media/image48.jpeg"/><Relationship Id="rId103" Type="http://schemas.openxmlformats.org/officeDocument/2006/relationships/image" Target="media/image86.jpeg"/><Relationship Id="rId108" Type="http://schemas.openxmlformats.org/officeDocument/2006/relationships/image" Target="media/image91.png"/><Relationship Id="rId124" Type="http://schemas.openxmlformats.org/officeDocument/2006/relationships/footer" Target="footer1.xml"/><Relationship Id="rId54" Type="http://schemas.openxmlformats.org/officeDocument/2006/relationships/image" Target="media/image430.png"/><Relationship Id="rId70" Type="http://schemas.openxmlformats.org/officeDocument/2006/relationships/image" Target="media/image58.jpeg"/><Relationship Id="rId75" Type="http://schemas.openxmlformats.org/officeDocument/2006/relationships/image" Target="media/image63.jpeg"/><Relationship Id="rId96" Type="http://schemas.openxmlformats.org/officeDocument/2006/relationships/image" Target="media/image7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14" Type="http://schemas.openxmlformats.org/officeDocument/2006/relationships/hyperlink" Target="mailto:us-dpo@groups.io" TargetMode="External"/><Relationship Id="rId119" Type="http://schemas.openxmlformats.org/officeDocument/2006/relationships/image" Target="media/image101.png"/><Relationship Id="rId44" Type="http://schemas.openxmlformats.org/officeDocument/2006/relationships/image" Target="media/image38.jpeg"/><Relationship Id="rId60" Type="http://schemas.openxmlformats.org/officeDocument/2006/relationships/image" Target="media/image49.png"/><Relationship Id="rId65" Type="http://schemas.openxmlformats.org/officeDocument/2006/relationships/image" Target="media/image53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9" Type="http://schemas.openxmlformats.org/officeDocument/2006/relationships/image" Target="media/image33.jpeg"/><Relationship Id="rId109" Type="http://schemas.openxmlformats.org/officeDocument/2006/relationships/image" Target="media/image92.png"/><Relationship Id="rId34" Type="http://schemas.openxmlformats.org/officeDocument/2006/relationships/image" Target="media/image28.png"/><Relationship Id="rId50" Type="http://schemas.openxmlformats.org/officeDocument/2006/relationships/image" Target="media/image400.jpeg"/><Relationship Id="rId55" Type="http://schemas.openxmlformats.org/officeDocument/2006/relationships/image" Target="media/image44.png"/><Relationship Id="rId76" Type="http://schemas.openxmlformats.org/officeDocument/2006/relationships/image" Target="media/image64.png"/><Relationship Id="rId97" Type="http://schemas.openxmlformats.org/officeDocument/2006/relationships/image" Target="media/image80.png"/><Relationship Id="rId104" Type="http://schemas.openxmlformats.org/officeDocument/2006/relationships/image" Target="media/image87.png"/><Relationship Id="rId120" Type="http://schemas.openxmlformats.org/officeDocument/2006/relationships/image" Target="media/image102.jpeg"/><Relationship Id="rId125" Type="http://schemas.openxmlformats.org/officeDocument/2006/relationships/footer" Target="footer2.xml"/><Relationship Id="rId7" Type="http://schemas.openxmlformats.org/officeDocument/2006/relationships/image" Target="media/image1.png"/><Relationship Id="rId71" Type="http://schemas.openxmlformats.org/officeDocument/2006/relationships/image" Target="media/image59.png"/><Relationship Id="rId92" Type="http://schemas.openxmlformats.org/officeDocument/2006/relationships/image" Target="media/image700.jpeg"/><Relationship Id="rId2" Type="http://schemas.openxmlformats.org/officeDocument/2006/relationships/styles" Target="styles.xml"/><Relationship Id="rId29" Type="http://schemas.openxmlformats.org/officeDocument/2006/relationships/image" Target="media/image23.jpeg"/><Relationship Id="rId24" Type="http://schemas.openxmlformats.org/officeDocument/2006/relationships/image" Target="media/image18.jpeg"/><Relationship Id="rId40" Type="http://schemas.openxmlformats.org/officeDocument/2006/relationships/image" Target="media/image34.png"/><Relationship Id="rId45" Type="http://schemas.openxmlformats.org/officeDocument/2006/relationships/image" Target="media/image39.jpeg"/><Relationship Id="rId66" Type="http://schemas.openxmlformats.org/officeDocument/2006/relationships/image" Target="media/image54.png"/><Relationship Id="rId87" Type="http://schemas.openxmlformats.org/officeDocument/2006/relationships/image" Target="media/image75.jpeg"/><Relationship Id="rId110" Type="http://schemas.openxmlformats.org/officeDocument/2006/relationships/image" Target="media/image93.jpeg"/><Relationship Id="rId115" Type="http://schemas.openxmlformats.org/officeDocument/2006/relationships/image" Target="media/image97.png"/><Relationship Id="rId61" Type="http://schemas.openxmlformats.org/officeDocument/2006/relationships/image" Target="media/image50.png"/><Relationship Id="rId82" Type="http://schemas.openxmlformats.org/officeDocument/2006/relationships/image" Target="media/image70.jpeg"/><Relationship Id="rId19" Type="http://schemas.openxmlformats.org/officeDocument/2006/relationships/image" Target="media/image13.png"/><Relationship Id="rId14" Type="http://schemas.openxmlformats.org/officeDocument/2006/relationships/image" Target="media/image8.jpg"/><Relationship Id="rId30" Type="http://schemas.openxmlformats.org/officeDocument/2006/relationships/image" Target="media/image24.jpeg"/><Relationship Id="rId35" Type="http://schemas.openxmlformats.org/officeDocument/2006/relationships/image" Target="media/image29.png"/><Relationship Id="rId56" Type="http://schemas.openxmlformats.org/officeDocument/2006/relationships/image" Target="media/image45.png"/><Relationship Id="rId77" Type="http://schemas.openxmlformats.org/officeDocument/2006/relationships/image" Target="media/image65.png"/><Relationship Id="rId100" Type="http://schemas.openxmlformats.org/officeDocument/2006/relationships/image" Target="media/image83.jpeg"/><Relationship Id="rId105" Type="http://schemas.openxmlformats.org/officeDocument/2006/relationships/image" Target="media/image88.png"/><Relationship Id="rId126" Type="http://schemas.openxmlformats.org/officeDocument/2006/relationships/fontTable" Target="fontTable.xml"/><Relationship Id="rId8" Type="http://schemas.openxmlformats.org/officeDocument/2006/relationships/image" Target="media/image2.jpeg"/><Relationship Id="rId51" Type="http://schemas.openxmlformats.org/officeDocument/2006/relationships/image" Target="media/image410.png"/><Relationship Id="rId72" Type="http://schemas.openxmlformats.org/officeDocument/2006/relationships/image" Target="media/image60.jpeg"/><Relationship Id="rId93" Type="http://schemas.openxmlformats.org/officeDocument/2006/relationships/image" Target="media/image710.png"/><Relationship Id="rId98" Type="http://schemas.openxmlformats.org/officeDocument/2006/relationships/image" Target="media/image81.jpeg"/><Relationship Id="rId121" Type="http://schemas.openxmlformats.org/officeDocument/2006/relationships/image" Target="media/image103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jpeg"/><Relationship Id="rId67" Type="http://schemas.openxmlformats.org/officeDocument/2006/relationships/image" Target="media/image55.jpeg"/><Relationship Id="rId116" Type="http://schemas.openxmlformats.org/officeDocument/2006/relationships/image" Target="media/image98.jpeg"/><Relationship Id="rId20" Type="http://schemas.openxmlformats.org/officeDocument/2006/relationships/image" Target="media/image14.png"/><Relationship Id="rId41" Type="http://schemas.openxmlformats.org/officeDocument/2006/relationships/image" Target="media/image35.jpeg"/><Relationship Id="rId62" Type="http://schemas.openxmlformats.org/officeDocument/2006/relationships/image" Target="media/image51.png"/><Relationship Id="rId83" Type="http://schemas.openxmlformats.org/officeDocument/2006/relationships/image" Target="media/image71.png"/><Relationship Id="rId88" Type="http://schemas.openxmlformats.org/officeDocument/2006/relationships/image" Target="media/image76.png"/><Relationship Id="rId111" Type="http://schemas.openxmlformats.org/officeDocument/2006/relationships/image" Target="media/image94.png"/><Relationship Id="rId15" Type="http://schemas.openxmlformats.org/officeDocument/2006/relationships/image" Target="media/image9.jpeg"/><Relationship Id="rId36" Type="http://schemas.openxmlformats.org/officeDocument/2006/relationships/image" Target="media/image30.png"/><Relationship Id="rId57" Type="http://schemas.openxmlformats.org/officeDocument/2006/relationships/image" Target="media/image46.png"/><Relationship Id="rId106" Type="http://schemas.openxmlformats.org/officeDocument/2006/relationships/image" Target="media/image89.png"/><Relationship Id="rId127" Type="http://schemas.openxmlformats.org/officeDocument/2006/relationships/theme" Target="theme/theme1.xml"/><Relationship Id="rId10" Type="http://schemas.openxmlformats.org/officeDocument/2006/relationships/image" Target="media/image4.jpeg"/><Relationship Id="rId31" Type="http://schemas.openxmlformats.org/officeDocument/2006/relationships/image" Target="media/image25.jpeg"/><Relationship Id="rId52" Type="http://schemas.openxmlformats.org/officeDocument/2006/relationships/image" Target="media/image42.png"/><Relationship Id="rId73" Type="http://schemas.openxmlformats.org/officeDocument/2006/relationships/image" Target="media/image61.jpeg"/><Relationship Id="rId78" Type="http://schemas.openxmlformats.org/officeDocument/2006/relationships/image" Target="media/image66.png"/><Relationship Id="rId94" Type="http://schemas.openxmlformats.org/officeDocument/2006/relationships/image" Target="media/image77.png"/><Relationship Id="rId99" Type="http://schemas.openxmlformats.org/officeDocument/2006/relationships/image" Target="media/image82.jpeg"/><Relationship Id="rId101" Type="http://schemas.openxmlformats.org/officeDocument/2006/relationships/image" Target="media/image84.jpeg"/><Relationship Id="rId122" Type="http://schemas.openxmlformats.org/officeDocument/2006/relationships/image" Target="media/image10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0</Pages>
  <Words>1494</Words>
  <Characters>851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rdan Jacques</cp:lastModifiedBy>
  <cp:revision>7</cp:revision>
  <dcterms:created xsi:type="dcterms:W3CDTF">2025-04-07T00:31:00Z</dcterms:created>
  <dcterms:modified xsi:type="dcterms:W3CDTF">2025-04-08T22:09:00Z</dcterms:modified>
</cp:coreProperties>
</file>